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0FE40" w14:textId="77777777" w:rsidR="003E0986" w:rsidRPr="00E53B61" w:rsidRDefault="001F4191">
      <w:pPr>
        <w:rPr>
          <w:rFonts w:ascii="Times New Roman" w:hAnsi="Times New Roman" w:cs="Times New Roman"/>
          <w:b/>
          <w:kern w:val="0"/>
        </w:rPr>
      </w:pPr>
      <w:r w:rsidRPr="00E53B61">
        <w:rPr>
          <w:rFonts w:ascii="Times New Roman" w:hAnsi="Times New Roman" w:cs="Times New Roman"/>
          <w:b/>
        </w:rPr>
        <w:t xml:space="preserve">Table </w:t>
      </w:r>
      <w:r w:rsidR="0002640F" w:rsidRPr="00E53B61">
        <w:rPr>
          <w:rFonts w:ascii="Times New Roman" w:hAnsi="Times New Roman" w:cs="Times New Roman"/>
          <w:b/>
        </w:rPr>
        <w:t>S</w:t>
      </w:r>
      <w:r w:rsidR="00D1746D" w:rsidRPr="00E53B61">
        <w:rPr>
          <w:rFonts w:ascii="Times New Roman" w:hAnsi="Times New Roman" w:cs="Times New Roman"/>
          <w:b/>
        </w:rPr>
        <w:t>1</w:t>
      </w:r>
      <w:r w:rsidRPr="00E53B61">
        <w:rPr>
          <w:rFonts w:ascii="Times New Roman" w:eastAsia="ＭＳ ゴシック" w:hAnsi="Times New Roman" w:cs="Times New Roman"/>
          <w:b/>
          <w:color w:val="000000"/>
        </w:rPr>
        <w:t>−</w:t>
      </w:r>
      <w:r w:rsidRPr="00E53B61">
        <w:rPr>
          <w:rFonts w:ascii="Times New Roman" w:hAnsi="Times New Roman" w:cs="Times New Roman"/>
          <w:b/>
          <w:kern w:val="0"/>
        </w:rPr>
        <w:t>Species names, strain names, sources of isolates, and GenBank accession number</w:t>
      </w:r>
      <w:r w:rsidR="003E0986" w:rsidRPr="00E53B61">
        <w:rPr>
          <w:rFonts w:ascii="Times New Roman" w:hAnsi="Times New Roman" w:cs="Times New Roman"/>
          <w:b/>
          <w:kern w:val="0"/>
        </w:rPr>
        <w:t>s</w:t>
      </w:r>
      <w:r w:rsidRPr="00E53B61">
        <w:rPr>
          <w:rFonts w:ascii="Times New Roman" w:hAnsi="Times New Roman" w:cs="Times New Roman"/>
          <w:b/>
          <w:kern w:val="0"/>
        </w:rPr>
        <w:t xml:space="preserve"> of the ITS region </w:t>
      </w:r>
    </w:p>
    <w:p w14:paraId="25469E7C" w14:textId="1E70B550" w:rsidR="001F4191" w:rsidRPr="00E53B61" w:rsidRDefault="001F4191">
      <w:pPr>
        <w:rPr>
          <w:rFonts w:ascii="Times New Roman" w:hAnsi="Times New Roman" w:cs="Times New Roman"/>
          <w:b/>
        </w:rPr>
      </w:pPr>
      <w:r w:rsidRPr="00E53B61">
        <w:rPr>
          <w:rFonts w:ascii="Times New Roman" w:hAnsi="Times New Roman" w:cs="Times New Roman"/>
          <w:b/>
          <w:kern w:val="0"/>
        </w:rPr>
        <w:t>and D1/D</w:t>
      </w:r>
      <w:r w:rsidR="00927538" w:rsidRPr="00E53B61">
        <w:rPr>
          <w:rFonts w:ascii="Times New Roman" w:hAnsi="Times New Roman" w:cs="Times New Roman"/>
          <w:b/>
          <w:kern w:val="0"/>
        </w:rPr>
        <w:t>r</w:t>
      </w:r>
      <w:r w:rsidRPr="00E53B61">
        <w:rPr>
          <w:rFonts w:ascii="Times New Roman" w:hAnsi="Times New Roman" w:cs="Times New Roman"/>
          <w:b/>
          <w:kern w:val="0"/>
        </w:rPr>
        <w:t xml:space="preserve">2 domain sequences of </w:t>
      </w:r>
      <w:r w:rsidR="003E0986" w:rsidRPr="00E53B61">
        <w:rPr>
          <w:rFonts w:ascii="Times New Roman" w:hAnsi="Times New Roman" w:cs="Times New Roman"/>
          <w:b/>
          <w:kern w:val="0"/>
        </w:rPr>
        <w:t>fungal isolates from Walker Glacier and its foreland.</w:t>
      </w:r>
    </w:p>
    <w:tbl>
      <w:tblPr>
        <w:tblStyle w:val="a3"/>
        <w:tblpPr w:leftFromText="142" w:rightFromText="142" w:vertAnchor="page" w:horzAnchor="page" w:tblpX="1270" w:tblpY="2526"/>
        <w:tblW w:w="125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1701"/>
        <w:gridCol w:w="1985"/>
        <w:gridCol w:w="1793"/>
        <w:gridCol w:w="3408"/>
      </w:tblGrid>
      <w:tr w:rsidR="00F72126" w:rsidRPr="00E53B61" w14:paraId="70A65A4E" w14:textId="77777777" w:rsidTr="00F72126">
        <w:trPr>
          <w:trHeight w:val="671"/>
        </w:trPr>
        <w:tc>
          <w:tcPr>
            <w:tcW w:w="3652" w:type="dxa"/>
            <w:tcBorders>
              <w:top w:val="single" w:sz="18" w:space="0" w:color="auto"/>
            </w:tcBorders>
            <w:vAlign w:val="center"/>
          </w:tcPr>
          <w:p w14:paraId="213AB98A" w14:textId="77777777" w:rsidR="00F72126" w:rsidRPr="00E53B61" w:rsidRDefault="00F72126" w:rsidP="001F4191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pecies</w:t>
            </w:r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64ECA957" w14:textId="77777777" w:rsidR="00F72126" w:rsidRPr="00E53B61" w:rsidRDefault="00F72126" w:rsidP="001F4191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train</w:t>
            </w: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66295003" w14:textId="77777777" w:rsidR="00F72126" w:rsidRPr="00E53B61" w:rsidRDefault="00F72126" w:rsidP="001F4191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Isolation source</w:t>
            </w:r>
          </w:p>
        </w:tc>
        <w:tc>
          <w:tcPr>
            <w:tcW w:w="1793" w:type="dxa"/>
            <w:tcBorders>
              <w:top w:val="single" w:sz="18" w:space="0" w:color="auto"/>
            </w:tcBorders>
            <w:vAlign w:val="center"/>
          </w:tcPr>
          <w:p w14:paraId="59EF6206" w14:textId="77777777" w:rsidR="00F72126" w:rsidRPr="00E53B61" w:rsidRDefault="00F72126" w:rsidP="001F4191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ampling site</w:t>
            </w:r>
          </w:p>
        </w:tc>
        <w:tc>
          <w:tcPr>
            <w:tcW w:w="3408" w:type="dxa"/>
            <w:tcBorders>
              <w:top w:val="single" w:sz="18" w:space="0" w:color="auto"/>
            </w:tcBorders>
            <w:vAlign w:val="center"/>
          </w:tcPr>
          <w:p w14:paraId="4F905F57" w14:textId="77777777" w:rsidR="00F72126" w:rsidRPr="00E53B61" w:rsidRDefault="00F72126" w:rsidP="001F4191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Accession number</w:t>
            </w:r>
          </w:p>
        </w:tc>
      </w:tr>
      <w:tr w:rsidR="00F72126" w:rsidRPr="00E53B61" w14:paraId="60FBA6B0" w14:textId="77777777" w:rsidTr="008874BC">
        <w:trPr>
          <w:trHeight w:val="386"/>
        </w:trPr>
        <w:tc>
          <w:tcPr>
            <w:tcW w:w="3652" w:type="dxa"/>
            <w:tcBorders>
              <w:top w:val="single" w:sz="18" w:space="0" w:color="auto"/>
            </w:tcBorders>
            <w:vAlign w:val="bottom"/>
          </w:tcPr>
          <w:p w14:paraId="227E251F" w14:textId="6748B4E5" w:rsidR="00F72126" w:rsidRPr="00E53B61" w:rsidRDefault="00F72126" w:rsidP="00E756C3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bottom"/>
          </w:tcPr>
          <w:p w14:paraId="5C62EB9B" w14:textId="566BCF10" w:rsidR="00F72126" w:rsidRPr="00E53B61" w:rsidRDefault="00F72126" w:rsidP="00E756C3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1-1-20-1</w:t>
            </w: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59F56EE0" w14:textId="7A88115D" w:rsidR="00F72126" w:rsidRPr="00E53B61" w:rsidRDefault="00934BC6" w:rsidP="00E756C3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</w:t>
            </w:r>
            <w:r w:rsidR="00F72126" w:rsidRPr="00E53B61">
              <w:rPr>
                <w:rFonts w:ascii="Times New Roman" w:eastAsia="HGPｺﾞｼｯｸM" w:hAnsi="Times New Roman" w:cs="Times New Roman"/>
              </w:rPr>
              <w:t xml:space="preserve"> sediment</w:t>
            </w:r>
          </w:p>
        </w:tc>
        <w:tc>
          <w:tcPr>
            <w:tcW w:w="1793" w:type="dxa"/>
            <w:tcBorders>
              <w:top w:val="single" w:sz="18" w:space="0" w:color="auto"/>
            </w:tcBorders>
          </w:tcPr>
          <w:p w14:paraId="37AB71D9" w14:textId="5B6B5BED" w:rsidR="00F72126" w:rsidRPr="00E53B61" w:rsidRDefault="00F72126" w:rsidP="00E756C3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tcBorders>
              <w:top w:val="single" w:sz="18" w:space="0" w:color="auto"/>
            </w:tcBorders>
            <w:vAlign w:val="center"/>
          </w:tcPr>
          <w:p w14:paraId="4E424FC9" w14:textId="533F0924" w:rsidR="00F72126" w:rsidRPr="00E53B61" w:rsidRDefault="00066E16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0</w:t>
            </w:r>
          </w:p>
        </w:tc>
      </w:tr>
      <w:tr w:rsidR="00F72126" w:rsidRPr="00E53B61" w14:paraId="43F1628A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1369185" w14:textId="0FDED14D" w:rsidR="00F72126" w:rsidRPr="00E53B61" w:rsidRDefault="00F72126" w:rsidP="00F7212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15795E28" w14:textId="178AB672" w:rsidR="00F72126" w:rsidRPr="00E53B61" w:rsidRDefault="00F72126" w:rsidP="00F7212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1-1-20-2</w:t>
            </w:r>
          </w:p>
        </w:tc>
        <w:tc>
          <w:tcPr>
            <w:tcW w:w="1985" w:type="dxa"/>
            <w:vAlign w:val="center"/>
          </w:tcPr>
          <w:p w14:paraId="6C1DD8E7" w14:textId="666AFECC" w:rsidR="00F72126" w:rsidRPr="00E53B61" w:rsidRDefault="00934BC6" w:rsidP="00F7212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501714D9" w14:textId="1C5CCA13" w:rsidR="00F72126" w:rsidRPr="00E53B61" w:rsidRDefault="00F72126" w:rsidP="00F7212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0CC385D1" w14:textId="0F0831B9" w:rsidR="00F72126" w:rsidRPr="00E53B61" w:rsidRDefault="00066E16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1</w:t>
            </w:r>
          </w:p>
        </w:tc>
      </w:tr>
      <w:tr w:rsidR="00934BC6" w:rsidRPr="00E53B61" w14:paraId="18D17A67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1E5E2A24" w14:textId="7258C284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1D837109" w14:textId="0F92CF0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20-1</w:t>
            </w:r>
          </w:p>
        </w:tc>
        <w:tc>
          <w:tcPr>
            <w:tcW w:w="1985" w:type="dxa"/>
            <w:vAlign w:val="center"/>
          </w:tcPr>
          <w:p w14:paraId="56942475" w14:textId="416F0F6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C479392" w14:textId="2EC0FD8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F3CC154" w14:textId="643440D1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2</w:t>
            </w:r>
          </w:p>
        </w:tc>
      </w:tr>
      <w:tr w:rsidR="00934BC6" w:rsidRPr="00E53B61" w14:paraId="1FC1F55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7516E73" w14:textId="5C45FBF0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4A0711FC" w14:textId="7F68D748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20-2</w:t>
            </w:r>
          </w:p>
        </w:tc>
        <w:tc>
          <w:tcPr>
            <w:tcW w:w="1985" w:type="dxa"/>
            <w:vAlign w:val="center"/>
          </w:tcPr>
          <w:p w14:paraId="0C49D315" w14:textId="11290F6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7337AA4" w14:textId="3CCA76C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2BE8DF0E" w14:textId="0DF4354B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3</w:t>
            </w:r>
          </w:p>
        </w:tc>
      </w:tr>
      <w:tr w:rsidR="00934BC6" w:rsidRPr="00E53B61" w14:paraId="6960ECD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EED57CD" w14:textId="1F7AE269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224E4DD5" w14:textId="7417DAF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20-1</w:t>
            </w:r>
          </w:p>
        </w:tc>
        <w:tc>
          <w:tcPr>
            <w:tcW w:w="1985" w:type="dxa"/>
            <w:vAlign w:val="center"/>
          </w:tcPr>
          <w:p w14:paraId="310CAFAF" w14:textId="1B7B671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4EBC951B" w14:textId="3E3BE1F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285BEB5C" w14:textId="4D396248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4</w:t>
            </w:r>
          </w:p>
        </w:tc>
      </w:tr>
      <w:tr w:rsidR="00934BC6" w:rsidRPr="00E53B61" w14:paraId="77E82661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466A7B00" w14:textId="406A0F55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7DFD7DBF" w14:textId="52373E1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20-2</w:t>
            </w:r>
          </w:p>
        </w:tc>
        <w:tc>
          <w:tcPr>
            <w:tcW w:w="1985" w:type="dxa"/>
            <w:vAlign w:val="center"/>
          </w:tcPr>
          <w:p w14:paraId="00CE04EC" w14:textId="6CD91BDF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A9F8103" w14:textId="1A57F47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44FE3EF" w14:textId="12ADEDF3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5</w:t>
            </w:r>
          </w:p>
        </w:tc>
      </w:tr>
      <w:tr w:rsidR="00934BC6" w:rsidRPr="00E53B61" w14:paraId="22A5F72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0156049" w14:textId="3FDB05BF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6F1B8C89" w14:textId="2C550F6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20-3</w:t>
            </w:r>
          </w:p>
        </w:tc>
        <w:tc>
          <w:tcPr>
            <w:tcW w:w="1985" w:type="dxa"/>
            <w:vAlign w:val="center"/>
          </w:tcPr>
          <w:p w14:paraId="0EEB5092" w14:textId="4230ADA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47E9A9F" w14:textId="3B49E36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42E69319" w14:textId="2CF6CEDB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6</w:t>
            </w:r>
          </w:p>
        </w:tc>
      </w:tr>
      <w:tr w:rsidR="00934BC6" w:rsidRPr="00E53B61" w14:paraId="5F5DF7C3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54078189" w14:textId="2863D1AA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.</w:t>
            </w:r>
          </w:p>
        </w:tc>
        <w:tc>
          <w:tcPr>
            <w:tcW w:w="1701" w:type="dxa"/>
            <w:vAlign w:val="bottom"/>
          </w:tcPr>
          <w:p w14:paraId="3F0153F7" w14:textId="4DD38B6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1-4-1</w:t>
            </w:r>
          </w:p>
        </w:tc>
        <w:tc>
          <w:tcPr>
            <w:tcW w:w="1985" w:type="dxa"/>
            <w:vAlign w:val="center"/>
          </w:tcPr>
          <w:p w14:paraId="30FEF37D" w14:textId="6A22EDE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3FCFC433" w14:textId="014073E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318F439" w14:textId="739D69A5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7</w:t>
            </w:r>
          </w:p>
        </w:tc>
      </w:tr>
      <w:tr w:rsidR="00934BC6" w:rsidRPr="00E53B61" w14:paraId="359885DB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2F6D180" w14:textId="099F48D1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reuss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octomera</w:t>
            </w:r>
            <w:proofErr w:type="spellEnd"/>
          </w:p>
        </w:tc>
        <w:tc>
          <w:tcPr>
            <w:tcW w:w="1701" w:type="dxa"/>
            <w:vAlign w:val="bottom"/>
          </w:tcPr>
          <w:p w14:paraId="41CFF74A" w14:textId="47988FA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1-4-2</w:t>
            </w:r>
          </w:p>
        </w:tc>
        <w:tc>
          <w:tcPr>
            <w:tcW w:w="1985" w:type="dxa"/>
            <w:vAlign w:val="center"/>
          </w:tcPr>
          <w:p w14:paraId="624E98EA" w14:textId="047809E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C4D2A56" w14:textId="20ABC6C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1877B78" w14:textId="625A8466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8</w:t>
            </w:r>
          </w:p>
        </w:tc>
      </w:tr>
      <w:tr w:rsidR="00934BC6" w:rsidRPr="00E53B61" w14:paraId="60FB210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754058A" w14:textId="50E6269A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2D6556F3" w14:textId="42CB658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1-4-3</w:t>
            </w:r>
          </w:p>
        </w:tc>
        <w:tc>
          <w:tcPr>
            <w:tcW w:w="1985" w:type="dxa"/>
            <w:vAlign w:val="center"/>
          </w:tcPr>
          <w:p w14:paraId="23C57D9F" w14:textId="5A19882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6A711254" w14:textId="78F49F6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7876A05" w14:textId="2B691050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29</w:t>
            </w:r>
          </w:p>
        </w:tc>
      </w:tr>
      <w:tr w:rsidR="00934BC6" w:rsidRPr="00E53B61" w14:paraId="2632B8DE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1D2FC465" w14:textId="6411F76E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Glaci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watsonii</w:t>
            </w:r>
            <w:proofErr w:type="spellEnd"/>
          </w:p>
        </w:tc>
        <w:tc>
          <w:tcPr>
            <w:tcW w:w="1701" w:type="dxa"/>
            <w:vAlign w:val="bottom"/>
          </w:tcPr>
          <w:p w14:paraId="4C8E13E8" w14:textId="100231C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1-4-4</w:t>
            </w:r>
          </w:p>
        </w:tc>
        <w:tc>
          <w:tcPr>
            <w:tcW w:w="1985" w:type="dxa"/>
            <w:vAlign w:val="center"/>
          </w:tcPr>
          <w:p w14:paraId="019E947C" w14:textId="3E1AD39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3BB30D6C" w14:textId="5B94D83F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06EF523E" w14:textId="43928E8C" w:rsidR="00934BC6" w:rsidRPr="00E53B61" w:rsidRDefault="00066E1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0</w:t>
            </w:r>
          </w:p>
        </w:tc>
      </w:tr>
      <w:tr w:rsidR="00934BC6" w:rsidRPr="00E53B61" w14:paraId="44C1333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2EAD3CD" w14:textId="160F230B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05CC06F7" w14:textId="3F3B607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1</w:t>
            </w:r>
          </w:p>
        </w:tc>
        <w:tc>
          <w:tcPr>
            <w:tcW w:w="1985" w:type="dxa"/>
            <w:vAlign w:val="center"/>
          </w:tcPr>
          <w:p w14:paraId="7F33DAA4" w14:textId="3B2E021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357BD29" w14:textId="7838E198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2395CC09" w14:textId="7FD4DBAE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1</w:t>
            </w:r>
          </w:p>
        </w:tc>
      </w:tr>
      <w:tr w:rsidR="00934BC6" w:rsidRPr="00E53B61" w14:paraId="0AB75113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42D766F4" w14:textId="6F0C8CF3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othideomycet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5C957688" w14:textId="63F0037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2</w:t>
            </w:r>
          </w:p>
        </w:tc>
        <w:tc>
          <w:tcPr>
            <w:tcW w:w="1985" w:type="dxa"/>
            <w:vAlign w:val="center"/>
          </w:tcPr>
          <w:p w14:paraId="6CF11BB7" w14:textId="705C0B9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8C1334A" w14:textId="393375F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02622879" w14:textId="2C5480AD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2</w:t>
            </w:r>
          </w:p>
        </w:tc>
      </w:tr>
      <w:tr w:rsidR="00934BC6" w:rsidRPr="00E53B61" w14:paraId="7BE767D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5ADF257" w14:textId="2E1F0E4B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6D36B30F" w14:textId="09C2482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3</w:t>
            </w:r>
          </w:p>
        </w:tc>
        <w:tc>
          <w:tcPr>
            <w:tcW w:w="1985" w:type="dxa"/>
            <w:vAlign w:val="center"/>
          </w:tcPr>
          <w:p w14:paraId="66803198" w14:textId="4341B57F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5EFB8AD4" w14:textId="06412E0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5B4EDFAA" w14:textId="66BC6AAC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3</w:t>
            </w:r>
          </w:p>
        </w:tc>
      </w:tr>
      <w:tr w:rsidR="00934BC6" w:rsidRPr="00E53B61" w14:paraId="2DED7AB7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7871F81" w14:textId="17B6C76C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15D0A2DC" w14:textId="7D5691B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4</w:t>
            </w:r>
          </w:p>
        </w:tc>
        <w:tc>
          <w:tcPr>
            <w:tcW w:w="1985" w:type="dxa"/>
            <w:vAlign w:val="center"/>
          </w:tcPr>
          <w:p w14:paraId="0004834E" w14:textId="0C20511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482DEF59" w14:textId="0D8F2C8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D34CEC7" w14:textId="1270C985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4</w:t>
            </w:r>
          </w:p>
        </w:tc>
      </w:tr>
      <w:tr w:rsidR="00934BC6" w:rsidRPr="00E53B61" w14:paraId="658478CE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0A8990D5" w14:textId="496E1075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5A85E064" w14:textId="7D206D3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5</w:t>
            </w:r>
          </w:p>
        </w:tc>
        <w:tc>
          <w:tcPr>
            <w:tcW w:w="1985" w:type="dxa"/>
            <w:vAlign w:val="center"/>
          </w:tcPr>
          <w:p w14:paraId="5CFE5230" w14:textId="432E539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23A3F0ED" w14:textId="48AB8E5B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C640E46" w14:textId="05069E1A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5</w:t>
            </w:r>
          </w:p>
        </w:tc>
      </w:tr>
      <w:tr w:rsidR="00934BC6" w:rsidRPr="00E53B61" w14:paraId="6273754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61B6DD3" w14:textId="51ADA2D8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0550FC37" w14:textId="600A0A0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6</w:t>
            </w:r>
          </w:p>
        </w:tc>
        <w:tc>
          <w:tcPr>
            <w:tcW w:w="1985" w:type="dxa"/>
            <w:vAlign w:val="center"/>
          </w:tcPr>
          <w:p w14:paraId="0EE8852D" w14:textId="7E16E60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949D5DC" w14:textId="7881210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79DE5BC4" w14:textId="1D2F5A74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6</w:t>
            </w:r>
          </w:p>
        </w:tc>
      </w:tr>
      <w:tr w:rsidR="00934BC6" w:rsidRPr="00E53B61" w14:paraId="3FFBD128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0267D1A2" w14:textId="652B1C38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Thelebolu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icrosporus</w:t>
            </w:r>
            <w:proofErr w:type="spellEnd"/>
          </w:p>
        </w:tc>
        <w:tc>
          <w:tcPr>
            <w:tcW w:w="1701" w:type="dxa"/>
            <w:vAlign w:val="bottom"/>
          </w:tcPr>
          <w:p w14:paraId="63E1F257" w14:textId="7C2F99E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2-4-7</w:t>
            </w:r>
          </w:p>
        </w:tc>
        <w:tc>
          <w:tcPr>
            <w:tcW w:w="1985" w:type="dxa"/>
            <w:vAlign w:val="center"/>
          </w:tcPr>
          <w:p w14:paraId="6E1AE02D" w14:textId="79695D9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81716C3" w14:textId="0CDE1AC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11247DD3" w14:textId="72D55E4D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7</w:t>
            </w:r>
          </w:p>
        </w:tc>
      </w:tr>
      <w:tr w:rsidR="00934BC6" w:rsidRPr="00E53B61" w14:paraId="55D64D81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A93CCA4" w14:textId="64B2451B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531E72A3" w14:textId="49308B0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1</w:t>
            </w:r>
          </w:p>
        </w:tc>
        <w:tc>
          <w:tcPr>
            <w:tcW w:w="1985" w:type="dxa"/>
            <w:vAlign w:val="center"/>
          </w:tcPr>
          <w:p w14:paraId="5220C6DB" w14:textId="4ED7172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4E79B220" w14:textId="3FB65EDF" w:rsidR="00934BC6" w:rsidRPr="00E53B61" w:rsidRDefault="00934BC6" w:rsidP="00934BC6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516CCBE1" w14:textId="64E01423" w:rsidR="00934BC6" w:rsidRPr="00E53B61" w:rsidRDefault="009B1041" w:rsidP="00934BC6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8</w:t>
            </w:r>
          </w:p>
        </w:tc>
      </w:tr>
      <w:tr w:rsidR="00934BC6" w:rsidRPr="00E53B61" w14:paraId="7FDFC3B2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196834BE" w14:textId="1C6EF61D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4DBC1F8F" w14:textId="6651C63B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2</w:t>
            </w:r>
          </w:p>
        </w:tc>
        <w:tc>
          <w:tcPr>
            <w:tcW w:w="1985" w:type="dxa"/>
            <w:vAlign w:val="center"/>
          </w:tcPr>
          <w:p w14:paraId="4513962D" w14:textId="33DAFE6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B752566" w14:textId="5262604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45CA605E" w14:textId="309672A3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39</w:t>
            </w:r>
          </w:p>
        </w:tc>
      </w:tr>
      <w:tr w:rsidR="00934BC6" w:rsidRPr="00E53B61" w14:paraId="6D55AEFD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66383CB" w14:textId="43A96565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72C3CD99" w14:textId="6A2EC4F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3</w:t>
            </w:r>
          </w:p>
        </w:tc>
        <w:tc>
          <w:tcPr>
            <w:tcW w:w="1985" w:type="dxa"/>
            <w:vAlign w:val="center"/>
          </w:tcPr>
          <w:p w14:paraId="5CB35207" w14:textId="1E124BB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665EC2AA" w14:textId="2314B11B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3CA05124" w14:textId="168A8882" w:rsidR="00934BC6" w:rsidRPr="00E53B61" w:rsidRDefault="009B1041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0</w:t>
            </w:r>
          </w:p>
        </w:tc>
      </w:tr>
      <w:tr w:rsidR="00934BC6" w:rsidRPr="00E53B61" w14:paraId="2F0661D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B2702BE" w14:textId="27D779F9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  <w:color w:val="000000" w:themeColor="text1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72A0FCFA" w14:textId="1F46F10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4</w:t>
            </w:r>
          </w:p>
        </w:tc>
        <w:tc>
          <w:tcPr>
            <w:tcW w:w="1985" w:type="dxa"/>
            <w:vAlign w:val="center"/>
          </w:tcPr>
          <w:p w14:paraId="2515E760" w14:textId="74E0300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  <w:color w:val="000000" w:themeColor="text1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545A1EB9" w14:textId="6BDB117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  <w:color w:val="000000" w:themeColor="text1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237733AE" w14:textId="303BD223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  <w:color w:val="000000" w:themeColor="text1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</w:t>
            </w:r>
            <w:r w:rsidRPr="00E53B61">
              <w:rPr>
                <w:rFonts w:ascii="Times New Roman" w:eastAsia="HGPｺﾞｼｯｸM" w:hAnsi="Times New Roman" w:cs="Times New Roman" w:hint="eastAsia"/>
              </w:rPr>
              <w:t>1</w:t>
            </w:r>
          </w:p>
        </w:tc>
      </w:tr>
      <w:tr w:rsidR="00934BC6" w:rsidRPr="00E53B61" w14:paraId="0EE69129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22E467D3" w14:textId="4E11BBF8" w:rsidR="00934BC6" w:rsidRPr="00E53B61" w:rsidRDefault="00934BC6" w:rsidP="00934BC6">
            <w:pPr>
              <w:spacing w:line="36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ellesmerensis</w:t>
            </w:r>
            <w:proofErr w:type="spellEnd"/>
          </w:p>
        </w:tc>
        <w:tc>
          <w:tcPr>
            <w:tcW w:w="1701" w:type="dxa"/>
            <w:vAlign w:val="bottom"/>
          </w:tcPr>
          <w:p w14:paraId="2F6FC0A7" w14:textId="7F9A57D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5</w:t>
            </w:r>
          </w:p>
        </w:tc>
        <w:tc>
          <w:tcPr>
            <w:tcW w:w="1985" w:type="dxa"/>
            <w:vAlign w:val="center"/>
          </w:tcPr>
          <w:p w14:paraId="6D3E8694" w14:textId="70DF33B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2BDD9A6" w14:textId="4E39754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53CD87FB" w14:textId="5347614C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2</w:t>
            </w:r>
          </w:p>
        </w:tc>
      </w:tr>
      <w:tr w:rsidR="00934BC6" w:rsidRPr="00E53B61" w14:paraId="68572470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E5B97BA" w14:textId="11C5BBA6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5AD89F7F" w14:textId="5F289DF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6</w:t>
            </w:r>
          </w:p>
        </w:tc>
        <w:tc>
          <w:tcPr>
            <w:tcW w:w="1985" w:type="dxa"/>
            <w:vAlign w:val="center"/>
          </w:tcPr>
          <w:p w14:paraId="436BBEAD" w14:textId="4909D94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77ED023" w14:textId="0D54A1B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5D783A08" w14:textId="01F5A732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3</w:t>
            </w:r>
          </w:p>
        </w:tc>
      </w:tr>
      <w:tr w:rsidR="00934BC6" w:rsidRPr="00E53B61" w14:paraId="14A721CE" w14:textId="77777777" w:rsidTr="008874BC">
        <w:trPr>
          <w:trHeight w:val="338"/>
        </w:trPr>
        <w:tc>
          <w:tcPr>
            <w:tcW w:w="3652" w:type="dxa"/>
            <w:vAlign w:val="bottom"/>
          </w:tcPr>
          <w:p w14:paraId="721DCD3A" w14:textId="7EB012CF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7C572387" w14:textId="3440AB8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7</w:t>
            </w:r>
          </w:p>
        </w:tc>
        <w:tc>
          <w:tcPr>
            <w:tcW w:w="1985" w:type="dxa"/>
            <w:vAlign w:val="center"/>
          </w:tcPr>
          <w:p w14:paraId="35FADCD1" w14:textId="6AC5EEC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3F6119E" w14:textId="02CCFEE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vAlign w:val="center"/>
          </w:tcPr>
          <w:p w14:paraId="4E46FEBB" w14:textId="705F4C14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4</w:t>
            </w:r>
          </w:p>
        </w:tc>
      </w:tr>
      <w:tr w:rsidR="00934BC6" w:rsidRPr="00E53B61" w14:paraId="2F0F93BA" w14:textId="77777777" w:rsidTr="008874BC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6AC89574" w14:textId="19650538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ellesmerensis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2C1A7722" w14:textId="3001269F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3-4-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E590DB9" w14:textId="4B262F0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097038CB" w14:textId="0D5B2BA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0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6B68D065" w14:textId="15A3AB37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5</w:t>
            </w:r>
          </w:p>
        </w:tc>
      </w:tr>
      <w:tr w:rsidR="00934BC6" w:rsidRPr="00E53B61" w14:paraId="2F8A4556" w14:textId="77777777" w:rsidTr="008874BC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  <w:vAlign w:val="bottom"/>
          </w:tcPr>
          <w:p w14:paraId="03A302BE" w14:textId="667CF2DF" w:rsidR="00934BC6" w:rsidRPr="00E53B61" w:rsidRDefault="008B4EDF" w:rsidP="00934BC6">
            <w:pPr>
              <w:spacing w:line="360" w:lineRule="auto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scomycota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1FACE108" w14:textId="47B1F81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641B79D" w14:textId="6167AC4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622DD55B" w14:textId="045CA0D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395C9343" w14:textId="75264B56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6</w:t>
            </w:r>
          </w:p>
        </w:tc>
      </w:tr>
      <w:tr w:rsidR="00934BC6" w:rsidRPr="00E53B61" w14:paraId="71FB4411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692BF78" w14:textId="2E354D39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</w:p>
        </w:tc>
        <w:tc>
          <w:tcPr>
            <w:tcW w:w="1701" w:type="dxa"/>
            <w:vAlign w:val="bottom"/>
          </w:tcPr>
          <w:p w14:paraId="26C84685" w14:textId="11865F7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20-2</w:t>
            </w:r>
          </w:p>
        </w:tc>
        <w:tc>
          <w:tcPr>
            <w:tcW w:w="1985" w:type="dxa"/>
            <w:vAlign w:val="center"/>
          </w:tcPr>
          <w:p w14:paraId="6C4633AE" w14:textId="5AAB920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5C399278" w14:textId="1B77283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6400138F" w14:textId="00652411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7</w:t>
            </w:r>
          </w:p>
        </w:tc>
      </w:tr>
      <w:tr w:rsidR="00934BC6" w:rsidRPr="00E53B61" w14:paraId="410AC03F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F6F2853" w14:textId="4DE05348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766AE492" w14:textId="6B0865E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20-3</w:t>
            </w:r>
          </w:p>
        </w:tc>
        <w:tc>
          <w:tcPr>
            <w:tcW w:w="1985" w:type="dxa"/>
            <w:vAlign w:val="center"/>
          </w:tcPr>
          <w:p w14:paraId="7DCFAEDE" w14:textId="750653DB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23748857" w14:textId="454E0A7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1F27483B" w14:textId="06EAC32B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8</w:t>
            </w:r>
          </w:p>
        </w:tc>
      </w:tr>
      <w:tr w:rsidR="00934BC6" w:rsidRPr="00E53B61" w14:paraId="31DDFA4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47E0F4C" w14:textId="31E7C740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Botrytis cinerea</w:t>
            </w:r>
          </w:p>
        </w:tc>
        <w:tc>
          <w:tcPr>
            <w:tcW w:w="1701" w:type="dxa"/>
            <w:vAlign w:val="bottom"/>
          </w:tcPr>
          <w:p w14:paraId="031DAB5B" w14:textId="3C39AEA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20-1</w:t>
            </w:r>
          </w:p>
        </w:tc>
        <w:tc>
          <w:tcPr>
            <w:tcW w:w="1985" w:type="dxa"/>
            <w:vAlign w:val="center"/>
          </w:tcPr>
          <w:p w14:paraId="2443863F" w14:textId="413BA34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4D81DD9B" w14:textId="5DF52EB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6E28E4CA" w14:textId="067C74DE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49</w:t>
            </w:r>
          </w:p>
        </w:tc>
      </w:tr>
      <w:tr w:rsidR="00934BC6" w:rsidRPr="00E53B61" w14:paraId="291F910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BD6D74C" w14:textId="23D3B0C7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6C0E5B38" w14:textId="0BECFF0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20-2</w:t>
            </w:r>
          </w:p>
        </w:tc>
        <w:tc>
          <w:tcPr>
            <w:tcW w:w="1985" w:type="dxa"/>
            <w:vAlign w:val="center"/>
          </w:tcPr>
          <w:p w14:paraId="7DCE60A9" w14:textId="5C96568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15F3432" w14:textId="220DB2AB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11093414" w14:textId="0B5EB564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0</w:t>
            </w:r>
          </w:p>
        </w:tc>
      </w:tr>
      <w:tr w:rsidR="00934BC6" w:rsidRPr="00E53B61" w14:paraId="6BAE209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B0C5286" w14:textId="0B31838F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ho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erbarum</w:t>
            </w:r>
            <w:proofErr w:type="spellEnd"/>
          </w:p>
        </w:tc>
        <w:tc>
          <w:tcPr>
            <w:tcW w:w="1701" w:type="dxa"/>
            <w:vAlign w:val="bottom"/>
          </w:tcPr>
          <w:p w14:paraId="62C6BE5C" w14:textId="1E006D4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20-3</w:t>
            </w:r>
          </w:p>
        </w:tc>
        <w:tc>
          <w:tcPr>
            <w:tcW w:w="1985" w:type="dxa"/>
            <w:vAlign w:val="center"/>
          </w:tcPr>
          <w:p w14:paraId="7D81CDE6" w14:textId="35F7F93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7C4E1C5" w14:textId="028C0698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08F2F503" w14:textId="3023BE88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1</w:t>
            </w:r>
          </w:p>
        </w:tc>
      </w:tr>
      <w:tr w:rsidR="00934BC6" w:rsidRPr="00E53B61" w14:paraId="72A95C1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2256361" w14:textId="0590C072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3F6232F7" w14:textId="116D56C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3-20-1</w:t>
            </w:r>
          </w:p>
        </w:tc>
        <w:tc>
          <w:tcPr>
            <w:tcW w:w="1985" w:type="dxa"/>
            <w:vAlign w:val="center"/>
          </w:tcPr>
          <w:p w14:paraId="354A0672" w14:textId="364F48B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3E61FA6" w14:textId="50E598B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1A66BE90" w14:textId="53D6DB5D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2</w:t>
            </w:r>
          </w:p>
        </w:tc>
      </w:tr>
      <w:tr w:rsidR="00934BC6" w:rsidRPr="00E53B61" w14:paraId="08ED2C33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63F175A" w14:textId="1D33916F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ini</w:t>
            </w:r>
            <w:proofErr w:type="spellEnd"/>
          </w:p>
        </w:tc>
        <w:tc>
          <w:tcPr>
            <w:tcW w:w="1701" w:type="dxa"/>
            <w:vAlign w:val="bottom"/>
          </w:tcPr>
          <w:p w14:paraId="1D6FC3AB" w14:textId="2AA6A7D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3-20-2</w:t>
            </w:r>
          </w:p>
        </w:tc>
        <w:tc>
          <w:tcPr>
            <w:tcW w:w="1985" w:type="dxa"/>
            <w:vAlign w:val="center"/>
          </w:tcPr>
          <w:p w14:paraId="63B24725" w14:textId="7F6B25F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49602FFB" w14:textId="132141E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2A9DF5D8" w14:textId="46925E3C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3</w:t>
            </w:r>
          </w:p>
        </w:tc>
      </w:tr>
      <w:tr w:rsidR="00934BC6" w:rsidRPr="00E53B61" w14:paraId="48DE0C5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DC55402" w14:textId="5E5F15C1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erpotrichiellaceae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 </w:t>
            </w:r>
          </w:p>
        </w:tc>
        <w:tc>
          <w:tcPr>
            <w:tcW w:w="1701" w:type="dxa"/>
            <w:vAlign w:val="bottom"/>
          </w:tcPr>
          <w:p w14:paraId="66347C08" w14:textId="5680FE7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3-20-3</w:t>
            </w:r>
          </w:p>
        </w:tc>
        <w:tc>
          <w:tcPr>
            <w:tcW w:w="1985" w:type="dxa"/>
            <w:vAlign w:val="center"/>
          </w:tcPr>
          <w:p w14:paraId="06873EAA" w14:textId="255393C8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D7BA7A0" w14:textId="7DE966EB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606975EE" w14:textId="4C724F50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4</w:t>
            </w:r>
          </w:p>
        </w:tc>
      </w:tr>
      <w:tr w:rsidR="00934BC6" w:rsidRPr="00E53B61" w14:paraId="630ADE7E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98C607E" w14:textId="1E650C88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695E710D" w14:textId="4D678D8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4-5</w:t>
            </w:r>
          </w:p>
        </w:tc>
        <w:tc>
          <w:tcPr>
            <w:tcW w:w="1985" w:type="dxa"/>
            <w:vAlign w:val="center"/>
          </w:tcPr>
          <w:p w14:paraId="6723F129" w14:textId="0316B94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68E7B23F" w14:textId="04D37C5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7C6FAB48" w14:textId="015F0E50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5</w:t>
            </w:r>
          </w:p>
        </w:tc>
      </w:tr>
      <w:tr w:rsidR="00934BC6" w:rsidRPr="00E53B61" w14:paraId="3421446A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30672FF" w14:textId="4E87CFCB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197677B5" w14:textId="18ACF0A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4-6</w:t>
            </w:r>
          </w:p>
        </w:tc>
        <w:tc>
          <w:tcPr>
            <w:tcW w:w="1985" w:type="dxa"/>
            <w:vAlign w:val="center"/>
          </w:tcPr>
          <w:p w14:paraId="70DB10C6" w14:textId="335E32A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F1F7AB6" w14:textId="4054FAA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1C5641A6" w14:textId="514B2122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6</w:t>
            </w:r>
          </w:p>
        </w:tc>
      </w:tr>
      <w:tr w:rsidR="00934BC6" w:rsidRPr="00E53B61" w14:paraId="26AF0750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B4A5871" w14:textId="44543B3E" w:rsidR="00934BC6" w:rsidRPr="00E53B61" w:rsidRDefault="00B248F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</w:t>
            </w:r>
            <w:r w:rsidR="0002640F" w:rsidRPr="00E53B61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6E2FE142" w14:textId="3D99C9A8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4-7</w:t>
            </w:r>
          </w:p>
        </w:tc>
        <w:tc>
          <w:tcPr>
            <w:tcW w:w="1985" w:type="dxa"/>
            <w:vAlign w:val="center"/>
          </w:tcPr>
          <w:p w14:paraId="3DE184B5" w14:textId="4E98C07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FACE49B" w14:textId="1720C09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5B6AAE56" w14:textId="037D6C62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7</w:t>
            </w:r>
          </w:p>
        </w:tc>
      </w:tr>
      <w:tr w:rsidR="00934BC6" w:rsidRPr="00E53B61" w14:paraId="1BF45A8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3B85B63" w14:textId="639C067E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729697D7" w14:textId="4FD9FD5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1-4-8</w:t>
            </w:r>
          </w:p>
        </w:tc>
        <w:tc>
          <w:tcPr>
            <w:tcW w:w="1985" w:type="dxa"/>
            <w:vAlign w:val="center"/>
          </w:tcPr>
          <w:p w14:paraId="164BF9C3" w14:textId="2F0E8D4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7BB95B9E" w14:textId="5E895E9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4AC252EE" w14:textId="7012A69D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8</w:t>
            </w:r>
          </w:p>
        </w:tc>
      </w:tr>
      <w:tr w:rsidR="00934BC6" w:rsidRPr="00E53B61" w14:paraId="0683C2FD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A44EC4D" w14:textId="73B1E989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  <w:r w:rsidR="0002640F"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012A2882" w14:textId="7C797CF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2</w:t>
            </w:r>
          </w:p>
        </w:tc>
        <w:tc>
          <w:tcPr>
            <w:tcW w:w="1985" w:type="dxa"/>
            <w:vAlign w:val="center"/>
          </w:tcPr>
          <w:p w14:paraId="4960B13B" w14:textId="769E597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D7C1282" w14:textId="56FE726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6B1E5A86" w14:textId="002A1BD3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59</w:t>
            </w:r>
          </w:p>
        </w:tc>
      </w:tr>
      <w:tr w:rsidR="00934BC6" w:rsidRPr="00E53B61" w14:paraId="6C04DC1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7DC2494" w14:textId="21BCA95E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</w:p>
        </w:tc>
        <w:tc>
          <w:tcPr>
            <w:tcW w:w="1701" w:type="dxa"/>
            <w:vAlign w:val="bottom"/>
          </w:tcPr>
          <w:p w14:paraId="2373EBE1" w14:textId="5BBBA44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3</w:t>
            </w:r>
          </w:p>
        </w:tc>
        <w:tc>
          <w:tcPr>
            <w:tcW w:w="1985" w:type="dxa"/>
            <w:vAlign w:val="center"/>
          </w:tcPr>
          <w:p w14:paraId="312CCD5D" w14:textId="680C047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ECF2C39" w14:textId="7A772E42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13E24F32" w14:textId="5A40FAB8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0</w:t>
            </w:r>
          </w:p>
        </w:tc>
      </w:tr>
      <w:tr w:rsidR="00934BC6" w:rsidRPr="00E53B61" w14:paraId="56C993E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17C87FF" w14:textId="74DA7853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7179FE1A" w14:textId="48996F7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4</w:t>
            </w:r>
          </w:p>
        </w:tc>
        <w:tc>
          <w:tcPr>
            <w:tcW w:w="1985" w:type="dxa"/>
            <w:vAlign w:val="center"/>
          </w:tcPr>
          <w:p w14:paraId="70161BAF" w14:textId="1E9B2E0C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1B310CAD" w14:textId="4936823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3898BE4E" w14:textId="4C8813F8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1</w:t>
            </w:r>
          </w:p>
        </w:tc>
      </w:tr>
      <w:tr w:rsidR="00934BC6" w:rsidRPr="00E53B61" w14:paraId="2086AA41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E3C998E" w14:textId="7C470355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  <w:r w:rsidR="0002640F"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45DBA7BD" w14:textId="4156DD63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5</w:t>
            </w:r>
          </w:p>
        </w:tc>
        <w:tc>
          <w:tcPr>
            <w:tcW w:w="1985" w:type="dxa"/>
            <w:vAlign w:val="center"/>
          </w:tcPr>
          <w:p w14:paraId="16BEDE9F" w14:textId="01F57A7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336F2EE3" w14:textId="4B2DD1D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3815345D" w14:textId="214454AA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2</w:t>
            </w:r>
          </w:p>
        </w:tc>
      </w:tr>
      <w:tr w:rsidR="00934BC6" w:rsidRPr="00E53B61" w14:paraId="52CF65FE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93E4A9D" w14:textId="4B57C565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  <w:r w:rsidR="0002640F"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15C1626C" w14:textId="3C77E3AD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6</w:t>
            </w:r>
          </w:p>
        </w:tc>
        <w:tc>
          <w:tcPr>
            <w:tcW w:w="1985" w:type="dxa"/>
            <w:vAlign w:val="center"/>
          </w:tcPr>
          <w:p w14:paraId="36E9869A" w14:textId="40DD9865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37DD92B8" w14:textId="37D813D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578635EB" w14:textId="61B060EC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3</w:t>
            </w:r>
          </w:p>
        </w:tc>
      </w:tr>
      <w:tr w:rsidR="00934BC6" w:rsidRPr="00E53B61" w14:paraId="4F1EA0D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9889125" w14:textId="013C94BA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  <w:r w:rsidR="0002640F"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.</w:t>
            </w:r>
          </w:p>
        </w:tc>
        <w:tc>
          <w:tcPr>
            <w:tcW w:w="1701" w:type="dxa"/>
            <w:vAlign w:val="bottom"/>
          </w:tcPr>
          <w:p w14:paraId="07352A69" w14:textId="5E662CFA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7</w:t>
            </w:r>
          </w:p>
        </w:tc>
        <w:tc>
          <w:tcPr>
            <w:tcW w:w="1985" w:type="dxa"/>
            <w:vAlign w:val="center"/>
          </w:tcPr>
          <w:p w14:paraId="1DA8BC43" w14:textId="0BD98C38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6D4B2011" w14:textId="777E578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639E6892" w14:textId="2ECA4CF6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4</w:t>
            </w:r>
          </w:p>
        </w:tc>
      </w:tr>
      <w:tr w:rsidR="00934BC6" w:rsidRPr="00E53B61" w14:paraId="03D28A1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50D8FAE" w14:textId="1DBCCA2A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544DE0CC" w14:textId="10D8577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8</w:t>
            </w:r>
          </w:p>
        </w:tc>
        <w:tc>
          <w:tcPr>
            <w:tcW w:w="1985" w:type="dxa"/>
            <w:vAlign w:val="center"/>
          </w:tcPr>
          <w:p w14:paraId="4AB5E31A" w14:textId="7136D349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3ED632FD" w14:textId="44EFCA6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4B75DE00" w14:textId="50EB1BF3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5</w:t>
            </w:r>
          </w:p>
        </w:tc>
      </w:tr>
      <w:tr w:rsidR="00934BC6" w:rsidRPr="00E53B61" w14:paraId="258B8D82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F08FB0F" w14:textId="32BF924D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569452B4" w14:textId="569FAE7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2-4-9</w:t>
            </w:r>
          </w:p>
        </w:tc>
        <w:tc>
          <w:tcPr>
            <w:tcW w:w="1985" w:type="dxa"/>
            <w:vAlign w:val="center"/>
          </w:tcPr>
          <w:p w14:paraId="13359E95" w14:textId="4ADA6B20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0B116FC8" w14:textId="3E33AEE6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300E0967" w14:textId="0BD5A03D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6</w:t>
            </w:r>
          </w:p>
        </w:tc>
      </w:tr>
      <w:tr w:rsidR="00934BC6" w:rsidRPr="00E53B61" w14:paraId="4D999D2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5C08CF0" w14:textId="4771D049" w:rsidR="00934BC6" w:rsidRPr="00E53B61" w:rsidRDefault="00DA072E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Kriegeriales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76EBD5C9" w14:textId="3845371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3-4-2</w:t>
            </w:r>
          </w:p>
        </w:tc>
        <w:tc>
          <w:tcPr>
            <w:tcW w:w="1985" w:type="dxa"/>
            <w:vAlign w:val="center"/>
          </w:tcPr>
          <w:p w14:paraId="507570F0" w14:textId="6D319BF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</w:tcPr>
          <w:p w14:paraId="447A76D6" w14:textId="5FC98837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vAlign w:val="center"/>
          </w:tcPr>
          <w:p w14:paraId="5D16C53D" w14:textId="12EA0D9B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7</w:t>
            </w:r>
          </w:p>
        </w:tc>
      </w:tr>
      <w:tr w:rsidR="00934BC6" w:rsidRPr="00E53B61" w14:paraId="053C92E0" w14:textId="77777777" w:rsidTr="008874BC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192F0C3B" w14:textId="23E4989F" w:rsidR="00934BC6" w:rsidRPr="00E53B61" w:rsidRDefault="00934BC6" w:rsidP="00934BC6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seudogymnoascus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annorum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3CF50136" w14:textId="5260408E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1-3-4-3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E3C3CED" w14:textId="0D7CAA64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lacier 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07FA0E71" w14:textId="517B9DF1" w:rsidR="00934BC6" w:rsidRPr="00E53B61" w:rsidRDefault="00934BC6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1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2D53DC70" w14:textId="23842D0C" w:rsidR="00934BC6" w:rsidRPr="00E53B61" w:rsidRDefault="008874BC" w:rsidP="00934BC6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8</w:t>
            </w:r>
          </w:p>
        </w:tc>
      </w:tr>
      <w:tr w:rsidR="00146A09" w:rsidRPr="00E53B61" w14:paraId="629197E4" w14:textId="77777777" w:rsidTr="008874BC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  <w:vAlign w:val="bottom"/>
          </w:tcPr>
          <w:p w14:paraId="7FDB5B36" w14:textId="13244DA3" w:rsidR="00146A09" w:rsidRPr="00E53B61" w:rsidRDefault="00146A09" w:rsidP="00F00FF2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1D471D88" w14:textId="1C52AB9F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C44A812" w14:textId="6767105D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00F0A730" w14:textId="76FC339A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68AD7C97" w14:textId="6EE3A350" w:rsidR="00146A09" w:rsidRPr="00E53B61" w:rsidRDefault="008874BC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69</w:t>
            </w:r>
          </w:p>
        </w:tc>
      </w:tr>
      <w:tr w:rsidR="00146A09" w:rsidRPr="00E53B61" w14:paraId="7B890DEF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67CDEB2" w14:textId="72C32FCB" w:rsidR="00146A09" w:rsidRPr="00E53B61" w:rsidRDefault="00146A09" w:rsidP="00F00FF2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7F781678" w14:textId="2A8EAB8F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1-20-2</w:t>
            </w:r>
          </w:p>
        </w:tc>
        <w:tc>
          <w:tcPr>
            <w:tcW w:w="1985" w:type="dxa"/>
            <w:vAlign w:val="center"/>
          </w:tcPr>
          <w:p w14:paraId="3D03088F" w14:textId="29FA980B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86C1F4E" w14:textId="6FB1DA8E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57413487" w14:textId="146D3C3C" w:rsidR="00146A09" w:rsidRPr="00E53B61" w:rsidRDefault="008874BC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70</w:t>
            </w:r>
          </w:p>
        </w:tc>
      </w:tr>
      <w:tr w:rsidR="00146A09" w:rsidRPr="00E53B61" w14:paraId="1095683F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3E8836F" w14:textId="450D66D2" w:rsidR="00146A09" w:rsidRPr="00E53B61" w:rsidRDefault="00146A09" w:rsidP="00F00FF2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1A070BAC" w14:textId="3E585AA6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20-1</w:t>
            </w:r>
          </w:p>
        </w:tc>
        <w:tc>
          <w:tcPr>
            <w:tcW w:w="1985" w:type="dxa"/>
            <w:vAlign w:val="center"/>
          </w:tcPr>
          <w:p w14:paraId="1B5790DD" w14:textId="0DA7B00C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95D3DCA" w14:textId="151A5E38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0C3CB917" w14:textId="3FBB9B9C" w:rsidR="00146A09" w:rsidRPr="00E53B61" w:rsidRDefault="008874BC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71</w:t>
            </w:r>
          </w:p>
        </w:tc>
      </w:tr>
      <w:tr w:rsidR="00146A09" w:rsidRPr="00E53B61" w14:paraId="2D3B18E6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ECCF7E7" w14:textId="2E2E6BAB" w:rsidR="00146A09" w:rsidRPr="00E53B61" w:rsidRDefault="00146A09" w:rsidP="00F00FF2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284F298B" w14:textId="5E9A7A01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20-2</w:t>
            </w:r>
          </w:p>
        </w:tc>
        <w:tc>
          <w:tcPr>
            <w:tcW w:w="1985" w:type="dxa"/>
            <w:vAlign w:val="center"/>
          </w:tcPr>
          <w:p w14:paraId="7FF97E0D" w14:textId="75196BDC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165C0A5" w14:textId="2F9D3BB9" w:rsidR="00146A09" w:rsidRPr="00E53B61" w:rsidRDefault="00146A09" w:rsidP="00F00FF2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20671270" w14:textId="070ECA5F" w:rsidR="00146A09" w:rsidRPr="00E53B61" w:rsidRDefault="008874BC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72</w:t>
            </w:r>
          </w:p>
        </w:tc>
      </w:tr>
      <w:tr w:rsidR="00146A09" w:rsidRPr="00E53B61" w14:paraId="62FD83A0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F36EA99" w14:textId="4B0FE803" w:rsidR="00146A09" w:rsidRPr="00E53B61" w:rsidRDefault="00146A09" w:rsidP="00485D3A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08D2CE85" w14:textId="4B39FFF5" w:rsidR="00146A09" w:rsidRPr="00E53B61" w:rsidRDefault="00146A09" w:rsidP="00485D3A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20-3</w:t>
            </w:r>
          </w:p>
        </w:tc>
        <w:tc>
          <w:tcPr>
            <w:tcW w:w="1985" w:type="dxa"/>
            <w:vAlign w:val="center"/>
          </w:tcPr>
          <w:p w14:paraId="1A497D1D" w14:textId="0EFB0077" w:rsidR="00146A09" w:rsidRPr="00E53B61" w:rsidRDefault="00146A09" w:rsidP="00485D3A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0518F3D" w14:textId="4E4D9ECF" w:rsidR="00146A09" w:rsidRPr="00E53B61" w:rsidRDefault="00146A09" w:rsidP="00485D3A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69AE68F6" w14:textId="1F5C66C6" w:rsidR="00146A09" w:rsidRPr="00E53B61" w:rsidRDefault="008874BC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73</w:t>
            </w:r>
          </w:p>
        </w:tc>
      </w:tr>
      <w:tr w:rsidR="00146A09" w:rsidRPr="00E53B61" w14:paraId="171CB217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2AF7E4C" w14:textId="3C448F62" w:rsidR="00146A09" w:rsidRPr="00E53B61" w:rsidRDefault="00146A09" w:rsidP="00485D3A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118CF60A" w14:textId="0B1D2F80" w:rsidR="00146A09" w:rsidRPr="00E53B61" w:rsidRDefault="00146A09" w:rsidP="00485D3A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20-4</w:t>
            </w:r>
          </w:p>
        </w:tc>
        <w:tc>
          <w:tcPr>
            <w:tcW w:w="1985" w:type="dxa"/>
            <w:vAlign w:val="center"/>
          </w:tcPr>
          <w:p w14:paraId="67C79B99" w14:textId="12D25347" w:rsidR="00146A09" w:rsidRPr="00E53B61" w:rsidRDefault="00146A09" w:rsidP="00485D3A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FA91EBC" w14:textId="29D189BC" w:rsidR="00146A09" w:rsidRPr="00E53B61" w:rsidRDefault="00146A09" w:rsidP="00485D3A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7E40CD9B" w14:textId="373DE062" w:rsidR="00146A09" w:rsidRPr="00E53B61" w:rsidRDefault="008874BC" w:rsidP="00DD2220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74</w:t>
            </w:r>
          </w:p>
        </w:tc>
      </w:tr>
      <w:tr w:rsidR="00357808" w:rsidRPr="00E53B61" w14:paraId="4852CED1" w14:textId="6B961E2A" w:rsidTr="008874BC">
        <w:trPr>
          <w:trHeight w:val="359"/>
        </w:trPr>
        <w:tc>
          <w:tcPr>
            <w:tcW w:w="3652" w:type="dxa"/>
          </w:tcPr>
          <w:p w14:paraId="42E8DCB8" w14:textId="112BEDE4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Dioszegi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fristingensis</w:t>
            </w:r>
            <w:proofErr w:type="spellEnd"/>
          </w:p>
        </w:tc>
        <w:tc>
          <w:tcPr>
            <w:tcW w:w="1701" w:type="dxa"/>
            <w:vAlign w:val="center"/>
          </w:tcPr>
          <w:p w14:paraId="7A6859CE" w14:textId="50C0D03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2-3-20-8</w:t>
            </w:r>
          </w:p>
        </w:tc>
        <w:tc>
          <w:tcPr>
            <w:tcW w:w="1985" w:type="dxa"/>
            <w:vAlign w:val="center"/>
          </w:tcPr>
          <w:p w14:paraId="104A214F" w14:textId="7E318207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6EC95B7" w14:textId="4C5631C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79101536" w14:textId="34A950EB" w:rsidR="00357808" w:rsidRPr="00E53B61" w:rsidRDefault="008874BC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75</w:t>
            </w:r>
          </w:p>
        </w:tc>
      </w:tr>
      <w:tr w:rsidR="00357808" w:rsidRPr="00E53B61" w14:paraId="5A97E67C" w14:textId="4A1C485A" w:rsidTr="008874BC">
        <w:trPr>
          <w:trHeight w:val="359"/>
        </w:trPr>
        <w:tc>
          <w:tcPr>
            <w:tcW w:w="3652" w:type="dxa"/>
            <w:vAlign w:val="bottom"/>
          </w:tcPr>
          <w:p w14:paraId="2BD4FB06" w14:textId="294AE34D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24AED984" w14:textId="2D95AEE8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1-4-1</w:t>
            </w:r>
          </w:p>
        </w:tc>
        <w:tc>
          <w:tcPr>
            <w:tcW w:w="1985" w:type="dxa"/>
            <w:vAlign w:val="center"/>
          </w:tcPr>
          <w:p w14:paraId="62DB699A" w14:textId="07FDF061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66F322F" w14:textId="33FB7BC7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3A106FED" w14:textId="264D6F16" w:rsidR="00357808" w:rsidRPr="00E53B61" w:rsidRDefault="008874BC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76</w:t>
            </w:r>
          </w:p>
        </w:tc>
      </w:tr>
      <w:tr w:rsidR="00357808" w:rsidRPr="00E53B61" w14:paraId="4A84C479" w14:textId="5FC6BF14" w:rsidTr="008874BC">
        <w:trPr>
          <w:trHeight w:val="359"/>
        </w:trPr>
        <w:tc>
          <w:tcPr>
            <w:tcW w:w="3652" w:type="dxa"/>
            <w:vAlign w:val="bottom"/>
          </w:tcPr>
          <w:p w14:paraId="79F52D4C" w14:textId="38FED066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4DD7BCE3" w14:textId="6263BA4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1-4-2</w:t>
            </w:r>
          </w:p>
        </w:tc>
        <w:tc>
          <w:tcPr>
            <w:tcW w:w="1985" w:type="dxa"/>
            <w:vAlign w:val="center"/>
          </w:tcPr>
          <w:p w14:paraId="6876291A" w14:textId="51C84028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813C614" w14:textId="0A522796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669D5581" w14:textId="6036C3DD" w:rsidR="00357808" w:rsidRPr="00E53B61" w:rsidRDefault="008874BC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77</w:t>
            </w:r>
          </w:p>
        </w:tc>
      </w:tr>
      <w:tr w:rsidR="00357808" w:rsidRPr="00E53B61" w14:paraId="7E1301D2" w14:textId="69D50748" w:rsidTr="008874BC">
        <w:trPr>
          <w:trHeight w:val="359"/>
        </w:trPr>
        <w:tc>
          <w:tcPr>
            <w:tcW w:w="3652" w:type="dxa"/>
            <w:vAlign w:val="bottom"/>
          </w:tcPr>
          <w:p w14:paraId="627238B7" w14:textId="228DA136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52F69E65" w14:textId="26EDC78E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1</w:t>
            </w:r>
          </w:p>
        </w:tc>
        <w:tc>
          <w:tcPr>
            <w:tcW w:w="1985" w:type="dxa"/>
            <w:vAlign w:val="center"/>
          </w:tcPr>
          <w:p w14:paraId="5A276155" w14:textId="0CC54BEF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3CDCF26" w14:textId="07FECA46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2C854B3F" w14:textId="4892965C" w:rsidR="00357808" w:rsidRPr="00E53B61" w:rsidRDefault="008874BC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78</w:t>
            </w:r>
          </w:p>
        </w:tc>
      </w:tr>
      <w:tr w:rsidR="00357808" w:rsidRPr="00E53B61" w14:paraId="7F21B9B0" w14:textId="321642CF" w:rsidTr="008874BC">
        <w:trPr>
          <w:trHeight w:val="359"/>
        </w:trPr>
        <w:tc>
          <w:tcPr>
            <w:tcW w:w="3652" w:type="dxa"/>
            <w:vAlign w:val="bottom"/>
          </w:tcPr>
          <w:p w14:paraId="72D719BE" w14:textId="2E6E6B63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410374E6" w14:textId="0B0D47F0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2</w:t>
            </w:r>
          </w:p>
        </w:tc>
        <w:tc>
          <w:tcPr>
            <w:tcW w:w="1985" w:type="dxa"/>
            <w:vAlign w:val="center"/>
          </w:tcPr>
          <w:p w14:paraId="3CA88488" w14:textId="54A2869E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7F11B3E" w14:textId="7A133529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1B0DC961" w14:textId="0502A212" w:rsidR="00357808" w:rsidRPr="00E53B61" w:rsidRDefault="008874BC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79</w:t>
            </w:r>
          </w:p>
        </w:tc>
      </w:tr>
      <w:tr w:rsidR="00357808" w:rsidRPr="00E53B61" w14:paraId="6242A409" w14:textId="07E09BD2" w:rsidTr="008874BC">
        <w:trPr>
          <w:trHeight w:val="359"/>
        </w:trPr>
        <w:tc>
          <w:tcPr>
            <w:tcW w:w="3652" w:type="dxa"/>
            <w:vAlign w:val="bottom"/>
          </w:tcPr>
          <w:p w14:paraId="4BDD9A9C" w14:textId="5D1A757A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0F812E50" w14:textId="178D8241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3</w:t>
            </w:r>
          </w:p>
        </w:tc>
        <w:tc>
          <w:tcPr>
            <w:tcW w:w="1985" w:type="dxa"/>
            <w:vAlign w:val="center"/>
          </w:tcPr>
          <w:p w14:paraId="69DA6C28" w14:textId="4DEB56F6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B74241A" w14:textId="5873F8F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4EC67A04" w14:textId="51AEA8A8" w:rsidR="00357808" w:rsidRPr="00E53B61" w:rsidRDefault="008874BC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0</w:t>
            </w:r>
          </w:p>
        </w:tc>
      </w:tr>
      <w:tr w:rsidR="00357808" w:rsidRPr="00E53B61" w14:paraId="4E465666" w14:textId="6E7CEF64" w:rsidTr="008874BC">
        <w:trPr>
          <w:trHeight w:val="359"/>
        </w:trPr>
        <w:tc>
          <w:tcPr>
            <w:tcW w:w="3652" w:type="dxa"/>
            <w:vAlign w:val="bottom"/>
          </w:tcPr>
          <w:p w14:paraId="319BD4E6" w14:textId="5B19B238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4243370C" w14:textId="2ACAB6B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4</w:t>
            </w:r>
          </w:p>
        </w:tc>
        <w:tc>
          <w:tcPr>
            <w:tcW w:w="1985" w:type="dxa"/>
            <w:vAlign w:val="center"/>
          </w:tcPr>
          <w:p w14:paraId="27A3A9BE" w14:textId="74227D7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CB3A475" w14:textId="6A33E30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49F8C3D7" w14:textId="309DF9C7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1</w:t>
            </w:r>
          </w:p>
        </w:tc>
      </w:tr>
      <w:tr w:rsidR="00357808" w:rsidRPr="00E53B61" w14:paraId="6DC92621" w14:textId="0FDC07E1" w:rsidTr="008874BC">
        <w:trPr>
          <w:trHeight w:val="359"/>
        </w:trPr>
        <w:tc>
          <w:tcPr>
            <w:tcW w:w="3652" w:type="dxa"/>
            <w:vAlign w:val="bottom"/>
          </w:tcPr>
          <w:p w14:paraId="7B6D708D" w14:textId="03D6F393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3083C7D6" w14:textId="3DCFEEFB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5</w:t>
            </w:r>
          </w:p>
        </w:tc>
        <w:tc>
          <w:tcPr>
            <w:tcW w:w="1985" w:type="dxa"/>
            <w:vAlign w:val="center"/>
          </w:tcPr>
          <w:p w14:paraId="4A9624E6" w14:textId="639917D9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D126251" w14:textId="0334C24B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07270E58" w14:textId="5F856EBA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2</w:t>
            </w:r>
          </w:p>
        </w:tc>
      </w:tr>
      <w:tr w:rsidR="00357808" w:rsidRPr="00E53B61" w14:paraId="781DF8DA" w14:textId="7C6858F6" w:rsidTr="008874BC">
        <w:trPr>
          <w:trHeight w:val="359"/>
        </w:trPr>
        <w:tc>
          <w:tcPr>
            <w:tcW w:w="3652" w:type="dxa"/>
            <w:vAlign w:val="bottom"/>
          </w:tcPr>
          <w:p w14:paraId="1FEFA7B8" w14:textId="202E6E13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4801F092" w14:textId="66255C61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7</w:t>
            </w:r>
          </w:p>
        </w:tc>
        <w:tc>
          <w:tcPr>
            <w:tcW w:w="1985" w:type="dxa"/>
            <w:vAlign w:val="center"/>
          </w:tcPr>
          <w:p w14:paraId="0D76E9C2" w14:textId="783D7EFC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5F26D5A" w14:textId="6A3D90F1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4A29E05C" w14:textId="18264305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3</w:t>
            </w:r>
          </w:p>
        </w:tc>
      </w:tr>
      <w:tr w:rsidR="00357808" w:rsidRPr="00E53B61" w14:paraId="24482805" w14:textId="3A505F11" w:rsidTr="008874BC">
        <w:trPr>
          <w:trHeight w:val="359"/>
        </w:trPr>
        <w:tc>
          <w:tcPr>
            <w:tcW w:w="3652" w:type="dxa"/>
            <w:vAlign w:val="bottom"/>
          </w:tcPr>
          <w:p w14:paraId="30E0B7B6" w14:textId="30417F4F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37F485FA" w14:textId="4255DAC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8</w:t>
            </w:r>
          </w:p>
        </w:tc>
        <w:tc>
          <w:tcPr>
            <w:tcW w:w="1985" w:type="dxa"/>
            <w:vAlign w:val="center"/>
          </w:tcPr>
          <w:p w14:paraId="3AC49EE3" w14:textId="56EE501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41046DA" w14:textId="0F830A00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385BDCA7" w14:textId="1F7D5D35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4</w:t>
            </w:r>
          </w:p>
        </w:tc>
      </w:tr>
      <w:tr w:rsidR="00357808" w:rsidRPr="00E53B61" w14:paraId="1D4A0AE9" w14:textId="44607E25" w:rsidTr="008874BC">
        <w:trPr>
          <w:trHeight w:val="359"/>
        </w:trPr>
        <w:tc>
          <w:tcPr>
            <w:tcW w:w="3652" w:type="dxa"/>
            <w:vAlign w:val="bottom"/>
          </w:tcPr>
          <w:p w14:paraId="7F340EEB" w14:textId="5BBDBA36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0B2D5C0A" w14:textId="72B66FC3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9</w:t>
            </w:r>
          </w:p>
        </w:tc>
        <w:tc>
          <w:tcPr>
            <w:tcW w:w="1985" w:type="dxa"/>
            <w:vAlign w:val="center"/>
          </w:tcPr>
          <w:p w14:paraId="6630991D" w14:textId="312369B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16ED130" w14:textId="369B1813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44D43027" w14:textId="2D3403CE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5</w:t>
            </w:r>
          </w:p>
        </w:tc>
      </w:tr>
      <w:tr w:rsidR="00357808" w:rsidRPr="00E53B61" w14:paraId="32F6A2D1" w14:textId="7A77E394" w:rsidTr="008874BC">
        <w:trPr>
          <w:trHeight w:val="359"/>
        </w:trPr>
        <w:tc>
          <w:tcPr>
            <w:tcW w:w="3652" w:type="dxa"/>
            <w:vAlign w:val="bottom"/>
          </w:tcPr>
          <w:p w14:paraId="3C91534D" w14:textId="16B89EE9" w:rsidR="00357808" w:rsidRPr="00E53B61" w:rsidRDefault="00926B6D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ingens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="00357808"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2E3595D4" w14:textId="5BEA6E8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2-4-10</w:t>
            </w:r>
          </w:p>
        </w:tc>
        <w:tc>
          <w:tcPr>
            <w:tcW w:w="1985" w:type="dxa"/>
            <w:vAlign w:val="center"/>
          </w:tcPr>
          <w:p w14:paraId="58C1AC39" w14:textId="76F76A2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8F8E81E" w14:textId="0CAFCDBC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64628C51" w14:textId="14AE7C54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6</w:t>
            </w:r>
          </w:p>
        </w:tc>
      </w:tr>
      <w:tr w:rsidR="00357808" w:rsidRPr="00E53B61" w14:paraId="349F763D" w14:textId="32537F54" w:rsidTr="008874BC">
        <w:trPr>
          <w:trHeight w:val="359"/>
        </w:trPr>
        <w:tc>
          <w:tcPr>
            <w:tcW w:w="3652" w:type="dxa"/>
            <w:vAlign w:val="bottom"/>
          </w:tcPr>
          <w:p w14:paraId="3AD0ED57" w14:textId="700AB72E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7C2DEC08" w14:textId="4B9EC6B2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1</w:t>
            </w:r>
          </w:p>
        </w:tc>
        <w:tc>
          <w:tcPr>
            <w:tcW w:w="1985" w:type="dxa"/>
            <w:vAlign w:val="center"/>
          </w:tcPr>
          <w:p w14:paraId="08C4EF69" w14:textId="4F74531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6215668" w14:textId="3CA3FF6E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48487FB9" w14:textId="49E5BEDD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7</w:t>
            </w:r>
          </w:p>
        </w:tc>
      </w:tr>
      <w:tr w:rsidR="00357808" w:rsidRPr="00E53B61" w14:paraId="16E054AD" w14:textId="3EF4BAC3" w:rsidTr="008874BC">
        <w:trPr>
          <w:trHeight w:val="359"/>
        </w:trPr>
        <w:tc>
          <w:tcPr>
            <w:tcW w:w="3652" w:type="dxa"/>
            <w:vAlign w:val="bottom"/>
          </w:tcPr>
          <w:p w14:paraId="6487C4EB" w14:textId="7C671D83" w:rsidR="00357808" w:rsidRPr="00E53B61" w:rsidRDefault="00926B6D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ingens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 </w:t>
            </w:r>
          </w:p>
        </w:tc>
        <w:tc>
          <w:tcPr>
            <w:tcW w:w="1701" w:type="dxa"/>
            <w:vAlign w:val="bottom"/>
          </w:tcPr>
          <w:p w14:paraId="479A6581" w14:textId="25398776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2</w:t>
            </w:r>
          </w:p>
        </w:tc>
        <w:tc>
          <w:tcPr>
            <w:tcW w:w="1985" w:type="dxa"/>
            <w:vAlign w:val="center"/>
          </w:tcPr>
          <w:p w14:paraId="0934E28E" w14:textId="7A8AFEA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CE40926" w14:textId="4157D80F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4DADB3AA" w14:textId="3256C222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8</w:t>
            </w:r>
          </w:p>
        </w:tc>
      </w:tr>
      <w:tr w:rsidR="00357808" w:rsidRPr="00E53B61" w14:paraId="056276D5" w14:textId="78357773" w:rsidTr="008874BC">
        <w:trPr>
          <w:trHeight w:val="359"/>
        </w:trPr>
        <w:tc>
          <w:tcPr>
            <w:tcW w:w="3652" w:type="dxa"/>
            <w:vAlign w:val="bottom"/>
          </w:tcPr>
          <w:p w14:paraId="371D2D17" w14:textId="4C4E2DCA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7557A6B1" w14:textId="2B0E89D1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3</w:t>
            </w:r>
          </w:p>
        </w:tc>
        <w:tc>
          <w:tcPr>
            <w:tcW w:w="1985" w:type="dxa"/>
            <w:vAlign w:val="center"/>
          </w:tcPr>
          <w:p w14:paraId="3EA2BE40" w14:textId="6208824D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4697119" w14:textId="7B7BAF6B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36347C00" w14:textId="6BFD040C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89</w:t>
            </w:r>
          </w:p>
        </w:tc>
      </w:tr>
      <w:tr w:rsidR="00357808" w:rsidRPr="00E53B61" w14:paraId="3218B95B" w14:textId="2CEDA0D9" w:rsidTr="008874BC">
        <w:trPr>
          <w:trHeight w:val="359"/>
        </w:trPr>
        <w:tc>
          <w:tcPr>
            <w:tcW w:w="3652" w:type="dxa"/>
            <w:vAlign w:val="bottom"/>
          </w:tcPr>
          <w:p w14:paraId="2D757BF5" w14:textId="6E3F8D20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0F213C48" w14:textId="67C9E97F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4</w:t>
            </w:r>
          </w:p>
        </w:tc>
        <w:tc>
          <w:tcPr>
            <w:tcW w:w="1985" w:type="dxa"/>
            <w:vAlign w:val="center"/>
          </w:tcPr>
          <w:p w14:paraId="09125B48" w14:textId="530587D8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0448F12" w14:textId="16393992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334066EB" w14:textId="77A0FA56" w:rsidR="00357808" w:rsidRPr="00E53B61" w:rsidRDefault="005F4D38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0</w:t>
            </w:r>
          </w:p>
        </w:tc>
      </w:tr>
      <w:tr w:rsidR="00357808" w:rsidRPr="00E53B61" w14:paraId="1B805F6E" w14:textId="4B5EC7E6" w:rsidTr="008874BC">
        <w:trPr>
          <w:trHeight w:val="359"/>
        </w:trPr>
        <w:tc>
          <w:tcPr>
            <w:tcW w:w="3652" w:type="dxa"/>
            <w:vAlign w:val="bottom"/>
          </w:tcPr>
          <w:p w14:paraId="30FA5DA8" w14:textId="1715F04D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0FE7C0BD" w14:textId="480F8D6B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5</w:t>
            </w:r>
          </w:p>
        </w:tc>
        <w:tc>
          <w:tcPr>
            <w:tcW w:w="1985" w:type="dxa"/>
            <w:vAlign w:val="center"/>
          </w:tcPr>
          <w:p w14:paraId="48D9C9CF" w14:textId="2C62502F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61FD80C" w14:textId="52AAF31D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0E27AE62" w14:textId="5F11E8BC" w:rsidR="00357808" w:rsidRPr="00E53B61" w:rsidRDefault="00403DB9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1</w:t>
            </w:r>
          </w:p>
        </w:tc>
      </w:tr>
      <w:tr w:rsidR="00357808" w:rsidRPr="00E53B61" w14:paraId="572A1D08" w14:textId="56875B82" w:rsidTr="00403DB9">
        <w:trPr>
          <w:trHeight w:val="359"/>
        </w:trPr>
        <w:tc>
          <w:tcPr>
            <w:tcW w:w="3652" w:type="dxa"/>
            <w:vAlign w:val="bottom"/>
          </w:tcPr>
          <w:p w14:paraId="26D9C5C5" w14:textId="3FB06E33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0B84E2FF" w14:textId="17B12B5F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6</w:t>
            </w:r>
          </w:p>
        </w:tc>
        <w:tc>
          <w:tcPr>
            <w:tcW w:w="1985" w:type="dxa"/>
            <w:vAlign w:val="center"/>
          </w:tcPr>
          <w:p w14:paraId="04050E9B" w14:textId="033D89CA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10E0C1A" w14:textId="6ADBAD39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21CE7FDE" w14:textId="06177C2C" w:rsidR="00357808" w:rsidRPr="00E53B61" w:rsidRDefault="00403DB9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2</w:t>
            </w:r>
          </w:p>
        </w:tc>
      </w:tr>
      <w:tr w:rsidR="00357808" w:rsidRPr="00E53B61" w14:paraId="44DF84CC" w14:textId="7BAC0B07" w:rsidTr="00403DB9">
        <w:trPr>
          <w:trHeight w:val="359"/>
        </w:trPr>
        <w:tc>
          <w:tcPr>
            <w:tcW w:w="3652" w:type="dxa"/>
            <w:vAlign w:val="bottom"/>
          </w:tcPr>
          <w:p w14:paraId="05A8A6C2" w14:textId="6E806527" w:rsidR="00357808" w:rsidRPr="00E53B61" w:rsidRDefault="00357808" w:rsidP="00357808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321214B4" w14:textId="02D9ABC4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2-3-4-7</w:t>
            </w:r>
          </w:p>
        </w:tc>
        <w:tc>
          <w:tcPr>
            <w:tcW w:w="1985" w:type="dxa"/>
            <w:vAlign w:val="center"/>
          </w:tcPr>
          <w:p w14:paraId="7AB10804" w14:textId="08914F4F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48D7E5B" w14:textId="499C4DF5" w:rsidR="00357808" w:rsidRPr="00E53B61" w:rsidRDefault="00357808" w:rsidP="00357808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vAlign w:val="center"/>
          </w:tcPr>
          <w:p w14:paraId="12301737" w14:textId="7421DA4D" w:rsidR="00357808" w:rsidRPr="00E53B61" w:rsidRDefault="00403DB9" w:rsidP="00DD2220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3</w:t>
            </w:r>
          </w:p>
        </w:tc>
      </w:tr>
      <w:tr w:rsidR="00403DB9" w:rsidRPr="00E53B61" w14:paraId="16480E71" w14:textId="77777777" w:rsidTr="00403DB9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5811DFC8" w14:textId="30D5DA42" w:rsidR="00403DB9" w:rsidRPr="00E53B61" w:rsidRDefault="00403DB9" w:rsidP="00403DB9">
            <w:pPr>
              <w:spacing w:line="36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40C2E0A9" w14:textId="7C3632C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G</w:t>
            </w:r>
            <w:r w:rsidRPr="00E53B61">
              <w:rPr>
                <w:rFonts w:ascii="Times New Roman" w:hAnsi="Times New Roman" w:cs="Times New Roman"/>
                <w:color w:val="000000"/>
              </w:rPr>
              <w:t>R2-3-4-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F31878B" w14:textId="4294DCD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7A29924B" w14:textId="63E8D0D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2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27DE4D4B" w14:textId="3520A756" w:rsidR="00403DB9" w:rsidRPr="00E53B61" w:rsidRDefault="00403DB9" w:rsidP="00403DB9">
            <w:pPr>
              <w:widowControl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4994</w:t>
            </w:r>
          </w:p>
        </w:tc>
      </w:tr>
      <w:tr w:rsidR="00403DB9" w:rsidRPr="00E53B61" w14:paraId="493B6D8F" w14:textId="35EA418A" w:rsidTr="00357808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  <w:vAlign w:val="bottom"/>
          </w:tcPr>
          <w:p w14:paraId="4DF65695" w14:textId="40178B1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eucosporidium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agarium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7E646F1D" w14:textId="024D284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6E079555" w14:textId="04FC26E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33F8CA00" w14:textId="5BCA81A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76E12904" w14:textId="60BD6A00" w:rsidR="00403DB9" w:rsidRPr="00E53B61" w:rsidRDefault="00403DB9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</w:t>
            </w:r>
            <w:r w:rsidR="00E936C5" w:rsidRPr="00E53B61">
              <w:rPr>
                <w:rFonts w:ascii="Times New Roman" w:eastAsia="HGPｺﾞｼｯｸM" w:hAnsi="Times New Roman" w:cs="Times New Roman"/>
              </w:rPr>
              <w:t>5</w:t>
            </w:r>
          </w:p>
        </w:tc>
      </w:tr>
      <w:tr w:rsidR="00403DB9" w:rsidRPr="00E53B61" w14:paraId="505D592B" w14:textId="62C22878" w:rsidTr="008874BC">
        <w:trPr>
          <w:trHeight w:val="359"/>
        </w:trPr>
        <w:tc>
          <w:tcPr>
            <w:tcW w:w="3652" w:type="dxa"/>
            <w:vAlign w:val="bottom"/>
          </w:tcPr>
          <w:p w14:paraId="07E6EA28" w14:textId="7F74AAB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0B1C6E4" w14:textId="650F324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20-2</w:t>
            </w:r>
          </w:p>
        </w:tc>
        <w:tc>
          <w:tcPr>
            <w:tcW w:w="1985" w:type="dxa"/>
            <w:vAlign w:val="center"/>
          </w:tcPr>
          <w:p w14:paraId="7F27E1CE" w14:textId="02DBD72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80E98E4" w14:textId="46DAC37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4D977CE7" w14:textId="474383AA" w:rsidR="00403DB9" w:rsidRPr="00E53B61" w:rsidRDefault="00E936C5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6</w:t>
            </w:r>
          </w:p>
        </w:tc>
      </w:tr>
      <w:tr w:rsidR="00403DB9" w:rsidRPr="00E53B61" w14:paraId="3A1DFB28" w14:textId="5352BD78" w:rsidTr="008874BC">
        <w:trPr>
          <w:trHeight w:val="359"/>
        </w:trPr>
        <w:tc>
          <w:tcPr>
            <w:tcW w:w="3652" w:type="dxa"/>
            <w:vAlign w:val="bottom"/>
          </w:tcPr>
          <w:p w14:paraId="2832B392" w14:textId="529A2B1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ho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erbarum</w:t>
            </w:r>
            <w:proofErr w:type="spellEnd"/>
          </w:p>
        </w:tc>
        <w:tc>
          <w:tcPr>
            <w:tcW w:w="1701" w:type="dxa"/>
            <w:vAlign w:val="bottom"/>
          </w:tcPr>
          <w:p w14:paraId="3C1F9F90" w14:textId="13091C7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20-3</w:t>
            </w:r>
          </w:p>
        </w:tc>
        <w:tc>
          <w:tcPr>
            <w:tcW w:w="1985" w:type="dxa"/>
            <w:vAlign w:val="center"/>
          </w:tcPr>
          <w:p w14:paraId="243921A5" w14:textId="5188CE0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ECC719C" w14:textId="085586D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283B98F6" w14:textId="339324CE" w:rsidR="00403DB9" w:rsidRPr="00E53B61" w:rsidRDefault="00E936C5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7</w:t>
            </w:r>
          </w:p>
        </w:tc>
      </w:tr>
      <w:tr w:rsidR="00403DB9" w:rsidRPr="00E53B61" w14:paraId="0747E277" w14:textId="09240AA6" w:rsidTr="008874BC">
        <w:trPr>
          <w:trHeight w:val="359"/>
        </w:trPr>
        <w:tc>
          <w:tcPr>
            <w:tcW w:w="3652" w:type="dxa"/>
            <w:vAlign w:val="bottom"/>
          </w:tcPr>
          <w:p w14:paraId="2B39007A" w14:textId="5453A36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antarctica</w:t>
            </w:r>
          </w:p>
        </w:tc>
        <w:tc>
          <w:tcPr>
            <w:tcW w:w="1701" w:type="dxa"/>
            <w:vAlign w:val="bottom"/>
          </w:tcPr>
          <w:p w14:paraId="44D42515" w14:textId="063AB04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1</w:t>
            </w:r>
          </w:p>
        </w:tc>
        <w:tc>
          <w:tcPr>
            <w:tcW w:w="1985" w:type="dxa"/>
            <w:vAlign w:val="center"/>
          </w:tcPr>
          <w:p w14:paraId="199F6B86" w14:textId="47929CB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3ECC5CE" w14:textId="5E93376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46B947C4" w14:textId="6FBF4532" w:rsidR="00403DB9" w:rsidRPr="00E53B61" w:rsidRDefault="00E936C5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8</w:t>
            </w:r>
          </w:p>
        </w:tc>
      </w:tr>
      <w:tr w:rsidR="00403DB9" w:rsidRPr="00E53B61" w14:paraId="40EB16D8" w14:textId="47EB53BF" w:rsidTr="008874BC">
        <w:trPr>
          <w:trHeight w:val="359"/>
        </w:trPr>
        <w:tc>
          <w:tcPr>
            <w:tcW w:w="3652" w:type="dxa"/>
            <w:vAlign w:val="bottom"/>
          </w:tcPr>
          <w:p w14:paraId="6BC7B403" w14:textId="06FE27E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6751CD8D" w14:textId="14885B7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2</w:t>
            </w:r>
          </w:p>
        </w:tc>
        <w:tc>
          <w:tcPr>
            <w:tcW w:w="1985" w:type="dxa"/>
            <w:vAlign w:val="center"/>
          </w:tcPr>
          <w:p w14:paraId="48477ACE" w14:textId="50C14E3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93F0FD8" w14:textId="22E2B87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29F8A061" w14:textId="67230024" w:rsidR="00403DB9" w:rsidRPr="00E53B61" w:rsidRDefault="00E936C5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4999</w:t>
            </w:r>
          </w:p>
        </w:tc>
      </w:tr>
      <w:tr w:rsidR="00403DB9" w:rsidRPr="00E53B61" w14:paraId="336F356F" w14:textId="006B6884" w:rsidTr="008874BC">
        <w:trPr>
          <w:trHeight w:val="359"/>
        </w:trPr>
        <w:tc>
          <w:tcPr>
            <w:tcW w:w="3652" w:type="dxa"/>
            <w:vAlign w:val="bottom"/>
          </w:tcPr>
          <w:p w14:paraId="15D82E4B" w14:textId="5F4D583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2174B436" w14:textId="4E29EAB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3</w:t>
            </w:r>
          </w:p>
        </w:tc>
        <w:tc>
          <w:tcPr>
            <w:tcW w:w="1985" w:type="dxa"/>
            <w:vAlign w:val="center"/>
          </w:tcPr>
          <w:p w14:paraId="1532419A" w14:textId="6ECAE22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40B7D72" w14:textId="7852CBD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33954E38" w14:textId="66B33F7F" w:rsidR="00403DB9" w:rsidRPr="00E53B61" w:rsidRDefault="00E936C5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0</w:t>
            </w:r>
          </w:p>
        </w:tc>
      </w:tr>
      <w:tr w:rsidR="00403DB9" w:rsidRPr="00E53B61" w14:paraId="0EC01F30" w14:textId="760DFFCE" w:rsidTr="008874BC">
        <w:trPr>
          <w:trHeight w:val="359"/>
        </w:trPr>
        <w:tc>
          <w:tcPr>
            <w:tcW w:w="3652" w:type="dxa"/>
            <w:vAlign w:val="bottom"/>
          </w:tcPr>
          <w:p w14:paraId="4C61BC1D" w14:textId="553DC78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5C7A87BD" w14:textId="391EBD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4</w:t>
            </w:r>
          </w:p>
        </w:tc>
        <w:tc>
          <w:tcPr>
            <w:tcW w:w="1985" w:type="dxa"/>
            <w:vAlign w:val="center"/>
          </w:tcPr>
          <w:p w14:paraId="63B64A61" w14:textId="1B637AB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3505A94" w14:textId="5268409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121B6695" w14:textId="508310B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1</w:t>
            </w:r>
          </w:p>
        </w:tc>
      </w:tr>
      <w:tr w:rsidR="00403DB9" w:rsidRPr="00E53B61" w14:paraId="167F8C60" w14:textId="40A2AFEA" w:rsidTr="008874BC">
        <w:trPr>
          <w:trHeight w:val="359"/>
        </w:trPr>
        <w:tc>
          <w:tcPr>
            <w:tcW w:w="3652" w:type="dxa"/>
            <w:vAlign w:val="bottom"/>
          </w:tcPr>
          <w:p w14:paraId="7B7932ED" w14:textId="353D9ED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3A39AAA" w14:textId="6B4A99D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5</w:t>
            </w:r>
          </w:p>
        </w:tc>
        <w:tc>
          <w:tcPr>
            <w:tcW w:w="1985" w:type="dxa"/>
            <w:vAlign w:val="center"/>
          </w:tcPr>
          <w:p w14:paraId="6671739A" w14:textId="0483710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96CC0ED" w14:textId="4192B5B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3C43760E" w14:textId="68D40F57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2</w:t>
            </w:r>
          </w:p>
        </w:tc>
      </w:tr>
      <w:tr w:rsidR="00403DB9" w:rsidRPr="00E53B61" w14:paraId="5EAA8F45" w14:textId="74A81CEC" w:rsidTr="008874BC">
        <w:trPr>
          <w:trHeight w:val="359"/>
        </w:trPr>
        <w:tc>
          <w:tcPr>
            <w:tcW w:w="3652" w:type="dxa"/>
            <w:vAlign w:val="bottom"/>
          </w:tcPr>
          <w:p w14:paraId="36390F93" w14:textId="40A28E5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ho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erbarum</w:t>
            </w:r>
            <w:proofErr w:type="spellEnd"/>
          </w:p>
        </w:tc>
        <w:tc>
          <w:tcPr>
            <w:tcW w:w="1701" w:type="dxa"/>
            <w:vAlign w:val="bottom"/>
          </w:tcPr>
          <w:p w14:paraId="461745EE" w14:textId="27FCBAC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6</w:t>
            </w:r>
          </w:p>
        </w:tc>
        <w:tc>
          <w:tcPr>
            <w:tcW w:w="1985" w:type="dxa"/>
            <w:vAlign w:val="center"/>
          </w:tcPr>
          <w:p w14:paraId="05E298E6" w14:textId="3450EC9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110766F" w14:textId="1F922E6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706A8ECE" w14:textId="5B4B53C1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3</w:t>
            </w:r>
          </w:p>
        </w:tc>
      </w:tr>
      <w:tr w:rsidR="00403DB9" w:rsidRPr="00E53B61" w14:paraId="680F8DB5" w14:textId="43AD3550" w:rsidTr="008874BC">
        <w:trPr>
          <w:trHeight w:val="359"/>
        </w:trPr>
        <w:tc>
          <w:tcPr>
            <w:tcW w:w="3652" w:type="dxa"/>
            <w:vAlign w:val="bottom"/>
          </w:tcPr>
          <w:p w14:paraId="504744CC" w14:textId="373BAA39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5927342E" w14:textId="2597215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30-7</w:t>
            </w:r>
          </w:p>
        </w:tc>
        <w:tc>
          <w:tcPr>
            <w:tcW w:w="1985" w:type="dxa"/>
            <w:vAlign w:val="center"/>
          </w:tcPr>
          <w:p w14:paraId="50099C08" w14:textId="460B30C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BB3B826" w14:textId="365B632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66E32217" w14:textId="6770F6FF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4</w:t>
            </w:r>
          </w:p>
        </w:tc>
      </w:tr>
      <w:tr w:rsidR="00403DB9" w:rsidRPr="00E53B61" w14:paraId="52849620" w14:textId="3F7C4523" w:rsidTr="008874BC">
        <w:trPr>
          <w:trHeight w:val="359"/>
        </w:trPr>
        <w:tc>
          <w:tcPr>
            <w:tcW w:w="3652" w:type="dxa"/>
          </w:tcPr>
          <w:p w14:paraId="37BC40AE" w14:textId="03624A4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  <w:iCs/>
              </w:rPr>
              <w:t>Thelebolus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  <w:iCs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  <w:iCs/>
              </w:rPr>
              <w:t>microcarpus</w:t>
            </w:r>
            <w:proofErr w:type="spellEnd"/>
          </w:p>
        </w:tc>
        <w:tc>
          <w:tcPr>
            <w:tcW w:w="1701" w:type="dxa"/>
            <w:vAlign w:val="center"/>
          </w:tcPr>
          <w:p w14:paraId="4C0A2A94" w14:textId="7A97846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3-3-20-2</w:t>
            </w:r>
          </w:p>
        </w:tc>
        <w:tc>
          <w:tcPr>
            <w:tcW w:w="1985" w:type="dxa"/>
            <w:vAlign w:val="center"/>
          </w:tcPr>
          <w:p w14:paraId="3D1041AA" w14:textId="465EC29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3B3DEB1" w14:textId="3C5B964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1D7522D0" w14:textId="3A4979C0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5</w:t>
            </w:r>
          </w:p>
        </w:tc>
      </w:tr>
      <w:tr w:rsidR="00403DB9" w:rsidRPr="00E53B61" w14:paraId="6E008603" w14:textId="05EDEFA2" w:rsidTr="008874BC">
        <w:trPr>
          <w:trHeight w:val="359"/>
        </w:trPr>
        <w:tc>
          <w:tcPr>
            <w:tcW w:w="3652" w:type="dxa"/>
            <w:vAlign w:val="bottom"/>
          </w:tcPr>
          <w:p w14:paraId="4380396B" w14:textId="1E3A0F7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Thelebolu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icrocarpus</w:t>
            </w:r>
            <w:proofErr w:type="spellEnd"/>
          </w:p>
        </w:tc>
        <w:tc>
          <w:tcPr>
            <w:tcW w:w="1701" w:type="dxa"/>
            <w:vAlign w:val="bottom"/>
          </w:tcPr>
          <w:p w14:paraId="29279803" w14:textId="3C9EA54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20-4</w:t>
            </w:r>
          </w:p>
        </w:tc>
        <w:tc>
          <w:tcPr>
            <w:tcW w:w="1985" w:type="dxa"/>
            <w:vAlign w:val="center"/>
          </w:tcPr>
          <w:p w14:paraId="6EFF7245" w14:textId="378574B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8CFB055" w14:textId="15DB2FE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140EBCFF" w14:textId="6D18569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6</w:t>
            </w:r>
          </w:p>
        </w:tc>
      </w:tr>
      <w:tr w:rsidR="00403DB9" w:rsidRPr="00E53B61" w14:paraId="2B99E50B" w14:textId="09E281E9" w:rsidTr="008874BC">
        <w:trPr>
          <w:trHeight w:val="359"/>
        </w:trPr>
        <w:tc>
          <w:tcPr>
            <w:tcW w:w="3652" w:type="dxa"/>
            <w:vAlign w:val="bottom"/>
          </w:tcPr>
          <w:p w14:paraId="252209D7" w14:textId="3471495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Thelebolu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icrocarpus</w:t>
            </w:r>
            <w:proofErr w:type="spellEnd"/>
          </w:p>
        </w:tc>
        <w:tc>
          <w:tcPr>
            <w:tcW w:w="1701" w:type="dxa"/>
            <w:vAlign w:val="bottom"/>
          </w:tcPr>
          <w:p w14:paraId="25E0548C" w14:textId="2D37467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20-5</w:t>
            </w:r>
          </w:p>
        </w:tc>
        <w:tc>
          <w:tcPr>
            <w:tcW w:w="1985" w:type="dxa"/>
            <w:vAlign w:val="center"/>
          </w:tcPr>
          <w:p w14:paraId="2A1857BA" w14:textId="14C8825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2EA3E62" w14:textId="6B3CEE8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519E878F" w14:textId="13DD6857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7</w:t>
            </w:r>
          </w:p>
        </w:tc>
      </w:tr>
      <w:tr w:rsidR="00403DB9" w:rsidRPr="00E53B61" w14:paraId="2A9FCCA9" w14:textId="4FE0172C" w:rsidTr="008874BC">
        <w:trPr>
          <w:trHeight w:val="359"/>
        </w:trPr>
        <w:tc>
          <w:tcPr>
            <w:tcW w:w="3652" w:type="dxa"/>
            <w:vAlign w:val="bottom"/>
          </w:tcPr>
          <w:p w14:paraId="7BADF8C4" w14:textId="79184089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Leucosporidium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agarium</w:t>
            </w:r>
            <w:proofErr w:type="spellEnd"/>
          </w:p>
        </w:tc>
        <w:tc>
          <w:tcPr>
            <w:tcW w:w="1701" w:type="dxa"/>
            <w:vAlign w:val="bottom"/>
          </w:tcPr>
          <w:p w14:paraId="5C2D61AD" w14:textId="3C9753D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20-6</w:t>
            </w:r>
          </w:p>
        </w:tc>
        <w:tc>
          <w:tcPr>
            <w:tcW w:w="1985" w:type="dxa"/>
            <w:vAlign w:val="center"/>
          </w:tcPr>
          <w:p w14:paraId="54090808" w14:textId="1B98010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986011B" w14:textId="316CE5D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62E5D7E9" w14:textId="6F6C01E3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8</w:t>
            </w:r>
          </w:p>
        </w:tc>
      </w:tr>
      <w:tr w:rsidR="00403DB9" w:rsidRPr="00E53B61" w14:paraId="12C33DFE" w14:textId="540E367F" w:rsidTr="008874BC">
        <w:trPr>
          <w:trHeight w:val="359"/>
        </w:trPr>
        <w:tc>
          <w:tcPr>
            <w:tcW w:w="3652" w:type="dxa"/>
            <w:vAlign w:val="bottom"/>
          </w:tcPr>
          <w:p w14:paraId="4F7B3168" w14:textId="3270BA1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4233D98" w14:textId="14784EA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20-7</w:t>
            </w:r>
          </w:p>
        </w:tc>
        <w:tc>
          <w:tcPr>
            <w:tcW w:w="1985" w:type="dxa"/>
            <w:vAlign w:val="center"/>
          </w:tcPr>
          <w:p w14:paraId="16FECFC1" w14:textId="39B9BFE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874E94B" w14:textId="260391C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404D8FDC" w14:textId="6DD84961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09</w:t>
            </w:r>
          </w:p>
        </w:tc>
      </w:tr>
      <w:tr w:rsidR="00403DB9" w:rsidRPr="00E53B61" w14:paraId="58E158A1" w14:textId="27F8D982" w:rsidTr="008874BC">
        <w:trPr>
          <w:trHeight w:val="359"/>
        </w:trPr>
        <w:tc>
          <w:tcPr>
            <w:tcW w:w="3652" w:type="dxa"/>
            <w:vAlign w:val="bottom"/>
          </w:tcPr>
          <w:p w14:paraId="672DE5C7" w14:textId="1BA73E4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66D4FF72" w14:textId="315BE1A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4-4</w:t>
            </w:r>
          </w:p>
        </w:tc>
        <w:tc>
          <w:tcPr>
            <w:tcW w:w="1985" w:type="dxa"/>
            <w:vAlign w:val="center"/>
          </w:tcPr>
          <w:p w14:paraId="1458B7CC" w14:textId="6AE1AF3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A8FB87F" w14:textId="6F0BF36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10BD189C" w14:textId="60E2B3F5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0</w:t>
            </w:r>
          </w:p>
        </w:tc>
      </w:tr>
      <w:tr w:rsidR="00403DB9" w:rsidRPr="00E53B61" w14:paraId="4ECE1DB2" w14:textId="4ADE5D6A" w:rsidTr="008874BC">
        <w:trPr>
          <w:trHeight w:val="359"/>
        </w:trPr>
        <w:tc>
          <w:tcPr>
            <w:tcW w:w="3652" w:type="dxa"/>
            <w:vAlign w:val="bottom"/>
          </w:tcPr>
          <w:p w14:paraId="5812074E" w14:textId="5283B3F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6AF2DFA" w14:textId="2CEB8B9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4-5</w:t>
            </w:r>
          </w:p>
        </w:tc>
        <w:tc>
          <w:tcPr>
            <w:tcW w:w="1985" w:type="dxa"/>
            <w:vAlign w:val="center"/>
          </w:tcPr>
          <w:p w14:paraId="4983A636" w14:textId="38866EA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A8C5004" w14:textId="184F85E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4FB279CF" w14:textId="3313F034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1</w:t>
            </w:r>
          </w:p>
        </w:tc>
      </w:tr>
      <w:tr w:rsidR="00403DB9" w:rsidRPr="00E53B61" w14:paraId="3677A113" w14:textId="6D8884E1" w:rsidTr="008874BC">
        <w:trPr>
          <w:trHeight w:val="359"/>
        </w:trPr>
        <w:tc>
          <w:tcPr>
            <w:tcW w:w="3652" w:type="dxa"/>
            <w:vAlign w:val="bottom"/>
          </w:tcPr>
          <w:p w14:paraId="54561CC4" w14:textId="219BBC1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069A62A6" w14:textId="63562EB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4-6</w:t>
            </w:r>
          </w:p>
        </w:tc>
        <w:tc>
          <w:tcPr>
            <w:tcW w:w="1985" w:type="dxa"/>
            <w:vAlign w:val="center"/>
          </w:tcPr>
          <w:p w14:paraId="6BC72CCE" w14:textId="3DD0160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30EC502" w14:textId="72EAE09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295EA606" w14:textId="62093BEF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2</w:t>
            </w:r>
          </w:p>
        </w:tc>
      </w:tr>
      <w:tr w:rsidR="00403DB9" w:rsidRPr="00E53B61" w14:paraId="4720AEDB" w14:textId="67857982" w:rsidTr="008874BC">
        <w:trPr>
          <w:trHeight w:val="359"/>
        </w:trPr>
        <w:tc>
          <w:tcPr>
            <w:tcW w:w="3652" w:type="dxa"/>
            <w:vAlign w:val="bottom"/>
          </w:tcPr>
          <w:p w14:paraId="266B21A8" w14:textId="37AE978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6F6F601" w14:textId="2CDCE6A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1-4-8</w:t>
            </w:r>
          </w:p>
        </w:tc>
        <w:tc>
          <w:tcPr>
            <w:tcW w:w="1985" w:type="dxa"/>
            <w:vAlign w:val="center"/>
          </w:tcPr>
          <w:p w14:paraId="7B488B9B" w14:textId="3CB2908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920B445" w14:textId="295F745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06935695" w14:textId="08B82891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3</w:t>
            </w:r>
          </w:p>
        </w:tc>
      </w:tr>
      <w:tr w:rsidR="00403DB9" w:rsidRPr="00E53B61" w14:paraId="01C0309E" w14:textId="77805FA6" w:rsidTr="008874BC">
        <w:trPr>
          <w:trHeight w:val="359"/>
        </w:trPr>
        <w:tc>
          <w:tcPr>
            <w:tcW w:w="3652" w:type="dxa"/>
            <w:vAlign w:val="bottom"/>
          </w:tcPr>
          <w:p w14:paraId="4BE0E405" w14:textId="51B1320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0D987334" w14:textId="3189D47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1</w:t>
            </w:r>
          </w:p>
        </w:tc>
        <w:tc>
          <w:tcPr>
            <w:tcW w:w="1985" w:type="dxa"/>
            <w:vAlign w:val="center"/>
          </w:tcPr>
          <w:p w14:paraId="2C884E22" w14:textId="4DFE29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42A49B1" w14:textId="2A7CD1C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12E24A56" w14:textId="36A0E384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4</w:t>
            </w:r>
          </w:p>
        </w:tc>
      </w:tr>
      <w:tr w:rsidR="00403DB9" w:rsidRPr="00E53B61" w14:paraId="1B7EA457" w14:textId="3ECA9329" w:rsidTr="008874BC">
        <w:trPr>
          <w:trHeight w:val="359"/>
        </w:trPr>
        <w:tc>
          <w:tcPr>
            <w:tcW w:w="3652" w:type="dxa"/>
            <w:vAlign w:val="bottom"/>
          </w:tcPr>
          <w:p w14:paraId="4515C915" w14:textId="0AF9264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6FD0007F" w14:textId="0FA972E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2</w:t>
            </w:r>
          </w:p>
        </w:tc>
        <w:tc>
          <w:tcPr>
            <w:tcW w:w="1985" w:type="dxa"/>
            <w:vAlign w:val="center"/>
          </w:tcPr>
          <w:p w14:paraId="19AFFF20" w14:textId="11894DC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FDB3330" w14:textId="5B79E73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7C7C6EF2" w14:textId="56B276F8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5</w:t>
            </w:r>
          </w:p>
        </w:tc>
      </w:tr>
      <w:tr w:rsidR="00403DB9" w:rsidRPr="00E53B61" w14:paraId="1E0E3B0E" w14:textId="750E0369" w:rsidTr="008874BC">
        <w:trPr>
          <w:trHeight w:val="359"/>
        </w:trPr>
        <w:tc>
          <w:tcPr>
            <w:tcW w:w="3652" w:type="dxa"/>
            <w:vAlign w:val="bottom"/>
          </w:tcPr>
          <w:p w14:paraId="64736C0E" w14:textId="133D665B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3B0535BE" w14:textId="72A940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3</w:t>
            </w:r>
          </w:p>
        </w:tc>
        <w:tc>
          <w:tcPr>
            <w:tcW w:w="1985" w:type="dxa"/>
            <w:vAlign w:val="center"/>
          </w:tcPr>
          <w:p w14:paraId="51EBA000" w14:textId="6EA828F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7660201" w14:textId="443822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35A5BE11" w14:textId="47A28D22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6</w:t>
            </w:r>
          </w:p>
        </w:tc>
      </w:tr>
      <w:tr w:rsidR="00403DB9" w:rsidRPr="00E53B61" w14:paraId="51421889" w14:textId="43C57836" w:rsidTr="008874BC">
        <w:trPr>
          <w:trHeight w:val="359"/>
        </w:trPr>
        <w:tc>
          <w:tcPr>
            <w:tcW w:w="3652" w:type="dxa"/>
            <w:vAlign w:val="bottom"/>
          </w:tcPr>
          <w:p w14:paraId="22FC3B30" w14:textId="358C634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417775A2" w14:textId="620E581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4</w:t>
            </w:r>
          </w:p>
        </w:tc>
        <w:tc>
          <w:tcPr>
            <w:tcW w:w="1985" w:type="dxa"/>
            <w:vAlign w:val="center"/>
          </w:tcPr>
          <w:p w14:paraId="1EE88F7C" w14:textId="3882582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AD55466" w14:textId="7B7DB0C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09A17CDF" w14:textId="0CB7DA10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7</w:t>
            </w:r>
          </w:p>
        </w:tc>
      </w:tr>
      <w:tr w:rsidR="00403DB9" w:rsidRPr="00E53B61" w14:paraId="0E4E53C8" w14:textId="08443A0B" w:rsidTr="008874BC">
        <w:trPr>
          <w:trHeight w:val="359"/>
        </w:trPr>
        <w:tc>
          <w:tcPr>
            <w:tcW w:w="3652" w:type="dxa"/>
            <w:vAlign w:val="bottom"/>
          </w:tcPr>
          <w:p w14:paraId="6FB41F9A" w14:textId="01A11C3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6C2D3CFF" w14:textId="5B56D21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5</w:t>
            </w:r>
          </w:p>
        </w:tc>
        <w:tc>
          <w:tcPr>
            <w:tcW w:w="1985" w:type="dxa"/>
            <w:vAlign w:val="center"/>
          </w:tcPr>
          <w:p w14:paraId="1E89EBC3" w14:textId="1FF3BAD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C266BB0" w14:textId="6454211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3C736ABA" w14:textId="0F05BFFC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8</w:t>
            </w:r>
          </w:p>
        </w:tc>
      </w:tr>
      <w:tr w:rsidR="00403DB9" w:rsidRPr="00E53B61" w14:paraId="0162C763" w14:textId="2934403F" w:rsidTr="008874BC">
        <w:trPr>
          <w:trHeight w:val="359"/>
        </w:trPr>
        <w:tc>
          <w:tcPr>
            <w:tcW w:w="3652" w:type="dxa"/>
            <w:vAlign w:val="bottom"/>
          </w:tcPr>
          <w:p w14:paraId="6DF0D23B" w14:textId="15D8C29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ABE1293" w14:textId="2CC74EE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6</w:t>
            </w:r>
          </w:p>
        </w:tc>
        <w:tc>
          <w:tcPr>
            <w:tcW w:w="1985" w:type="dxa"/>
            <w:vAlign w:val="center"/>
          </w:tcPr>
          <w:p w14:paraId="78DB7607" w14:textId="0A85B49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64BE893" w14:textId="466EB54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5491842B" w14:textId="053F621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19</w:t>
            </w:r>
          </w:p>
        </w:tc>
      </w:tr>
      <w:tr w:rsidR="00403DB9" w:rsidRPr="00E53B61" w14:paraId="5F287540" w14:textId="6DA518C4" w:rsidTr="008874BC">
        <w:trPr>
          <w:trHeight w:val="359"/>
        </w:trPr>
        <w:tc>
          <w:tcPr>
            <w:tcW w:w="3652" w:type="dxa"/>
            <w:vAlign w:val="bottom"/>
          </w:tcPr>
          <w:p w14:paraId="4587C814" w14:textId="214FE6D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05137A11" w14:textId="752A6F0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7</w:t>
            </w:r>
          </w:p>
        </w:tc>
        <w:tc>
          <w:tcPr>
            <w:tcW w:w="1985" w:type="dxa"/>
            <w:vAlign w:val="center"/>
          </w:tcPr>
          <w:p w14:paraId="573E921A" w14:textId="202DB1F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677C491" w14:textId="1410777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71B412FB" w14:textId="5C47E2F2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0</w:t>
            </w:r>
          </w:p>
        </w:tc>
      </w:tr>
      <w:tr w:rsidR="00403DB9" w:rsidRPr="00E53B61" w14:paraId="548A3D77" w14:textId="06B0E503" w:rsidTr="008874BC">
        <w:trPr>
          <w:trHeight w:val="359"/>
        </w:trPr>
        <w:tc>
          <w:tcPr>
            <w:tcW w:w="3652" w:type="dxa"/>
            <w:vAlign w:val="bottom"/>
          </w:tcPr>
          <w:p w14:paraId="2E27020D" w14:textId="1157344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antarctica</w:t>
            </w:r>
          </w:p>
        </w:tc>
        <w:tc>
          <w:tcPr>
            <w:tcW w:w="1701" w:type="dxa"/>
            <w:vAlign w:val="bottom"/>
          </w:tcPr>
          <w:p w14:paraId="2986727C" w14:textId="77F3009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2-4-8</w:t>
            </w:r>
          </w:p>
        </w:tc>
        <w:tc>
          <w:tcPr>
            <w:tcW w:w="1985" w:type="dxa"/>
            <w:vAlign w:val="center"/>
          </w:tcPr>
          <w:p w14:paraId="25E2B6A5" w14:textId="56C4E9C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585A93E" w14:textId="5B4A2CD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4B4E5FA8" w14:textId="50B95425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1</w:t>
            </w:r>
          </w:p>
        </w:tc>
      </w:tr>
      <w:tr w:rsidR="00403DB9" w:rsidRPr="00E53B61" w14:paraId="652C1817" w14:textId="7DE3BC23" w:rsidTr="008874BC">
        <w:trPr>
          <w:trHeight w:val="359"/>
        </w:trPr>
        <w:tc>
          <w:tcPr>
            <w:tcW w:w="3652" w:type="dxa"/>
            <w:vAlign w:val="bottom"/>
          </w:tcPr>
          <w:p w14:paraId="5664E2C8" w14:textId="33B2F72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</w:rPr>
              <w:lastRenderedPageBreak/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75D09B7" w14:textId="406B7E8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</w:rPr>
              <w:t>GR3-3-4-1</w:t>
            </w:r>
          </w:p>
        </w:tc>
        <w:tc>
          <w:tcPr>
            <w:tcW w:w="1985" w:type="dxa"/>
            <w:vAlign w:val="center"/>
          </w:tcPr>
          <w:p w14:paraId="474AA35F" w14:textId="47A65BD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56A50F3" w14:textId="541E21F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24B57617" w14:textId="0FB239A5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2</w:t>
            </w:r>
          </w:p>
        </w:tc>
      </w:tr>
      <w:tr w:rsidR="00403DB9" w:rsidRPr="00E53B61" w14:paraId="29BA2332" w14:textId="29C053F2" w:rsidTr="008874BC">
        <w:trPr>
          <w:trHeight w:val="359"/>
        </w:trPr>
        <w:tc>
          <w:tcPr>
            <w:tcW w:w="3652" w:type="dxa"/>
            <w:vAlign w:val="bottom"/>
          </w:tcPr>
          <w:p w14:paraId="67A50CE2" w14:textId="3304670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roberti</w:t>
            </w:r>
            <w:proofErr w:type="spellEnd"/>
          </w:p>
        </w:tc>
        <w:tc>
          <w:tcPr>
            <w:tcW w:w="1701" w:type="dxa"/>
            <w:vAlign w:val="bottom"/>
          </w:tcPr>
          <w:p w14:paraId="41EC34D6" w14:textId="76E28FE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2</w:t>
            </w:r>
          </w:p>
        </w:tc>
        <w:tc>
          <w:tcPr>
            <w:tcW w:w="1985" w:type="dxa"/>
            <w:vAlign w:val="center"/>
          </w:tcPr>
          <w:p w14:paraId="1DB3BD73" w14:textId="230AF3C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377B81A" w14:textId="7636DF5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52612129" w14:textId="15CAF68B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3023</w:t>
            </w:r>
          </w:p>
        </w:tc>
      </w:tr>
      <w:tr w:rsidR="00403DB9" w:rsidRPr="00E53B61" w14:paraId="68386E5D" w14:textId="52E306E7" w:rsidTr="008874BC">
        <w:trPr>
          <w:trHeight w:val="359"/>
        </w:trPr>
        <w:tc>
          <w:tcPr>
            <w:tcW w:w="3652" w:type="dxa"/>
            <w:vAlign w:val="bottom"/>
          </w:tcPr>
          <w:p w14:paraId="64E50E54" w14:textId="4AF037F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42638C33" w14:textId="6CB7A95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3</w:t>
            </w:r>
          </w:p>
        </w:tc>
        <w:tc>
          <w:tcPr>
            <w:tcW w:w="1985" w:type="dxa"/>
            <w:vAlign w:val="center"/>
          </w:tcPr>
          <w:p w14:paraId="000658A6" w14:textId="3223532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E837CCC" w14:textId="103A599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6A8CA621" w14:textId="6D85FD16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4</w:t>
            </w:r>
          </w:p>
        </w:tc>
      </w:tr>
      <w:tr w:rsidR="00403DB9" w:rsidRPr="00E53B61" w14:paraId="30E5FC36" w14:textId="212A1003" w:rsidTr="008874BC">
        <w:trPr>
          <w:trHeight w:val="359"/>
        </w:trPr>
        <w:tc>
          <w:tcPr>
            <w:tcW w:w="3652" w:type="dxa"/>
            <w:vAlign w:val="bottom"/>
          </w:tcPr>
          <w:p w14:paraId="57EECDC9" w14:textId="177CD4A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F59765A" w14:textId="5CE79A4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4</w:t>
            </w:r>
          </w:p>
        </w:tc>
        <w:tc>
          <w:tcPr>
            <w:tcW w:w="1985" w:type="dxa"/>
            <w:vAlign w:val="center"/>
          </w:tcPr>
          <w:p w14:paraId="261E4ED6" w14:textId="298B957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3C33032" w14:textId="6AF235D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65B502DA" w14:textId="040321DB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5</w:t>
            </w:r>
          </w:p>
        </w:tc>
      </w:tr>
      <w:tr w:rsidR="00403DB9" w:rsidRPr="00E53B61" w14:paraId="2F6D5A43" w14:textId="224DFBCB" w:rsidTr="008874BC">
        <w:trPr>
          <w:trHeight w:val="359"/>
        </w:trPr>
        <w:tc>
          <w:tcPr>
            <w:tcW w:w="3652" w:type="dxa"/>
            <w:vAlign w:val="bottom"/>
          </w:tcPr>
          <w:p w14:paraId="02097285" w14:textId="07672F7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ltermanni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estucosa</w:t>
            </w:r>
            <w:proofErr w:type="spellEnd"/>
          </w:p>
        </w:tc>
        <w:tc>
          <w:tcPr>
            <w:tcW w:w="1701" w:type="dxa"/>
            <w:vAlign w:val="bottom"/>
          </w:tcPr>
          <w:p w14:paraId="3F7B160F" w14:textId="3C17BBB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5</w:t>
            </w:r>
          </w:p>
        </w:tc>
        <w:tc>
          <w:tcPr>
            <w:tcW w:w="1985" w:type="dxa"/>
            <w:vAlign w:val="center"/>
          </w:tcPr>
          <w:p w14:paraId="700A0AB3" w14:textId="6907A49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C497049" w14:textId="6541EC8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24C155F1" w14:textId="4F6F98BA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6</w:t>
            </w:r>
          </w:p>
        </w:tc>
      </w:tr>
      <w:tr w:rsidR="00403DB9" w:rsidRPr="00E53B61" w14:paraId="31B7FAD9" w14:textId="1EA62724" w:rsidTr="008874BC">
        <w:trPr>
          <w:trHeight w:val="359"/>
        </w:trPr>
        <w:tc>
          <w:tcPr>
            <w:tcW w:w="3652" w:type="dxa"/>
            <w:vAlign w:val="bottom"/>
          </w:tcPr>
          <w:p w14:paraId="112C8AB8" w14:textId="4E00EC3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74D2682B" w14:textId="75892E5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6</w:t>
            </w:r>
          </w:p>
        </w:tc>
        <w:tc>
          <w:tcPr>
            <w:tcW w:w="1985" w:type="dxa"/>
            <w:vAlign w:val="center"/>
          </w:tcPr>
          <w:p w14:paraId="46F323B8" w14:textId="2D1BCF4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8AE2B79" w14:textId="1EECE27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67384BB8" w14:textId="30A3DEC1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7</w:t>
            </w:r>
          </w:p>
        </w:tc>
      </w:tr>
      <w:tr w:rsidR="00403DB9" w:rsidRPr="00E53B61" w14:paraId="11DB0DC5" w14:textId="66AA180C" w:rsidTr="00146A09">
        <w:trPr>
          <w:trHeight w:val="359"/>
        </w:trPr>
        <w:tc>
          <w:tcPr>
            <w:tcW w:w="3652" w:type="dxa"/>
            <w:vAlign w:val="bottom"/>
          </w:tcPr>
          <w:p w14:paraId="7A1F2BDF" w14:textId="2AF6555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18E31070" w14:textId="2AC4087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7</w:t>
            </w:r>
          </w:p>
        </w:tc>
        <w:tc>
          <w:tcPr>
            <w:tcW w:w="1985" w:type="dxa"/>
            <w:vAlign w:val="center"/>
          </w:tcPr>
          <w:p w14:paraId="59FA4711" w14:textId="00B9B89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18541B9" w14:textId="6FEC4BC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vAlign w:val="center"/>
          </w:tcPr>
          <w:p w14:paraId="2669725B" w14:textId="7850F6A6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8</w:t>
            </w:r>
          </w:p>
        </w:tc>
      </w:tr>
      <w:tr w:rsidR="00403DB9" w:rsidRPr="00E53B61" w14:paraId="60E4DBEC" w14:textId="5B36CBEC" w:rsidTr="00146A09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1BABF425" w14:textId="4733F80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2EC1F50D" w14:textId="3D867C8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3-3-4-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1E2C3BF" w14:textId="57231A7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537C4FED" w14:textId="78BADCB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ite 3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6039FEAA" w14:textId="5CAB45E8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29</w:t>
            </w:r>
          </w:p>
        </w:tc>
      </w:tr>
      <w:tr w:rsidR="00403DB9" w:rsidRPr="00E53B61" w14:paraId="1669DC9B" w14:textId="76ADE6EF" w:rsidTr="00146A09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  <w:vAlign w:val="bottom"/>
          </w:tcPr>
          <w:p w14:paraId="46D5C693" w14:textId="434379A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122FC714" w14:textId="1957164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20-2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DF4FD4B" w14:textId="4C91A3A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4AA5F479" w14:textId="5ED35E7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08814960" w14:textId="2DB7E01C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0</w:t>
            </w:r>
          </w:p>
        </w:tc>
      </w:tr>
      <w:tr w:rsidR="00403DB9" w:rsidRPr="00E53B61" w14:paraId="1E682948" w14:textId="6E7C3942" w:rsidTr="008874BC">
        <w:trPr>
          <w:trHeight w:val="359"/>
        </w:trPr>
        <w:tc>
          <w:tcPr>
            <w:tcW w:w="3652" w:type="dxa"/>
            <w:vAlign w:val="bottom"/>
          </w:tcPr>
          <w:p w14:paraId="7640D476" w14:textId="0E9DE18B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ilobasidium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globisporum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3023AEE0" w14:textId="3CFEED7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20-3</w:t>
            </w:r>
          </w:p>
        </w:tc>
        <w:tc>
          <w:tcPr>
            <w:tcW w:w="1985" w:type="dxa"/>
            <w:vAlign w:val="center"/>
          </w:tcPr>
          <w:p w14:paraId="63F89287" w14:textId="48934B0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21A2600" w14:textId="55B2309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2EAD991B" w14:textId="3DCE2060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1</w:t>
            </w:r>
          </w:p>
        </w:tc>
      </w:tr>
      <w:tr w:rsidR="00403DB9" w:rsidRPr="00E53B61" w14:paraId="3FFD4345" w14:textId="20AFF86D" w:rsidTr="008874BC">
        <w:trPr>
          <w:trHeight w:val="359"/>
        </w:trPr>
        <w:tc>
          <w:tcPr>
            <w:tcW w:w="3652" w:type="dxa"/>
            <w:vAlign w:val="bottom"/>
          </w:tcPr>
          <w:p w14:paraId="1D045F56" w14:textId="59E252FB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ilobasidium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globisporum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4BCA3837" w14:textId="1AE8317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20-4</w:t>
            </w:r>
          </w:p>
        </w:tc>
        <w:tc>
          <w:tcPr>
            <w:tcW w:w="1985" w:type="dxa"/>
            <w:vAlign w:val="center"/>
          </w:tcPr>
          <w:p w14:paraId="27DB64E2" w14:textId="30001EE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6B9EFD8" w14:textId="0FAD4C6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9DA2366" w14:textId="6B4043B3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2</w:t>
            </w:r>
          </w:p>
        </w:tc>
      </w:tr>
      <w:tr w:rsidR="00403DB9" w:rsidRPr="00E53B61" w14:paraId="50C969C0" w14:textId="0EE2A1B3" w:rsidTr="008874BC">
        <w:trPr>
          <w:trHeight w:val="359"/>
        </w:trPr>
        <w:tc>
          <w:tcPr>
            <w:tcW w:w="3652" w:type="dxa"/>
            <w:vAlign w:val="bottom"/>
          </w:tcPr>
          <w:p w14:paraId="720A8A13" w14:textId="2F7B6EE3" w:rsidR="00403DB9" w:rsidRPr="00E53B61" w:rsidRDefault="00403DB9" w:rsidP="00403DB9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701" w:type="dxa"/>
            <w:vAlign w:val="bottom"/>
          </w:tcPr>
          <w:p w14:paraId="195FFD35" w14:textId="58BDB83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20-5</w:t>
            </w:r>
          </w:p>
        </w:tc>
        <w:tc>
          <w:tcPr>
            <w:tcW w:w="1985" w:type="dxa"/>
            <w:vAlign w:val="center"/>
          </w:tcPr>
          <w:p w14:paraId="128188F0" w14:textId="065984E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E6F18E3" w14:textId="334D730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2761F7E4" w14:textId="0574AF10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3</w:t>
            </w:r>
          </w:p>
        </w:tc>
      </w:tr>
      <w:tr w:rsidR="00403DB9" w:rsidRPr="00E53B61" w14:paraId="077F2C14" w14:textId="76FF2095" w:rsidTr="008874BC">
        <w:trPr>
          <w:trHeight w:val="359"/>
        </w:trPr>
        <w:tc>
          <w:tcPr>
            <w:tcW w:w="3652" w:type="dxa"/>
            <w:vAlign w:val="bottom"/>
          </w:tcPr>
          <w:p w14:paraId="59EAC51D" w14:textId="559EE2E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lpina</w:t>
            </w:r>
            <w:proofErr w:type="spellEnd"/>
          </w:p>
        </w:tc>
        <w:tc>
          <w:tcPr>
            <w:tcW w:w="1701" w:type="dxa"/>
            <w:vAlign w:val="bottom"/>
          </w:tcPr>
          <w:p w14:paraId="1E98C5A0" w14:textId="0150A24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20-1</w:t>
            </w:r>
          </w:p>
        </w:tc>
        <w:tc>
          <w:tcPr>
            <w:tcW w:w="1985" w:type="dxa"/>
            <w:vAlign w:val="center"/>
          </w:tcPr>
          <w:p w14:paraId="65E247AA" w14:textId="3D43BCB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4E43BF8" w14:textId="6AAAE5F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3491E259" w14:textId="2E5C2A90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4</w:t>
            </w:r>
          </w:p>
        </w:tc>
      </w:tr>
      <w:tr w:rsidR="00403DB9" w:rsidRPr="00E53B61" w14:paraId="27B75D00" w14:textId="05749165" w:rsidTr="008874BC">
        <w:trPr>
          <w:trHeight w:val="359"/>
        </w:trPr>
        <w:tc>
          <w:tcPr>
            <w:tcW w:w="3652" w:type="dxa"/>
            <w:vAlign w:val="bottom"/>
          </w:tcPr>
          <w:p w14:paraId="34CAA141" w14:textId="4B74B26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lpina</w:t>
            </w:r>
            <w:proofErr w:type="spellEnd"/>
          </w:p>
        </w:tc>
        <w:tc>
          <w:tcPr>
            <w:tcW w:w="1701" w:type="dxa"/>
            <w:vAlign w:val="bottom"/>
          </w:tcPr>
          <w:p w14:paraId="5C9917F9" w14:textId="0D6E02D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20-2</w:t>
            </w:r>
          </w:p>
        </w:tc>
        <w:tc>
          <w:tcPr>
            <w:tcW w:w="1985" w:type="dxa"/>
            <w:vAlign w:val="center"/>
          </w:tcPr>
          <w:p w14:paraId="783991BB" w14:textId="3945CEE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398B0D0" w14:textId="461F9CB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63FA7C46" w14:textId="56CF61CD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5</w:t>
            </w:r>
          </w:p>
        </w:tc>
      </w:tr>
      <w:tr w:rsidR="00403DB9" w:rsidRPr="00E53B61" w14:paraId="29259FE5" w14:textId="7214EC7E" w:rsidTr="008874BC">
        <w:trPr>
          <w:trHeight w:val="359"/>
        </w:trPr>
        <w:tc>
          <w:tcPr>
            <w:tcW w:w="3652" w:type="dxa"/>
            <w:vAlign w:val="bottom"/>
          </w:tcPr>
          <w:p w14:paraId="40778ED5" w14:textId="56EC1EF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45AF664F" w14:textId="506EC5E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20-3</w:t>
            </w:r>
          </w:p>
        </w:tc>
        <w:tc>
          <w:tcPr>
            <w:tcW w:w="1985" w:type="dxa"/>
            <w:vAlign w:val="center"/>
          </w:tcPr>
          <w:p w14:paraId="74F4B1DF" w14:textId="45CC94D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A58BBA9" w14:textId="5476CCF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27C1991B" w14:textId="151455B6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6</w:t>
            </w:r>
          </w:p>
        </w:tc>
      </w:tr>
      <w:tr w:rsidR="00403DB9" w:rsidRPr="00E53B61" w14:paraId="12A0D928" w14:textId="60D57F45" w:rsidTr="008874BC">
        <w:trPr>
          <w:trHeight w:val="359"/>
        </w:trPr>
        <w:tc>
          <w:tcPr>
            <w:tcW w:w="3652" w:type="dxa"/>
            <w:vAlign w:val="bottom"/>
          </w:tcPr>
          <w:p w14:paraId="2373D7C7" w14:textId="3B6D8B0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2E29C0FD" w14:textId="44ABC45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20-4</w:t>
            </w:r>
          </w:p>
        </w:tc>
        <w:tc>
          <w:tcPr>
            <w:tcW w:w="1985" w:type="dxa"/>
            <w:vAlign w:val="center"/>
          </w:tcPr>
          <w:p w14:paraId="12DD7FA2" w14:textId="6CA1861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6761589" w14:textId="0BA28F0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79805181" w14:textId="6256CAE4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7</w:t>
            </w:r>
          </w:p>
        </w:tc>
      </w:tr>
      <w:tr w:rsidR="00403DB9" w:rsidRPr="00E53B61" w14:paraId="7D3C35ED" w14:textId="00484631" w:rsidTr="008874BC">
        <w:trPr>
          <w:trHeight w:val="359"/>
        </w:trPr>
        <w:tc>
          <w:tcPr>
            <w:tcW w:w="3652" w:type="dxa"/>
            <w:vAlign w:val="bottom"/>
          </w:tcPr>
          <w:p w14:paraId="3FB78DE7" w14:textId="747B717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FCB9D7F" w14:textId="0C98186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20-5</w:t>
            </w:r>
          </w:p>
        </w:tc>
        <w:tc>
          <w:tcPr>
            <w:tcW w:w="1985" w:type="dxa"/>
            <w:vAlign w:val="center"/>
          </w:tcPr>
          <w:p w14:paraId="41661563" w14:textId="7654E11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44F415F" w14:textId="314B42D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6FB963B2" w14:textId="75084091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8</w:t>
            </w:r>
          </w:p>
        </w:tc>
      </w:tr>
      <w:tr w:rsidR="00403DB9" w:rsidRPr="00E53B61" w14:paraId="2C88F7CF" w14:textId="7C94419C" w:rsidTr="008874BC">
        <w:trPr>
          <w:trHeight w:val="359"/>
        </w:trPr>
        <w:tc>
          <w:tcPr>
            <w:tcW w:w="3652" w:type="dxa"/>
            <w:vAlign w:val="bottom"/>
          </w:tcPr>
          <w:p w14:paraId="09EDBABD" w14:textId="3EBBFD7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ho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erbarum</w:t>
            </w:r>
            <w:proofErr w:type="spellEnd"/>
          </w:p>
        </w:tc>
        <w:tc>
          <w:tcPr>
            <w:tcW w:w="1701" w:type="dxa"/>
            <w:vAlign w:val="bottom"/>
          </w:tcPr>
          <w:p w14:paraId="00219F09" w14:textId="41EDA06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20-1</w:t>
            </w:r>
          </w:p>
        </w:tc>
        <w:tc>
          <w:tcPr>
            <w:tcW w:w="1985" w:type="dxa"/>
            <w:vAlign w:val="center"/>
          </w:tcPr>
          <w:p w14:paraId="24DEBC7E" w14:textId="2F50CB2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FF1E54D" w14:textId="498ECA8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5EA5F60B" w14:textId="5705F3CC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39</w:t>
            </w:r>
          </w:p>
        </w:tc>
      </w:tr>
      <w:tr w:rsidR="00403DB9" w:rsidRPr="00E53B61" w14:paraId="00931D3D" w14:textId="4DEE5095" w:rsidTr="008874BC">
        <w:trPr>
          <w:trHeight w:val="359"/>
        </w:trPr>
        <w:tc>
          <w:tcPr>
            <w:tcW w:w="3652" w:type="dxa"/>
            <w:vAlign w:val="bottom"/>
          </w:tcPr>
          <w:p w14:paraId="79F8CC0C" w14:textId="4CF7194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antarctica</w:t>
            </w:r>
          </w:p>
        </w:tc>
        <w:tc>
          <w:tcPr>
            <w:tcW w:w="1701" w:type="dxa"/>
            <w:vAlign w:val="bottom"/>
          </w:tcPr>
          <w:p w14:paraId="58B8D933" w14:textId="542F7FF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20-2</w:t>
            </w:r>
          </w:p>
        </w:tc>
        <w:tc>
          <w:tcPr>
            <w:tcW w:w="1985" w:type="dxa"/>
            <w:vAlign w:val="center"/>
          </w:tcPr>
          <w:p w14:paraId="467168A5" w14:textId="05FD30D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7C86A18" w14:textId="5D480CC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4A963161" w14:textId="61042843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0</w:t>
            </w:r>
          </w:p>
        </w:tc>
      </w:tr>
      <w:tr w:rsidR="00403DB9" w:rsidRPr="00E53B61" w14:paraId="2ACA2B15" w14:textId="41AFF535" w:rsidTr="008874BC">
        <w:trPr>
          <w:trHeight w:val="359"/>
        </w:trPr>
        <w:tc>
          <w:tcPr>
            <w:tcW w:w="3652" w:type="dxa"/>
            <w:vAlign w:val="bottom"/>
          </w:tcPr>
          <w:p w14:paraId="26D56476" w14:textId="2B714D8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37BB84A" w14:textId="548EDFF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1</w:t>
            </w:r>
          </w:p>
        </w:tc>
        <w:tc>
          <w:tcPr>
            <w:tcW w:w="1985" w:type="dxa"/>
            <w:vAlign w:val="center"/>
          </w:tcPr>
          <w:p w14:paraId="1C59E7C8" w14:textId="3A57257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01DAD3C" w14:textId="3C44BC3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65ECBB9" w14:textId="6E8C08E7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1</w:t>
            </w:r>
          </w:p>
        </w:tc>
      </w:tr>
      <w:tr w:rsidR="00403DB9" w:rsidRPr="00E53B61" w14:paraId="63DD88A2" w14:textId="17541891" w:rsidTr="008874BC">
        <w:trPr>
          <w:trHeight w:val="359"/>
        </w:trPr>
        <w:tc>
          <w:tcPr>
            <w:tcW w:w="3652" w:type="dxa"/>
            <w:vAlign w:val="bottom"/>
          </w:tcPr>
          <w:p w14:paraId="28E38D50" w14:textId="6D4B611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3CB0F0E2" w14:textId="08340E2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2</w:t>
            </w:r>
          </w:p>
        </w:tc>
        <w:tc>
          <w:tcPr>
            <w:tcW w:w="1985" w:type="dxa"/>
            <w:vAlign w:val="center"/>
          </w:tcPr>
          <w:p w14:paraId="6B15D821" w14:textId="33F4709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0115583" w14:textId="4390A4C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03F1FB6" w14:textId="31561453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2</w:t>
            </w:r>
          </w:p>
        </w:tc>
      </w:tr>
      <w:tr w:rsidR="00403DB9" w:rsidRPr="00E53B61" w14:paraId="364B8C90" w14:textId="4AFE7128" w:rsidTr="008874BC">
        <w:trPr>
          <w:trHeight w:val="359"/>
        </w:trPr>
        <w:tc>
          <w:tcPr>
            <w:tcW w:w="3652" w:type="dxa"/>
            <w:vAlign w:val="bottom"/>
          </w:tcPr>
          <w:p w14:paraId="44CF95CE" w14:textId="74EDE439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6AB2C957" w14:textId="500FEA2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3</w:t>
            </w:r>
          </w:p>
        </w:tc>
        <w:tc>
          <w:tcPr>
            <w:tcW w:w="1985" w:type="dxa"/>
            <w:vAlign w:val="center"/>
          </w:tcPr>
          <w:p w14:paraId="67E2EFB6" w14:textId="1F0D4DA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813028C" w14:textId="5C694C8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E47E4C6" w14:textId="6841CA13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3</w:t>
            </w:r>
          </w:p>
        </w:tc>
      </w:tr>
      <w:tr w:rsidR="00403DB9" w:rsidRPr="00E53B61" w14:paraId="6A8421E1" w14:textId="1E910828" w:rsidTr="008874BC">
        <w:trPr>
          <w:trHeight w:val="359"/>
        </w:trPr>
        <w:tc>
          <w:tcPr>
            <w:tcW w:w="3652" w:type="dxa"/>
            <w:vAlign w:val="bottom"/>
          </w:tcPr>
          <w:p w14:paraId="0B5C3879" w14:textId="0EAE796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6BEF2A5C" w14:textId="0D978B6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4</w:t>
            </w:r>
          </w:p>
        </w:tc>
        <w:tc>
          <w:tcPr>
            <w:tcW w:w="1985" w:type="dxa"/>
            <w:vAlign w:val="center"/>
          </w:tcPr>
          <w:p w14:paraId="5138F24C" w14:textId="4EA97B6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0B43696" w14:textId="56EF3C1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3CF2B2E2" w14:textId="6B45C9D6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4</w:t>
            </w:r>
          </w:p>
        </w:tc>
      </w:tr>
      <w:tr w:rsidR="00403DB9" w:rsidRPr="00E53B61" w14:paraId="011BF410" w14:textId="0708C5CC" w:rsidTr="008874BC">
        <w:trPr>
          <w:trHeight w:val="359"/>
        </w:trPr>
        <w:tc>
          <w:tcPr>
            <w:tcW w:w="3652" w:type="dxa"/>
            <w:vAlign w:val="bottom"/>
          </w:tcPr>
          <w:p w14:paraId="6A1498FD" w14:textId="567549D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333E2376" w14:textId="09CCAE9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5</w:t>
            </w:r>
          </w:p>
        </w:tc>
        <w:tc>
          <w:tcPr>
            <w:tcW w:w="1985" w:type="dxa"/>
            <w:vAlign w:val="center"/>
          </w:tcPr>
          <w:p w14:paraId="71E341E0" w14:textId="32E1F26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66330AD" w14:textId="211C8F3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7698E5B8" w14:textId="5DAB5D3F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5</w:t>
            </w:r>
          </w:p>
        </w:tc>
      </w:tr>
      <w:tr w:rsidR="00403DB9" w:rsidRPr="00E53B61" w14:paraId="680D7595" w14:textId="771590F8" w:rsidTr="008874BC">
        <w:trPr>
          <w:trHeight w:val="359"/>
        </w:trPr>
        <w:tc>
          <w:tcPr>
            <w:tcW w:w="3652" w:type="dxa"/>
            <w:vAlign w:val="bottom"/>
          </w:tcPr>
          <w:p w14:paraId="286EC023" w14:textId="6C9E0DD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3BCDCCA4" w14:textId="0C52901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6</w:t>
            </w:r>
          </w:p>
        </w:tc>
        <w:tc>
          <w:tcPr>
            <w:tcW w:w="1985" w:type="dxa"/>
            <w:vAlign w:val="center"/>
          </w:tcPr>
          <w:p w14:paraId="61309152" w14:textId="5FAFF7B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F43E1F0" w14:textId="7CC0130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1677C19" w14:textId="3840E0E4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6</w:t>
            </w:r>
          </w:p>
        </w:tc>
      </w:tr>
      <w:tr w:rsidR="00403DB9" w:rsidRPr="00E53B61" w14:paraId="646A004A" w14:textId="33D9FA5C" w:rsidTr="008874BC">
        <w:trPr>
          <w:trHeight w:val="359"/>
        </w:trPr>
        <w:tc>
          <w:tcPr>
            <w:tcW w:w="3652" w:type="dxa"/>
            <w:vAlign w:val="bottom"/>
          </w:tcPr>
          <w:p w14:paraId="6764BF60" w14:textId="2E283E9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1F0EB572" w14:textId="566F069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1-4-7</w:t>
            </w:r>
          </w:p>
        </w:tc>
        <w:tc>
          <w:tcPr>
            <w:tcW w:w="1985" w:type="dxa"/>
            <w:vAlign w:val="center"/>
          </w:tcPr>
          <w:p w14:paraId="12539BA7" w14:textId="6FA7000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C8702DA" w14:textId="74B922E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4C666A2C" w14:textId="26340505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7</w:t>
            </w:r>
          </w:p>
        </w:tc>
      </w:tr>
      <w:tr w:rsidR="00403DB9" w:rsidRPr="00E53B61" w14:paraId="51D2F57F" w14:textId="31BF20E2" w:rsidTr="008874BC">
        <w:trPr>
          <w:trHeight w:val="359"/>
        </w:trPr>
        <w:tc>
          <w:tcPr>
            <w:tcW w:w="3652" w:type="dxa"/>
            <w:vAlign w:val="bottom"/>
          </w:tcPr>
          <w:p w14:paraId="5199FDE9" w14:textId="40FEC6F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1BAEA41F" w14:textId="7C5CC43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1</w:t>
            </w:r>
          </w:p>
        </w:tc>
        <w:tc>
          <w:tcPr>
            <w:tcW w:w="1985" w:type="dxa"/>
            <w:vAlign w:val="center"/>
          </w:tcPr>
          <w:p w14:paraId="15DAEFE3" w14:textId="7D7DA6D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B319AE7" w14:textId="5876E16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0C5D4D4E" w14:textId="118FAC2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8</w:t>
            </w:r>
          </w:p>
        </w:tc>
      </w:tr>
      <w:tr w:rsidR="00403DB9" w:rsidRPr="00E53B61" w14:paraId="6541B965" w14:textId="18B6A872" w:rsidTr="008874BC">
        <w:trPr>
          <w:trHeight w:val="359"/>
        </w:trPr>
        <w:tc>
          <w:tcPr>
            <w:tcW w:w="3652" w:type="dxa"/>
            <w:vAlign w:val="bottom"/>
          </w:tcPr>
          <w:p w14:paraId="2520E60D" w14:textId="68673BD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7A263D30" w14:textId="0DDF76E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2</w:t>
            </w:r>
          </w:p>
        </w:tc>
        <w:tc>
          <w:tcPr>
            <w:tcW w:w="1985" w:type="dxa"/>
            <w:vAlign w:val="center"/>
          </w:tcPr>
          <w:p w14:paraId="28064AAF" w14:textId="63B2B92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46BD2F3" w14:textId="5A772ED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3268E8CB" w14:textId="6D464CC0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49</w:t>
            </w:r>
          </w:p>
        </w:tc>
      </w:tr>
      <w:tr w:rsidR="00403DB9" w:rsidRPr="00E53B61" w14:paraId="438AA27D" w14:textId="1832273D" w:rsidTr="008874BC">
        <w:trPr>
          <w:trHeight w:val="359"/>
        </w:trPr>
        <w:tc>
          <w:tcPr>
            <w:tcW w:w="3652" w:type="dxa"/>
            <w:vAlign w:val="bottom"/>
          </w:tcPr>
          <w:p w14:paraId="25725280" w14:textId="42055B0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DD3C72D" w14:textId="50E0389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3</w:t>
            </w:r>
          </w:p>
        </w:tc>
        <w:tc>
          <w:tcPr>
            <w:tcW w:w="1985" w:type="dxa"/>
            <w:vAlign w:val="center"/>
          </w:tcPr>
          <w:p w14:paraId="308CD88C" w14:textId="294BF39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65C4C7A" w14:textId="61CD0F1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57181FC8" w14:textId="121B38EB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0</w:t>
            </w:r>
          </w:p>
        </w:tc>
      </w:tr>
      <w:tr w:rsidR="00403DB9" w:rsidRPr="00E53B61" w14:paraId="2D410821" w14:textId="51B3C483" w:rsidTr="008874BC">
        <w:trPr>
          <w:trHeight w:val="359"/>
        </w:trPr>
        <w:tc>
          <w:tcPr>
            <w:tcW w:w="3652" w:type="dxa"/>
            <w:vAlign w:val="bottom"/>
          </w:tcPr>
          <w:p w14:paraId="38886BBA" w14:textId="5DB5CC7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6499A200" w14:textId="44E7715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4</w:t>
            </w:r>
          </w:p>
        </w:tc>
        <w:tc>
          <w:tcPr>
            <w:tcW w:w="1985" w:type="dxa"/>
            <w:vAlign w:val="center"/>
          </w:tcPr>
          <w:p w14:paraId="74E8B542" w14:textId="12C8F5B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E7EAE53" w14:textId="428854B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7886B63F" w14:textId="62753B2F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1</w:t>
            </w:r>
          </w:p>
        </w:tc>
      </w:tr>
      <w:tr w:rsidR="00403DB9" w:rsidRPr="00E53B61" w14:paraId="5818AC15" w14:textId="454B3E88" w:rsidTr="008874BC">
        <w:trPr>
          <w:trHeight w:val="359"/>
        </w:trPr>
        <w:tc>
          <w:tcPr>
            <w:tcW w:w="3652" w:type="dxa"/>
            <w:vAlign w:val="bottom"/>
          </w:tcPr>
          <w:p w14:paraId="32E19E8C" w14:textId="0F58CB3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48C426B" w14:textId="7DF4D05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5</w:t>
            </w:r>
          </w:p>
        </w:tc>
        <w:tc>
          <w:tcPr>
            <w:tcW w:w="1985" w:type="dxa"/>
            <w:vAlign w:val="center"/>
          </w:tcPr>
          <w:p w14:paraId="63DCC960" w14:textId="0325B58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8266528" w14:textId="58B21B3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72AAAF8F" w14:textId="04DD0F9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2</w:t>
            </w:r>
          </w:p>
        </w:tc>
      </w:tr>
      <w:tr w:rsidR="00403DB9" w:rsidRPr="00E53B61" w14:paraId="3FDDFBBD" w14:textId="0B8012D1" w:rsidTr="008874BC">
        <w:trPr>
          <w:trHeight w:val="359"/>
        </w:trPr>
        <w:tc>
          <w:tcPr>
            <w:tcW w:w="3652" w:type="dxa"/>
            <w:vAlign w:val="bottom"/>
          </w:tcPr>
          <w:p w14:paraId="458E83B6" w14:textId="5C791BF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075FAE0B" w14:textId="33E914A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6</w:t>
            </w:r>
          </w:p>
        </w:tc>
        <w:tc>
          <w:tcPr>
            <w:tcW w:w="1985" w:type="dxa"/>
            <w:vAlign w:val="center"/>
          </w:tcPr>
          <w:p w14:paraId="7CA49610" w14:textId="43C9F92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11DDB3F" w14:textId="3668093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4B5EA1AF" w14:textId="78ACA80E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3</w:t>
            </w:r>
          </w:p>
        </w:tc>
      </w:tr>
      <w:tr w:rsidR="00403DB9" w:rsidRPr="00E53B61" w14:paraId="2C5C6ACF" w14:textId="35B02088" w:rsidTr="008874BC">
        <w:trPr>
          <w:trHeight w:val="359"/>
        </w:trPr>
        <w:tc>
          <w:tcPr>
            <w:tcW w:w="3652" w:type="dxa"/>
            <w:vAlign w:val="bottom"/>
          </w:tcPr>
          <w:p w14:paraId="420F4FA9" w14:textId="2D33309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06FE39B" w14:textId="0FCA71D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2-4-7</w:t>
            </w:r>
          </w:p>
        </w:tc>
        <w:tc>
          <w:tcPr>
            <w:tcW w:w="1985" w:type="dxa"/>
            <w:vAlign w:val="center"/>
          </w:tcPr>
          <w:p w14:paraId="3F7B89A6" w14:textId="50353CD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15C8511" w14:textId="256D06F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40DCDEFE" w14:textId="3DADFC86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4</w:t>
            </w:r>
          </w:p>
        </w:tc>
      </w:tr>
      <w:tr w:rsidR="00403DB9" w:rsidRPr="00E53B61" w14:paraId="0840E341" w14:textId="30E6ADB1" w:rsidTr="008874BC">
        <w:trPr>
          <w:trHeight w:val="359"/>
        </w:trPr>
        <w:tc>
          <w:tcPr>
            <w:tcW w:w="3652" w:type="dxa"/>
            <w:vAlign w:val="bottom"/>
          </w:tcPr>
          <w:p w14:paraId="707A4144" w14:textId="1FDC0AD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D26C524" w14:textId="647DDB6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1</w:t>
            </w:r>
          </w:p>
        </w:tc>
        <w:tc>
          <w:tcPr>
            <w:tcW w:w="1985" w:type="dxa"/>
            <w:vAlign w:val="center"/>
          </w:tcPr>
          <w:p w14:paraId="7365BE3B" w14:textId="62B0DDF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13FDA91" w14:textId="363F207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CA23911" w14:textId="3C7CC43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5</w:t>
            </w:r>
          </w:p>
        </w:tc>
      </w:tr>
      <w:tr w:rsidR="00403DB9" w:rsidRPr="00E53B61" w14:paraId="3892038C" w14:textId="3395E84C" w:rsidTr="008874BC">
        <w:trPr>
          <w:trHeight w:val="359"/>
        </w:trPr>
        <w:tc>
          <w:tcPr>
            <w:tcW w:w="3652" w:type="dxa"/>
            <w:vAlign w:val="bottom"/>
          </w:tcPr>
          <w:p w14:paraId="3C5AF820" w14:textId="78AC240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08EDB05B" w14:textId="4B58101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2</w:t>
            </w:r>
          </w:p>
        </w:tc>
        <w:tc>
          <w:tcPr>
            <w:tcW w:w="1985" w:type="dxa"/>
            <w:vAlign w:val="center"/>
          </w:tcPr>
          <w:p w14:paraId="21934689" w14:textId="2ECD851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A05C771" w14:textId="1D77B9F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18FD8680" w14:textId="762F5B9B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6</w:t>
            </w:r>
          </w:p>
        </w:tc>
      </w:tr>
      <w:tr w:rsidR="00403DB9" w:rsidRPr="00E53B61" w14:paraId="34DF5FF8" w14:textId="0AD85CFB" w:rsidTr="008874BC">
        <w:trPr>
          <w:trHeight w:val="359"/>
        </w:trPr>
        <w:tc>
          <w:tcPr>
            <w:tcW w:w="3652" w:type="dxa"/>
            <w:vAlign w:val="bottom"/>
          </w:tcPr>
          <w:p w14:paraId="549EDDD6" w14:textId="1692AFBB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DB13B9F" w14:textId="0C6ED36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3</w:t>
            </w:r>
          </w:p>
        </w:tc>
        <w:tc>
          <w:tcPr>
            <w:tcW w:w="1985" w:type="dxa"/>
            <w:vAlign w:val="center"/>
          </w:tcPr>
          <w:p w14:paraId="43493DA5" w14:textId="1526272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BCEB895" w14:textId="73B9B92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2973B64B" w14:textId="7BD3347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7</w:t>
            </w:r>
          </w:p>
        </w:tc>
      </w:tr>
      <w:tr w:rsidR="00403DB9" w:rsidRPr="00E53B61" w14:paraId="4F8F6869" w14:textId="2A38AF6D" w:rsidTr="008874BC">
        <w:trPr>
          <w:trHeight w:val="359"/>
        </w:trPr>
        <w:tc>
          <w:tcPr>
            <w:tcW w:w="3652" w:type="dxa"/>
            <w:vAlign w:val="bottom"/>
          </w:tcPr>
          <w:p w14:paraId="78717CF7" w14:textId="146C481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34D401B3" w14:textId="12B09FA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4</w:t>
            </w:r>
          </w:p>
        </w:tc>
        <w:tc>
          <w:tcPr>
            <w:tcW w:w="1985" w:type="dxa"/>
            <w:vAlign w:val="center"/>
          </w:tcPr>
          <w:p w14:paraId="4451EE25" w14:textId="3700AB7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629CB2C" w14:textId="2FBDD03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5BAEB074" w14:textId="779AE2F9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8</w:t>
            </w:r>
          </w:p>
        </w:tc>
      </w:tr>
      <w:tr w:rsidR="00403DB9" w:rsidRPr="00E53B61" w14:paraId="6D93D30B" w14:textId="4D317D25" w:rsidTr="008874BC">
        <w:trPr>
          <w:trHeight w:val="359"/>
        </w:trPr>
        <w:tc>
          <w:tcPr>
            <w:tcW w:w="3652" w:type="dxa"/>
            <w:vAlign w:val="bottom"/>
          </w:tcPr>
          <w:p w14:paraId="4BA56C25" w14:textId="1915715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432A5C7" w14:textId="1CE8F0C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5</w:t>
            </w:r>
          </w:p>
        </w:tc>
        <w:tc>
          <w:tcPr>
            <w:tcW w:w="1985" w:type="dxa"/>
            <w:vAlign w:val="center"/>
          </w:tcPr>
          <w:p w14:paraId="460E9112" w14:textId="1FE9905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7E027D8" w14:textId="5E543D7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7E9AE01C" w14:textId="50758D2A" w:rsidR="00403DB9" w:rsidRPr="00E53B61" w:rsidRDefault="008E00B4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59</w:t>
            </w:r>
          </w:p>
        </w:tc>
      </w:tr>
      <w:tr w:rsidR="00403DB9" w:rsidRPr="00E53B61" w14:paraId="7A20CE16" w14:textId="0E2C0166" w:rsidTr="00146A09">
        <w:trPr>
          <w:trHeight w:val="359"/>
        </w:trPr>
        <w:tc>
          <w:tcPr>
            <w:tcW w:w="3652" w:type="dxa"/>
            <w:vAlign w:val="bottom"/>
          </w:tcPr>
          <w:p w14:paraId="5B14518B" w14:textId="66A912A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358927C6" w14:textId="2F6AD85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6</w:t>
            </w:r>
          </w:p>
        </w:tc>
        <w:tc>
          <w:tcPr>
            <w:tcW w:w="1985" w:type="dxa"/>
            <w:vAlign w:val="center"/>
          </w:tcPr>
          <w:p w14:paraId="69C7AE72" w14:textId="60C5E2F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C7C2B40" w14:textId="22A1833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vAlign w:val="center"/>
          </w:tcPr>
          <w:p w14:paraId="493E520A" w14:textId="67E78FA2" w:rsidR="00403DB9" w:rsidRPr="00E53B61" w:rsidRDefault="006B0AFA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0</w:t>
            </w:r>
          </w:p>
        </w:tc>
      </w:tr>
      <w:tr w:rsidR="00403DB9" w:rsidRPr="00E53B61" w14:paraId="7F3BC2C8" w14:textId="7E98FF27" w:rsidTr="00146A09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578F2D48" w14:textId="7F3D95E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rakia gelid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2AC916C6" w14:textId="30FA62B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4-3-4-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F7B67D1" w14:textId="29347CA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3C4ABE7A" w14:textId="5D9EBCB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4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4E818749" w14:textId="7F44F978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1</w:t>
            </w:r>
          </w:p>
        </w:tc>
      </w:tr>
      <w:tr w:rsidR="00403DB9" w:rsidRPr="00E53B61" w14:paraId="61ADC4C5" w14:textId="3835C82D" w:rsidTr="00146A09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</w:tcPr>
          <w:p w14:paraId="32AC727C" w14:textId="2A54DE6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shniacozym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ctoria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1CB0D465" w14:textId="45F2D70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5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6D0D5E5" w14:textId="55D9762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54AA9CAA" w14:textId="48EBA4A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024D36C0" w14:textId="2F37ED72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2</w:t>
            </w:r>
          </w:p>
        </w:tc>
      </w:tr>
      <w:tr w:rsidR="00403DB9" w:rsidRPr="00E53B61" w14:paraId="4E3F51FE" w14:textId="26BFAFAB" w:rsidTr="008874BC">
        <w:trPr>
          <w:trHeight w:val="359"/>
        </w:trPr>
        <w:tc>
          <w:tcPr>
            <w:tcW w:w="3652" w:type="dxa"/>
          </w:tcPr>
          <w:p w14:paraId="62629D4B" w14:textId="607368D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shniacozym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ctoriae</w:t>
            </w:r>
            <w:proofErr w:type="spellEnd"/>
          </w:p>
        </w:tc>
        <w:tc>
          <w:tcPr>
            <w:tcW w:w="1701" w:type="dxa"/>
            <w:vAlign w:val="center"/>
          </w:tcPr>
          <w:p w14:paraId="7C393D61" w14:textId="1AC6A78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5-1-20-3</w:t>
            </w:r>
          </w:p>
        </w:tc>
        <w:tc>
          <w:tcPr>
            <w:tcW w:w="1985" w:type="dxa"/>
            <w:vAlign w:val="center"/>
          </w:tcPr>
          <w:p w14:paraId="3AF4AB19" w14:textId="20747C4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754B778" w14:textId="2FD12FA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22C2E7CC" w14:textId="14BD2986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3</w:t>
            </w:r>
          </w:p>
        </w:tc>
      </w:tr>
      <w:tr w:rsidR="00403DB9" w:rsidRPr="00E53B61" w14:paraId="15E3A899" w14:textId="4885FB27" w:rsidTr="008874BC">
        <w:trPr>
          <w:trHeight w:val="359"/>
        </w:trPr>
        <w:tc>
          <w:tcPr>
            <w:tcW w:w="3652" w:type="dxa"/>
          </w:tcPr>
          <w:p w14:paraId="6E395E27" w14:textId="02A114B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shniacozym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ctoriae</w:t>
            </w:r>
            <w:proofErr w:type="spellEnd"/>
          </w:p>
        </w:tc>
        <w:tc>
          <w:tcPr>
            <w:tcW w:w="1701" w:type="dxa"/>
            <w:vAlign w:val="center"/>
          </w:tcPr>
          <w:p w14:paraId="29DDF90D" w14:textId="63E231E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5-1-20-4</w:t>
            </w:r>
          </w:p>
        </w:tc>
        <w:tc>
          <w:tcPr>
            <w:tcW w:w="1985" w:type="dxa"/>
            <w:vAlign w:val="center"/>
          </w:tcPr>
          <w:p w14:paraId="43A83D5E" w14:textId="071EBEF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8470A3A" w14:textId="418FD4C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5700DFA8" w14:textId="5B3C004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4</w:t>
            </w:r>
          </w:p>
        </w:tc>
      </w:tr>
      <w:tr w:rsidR="00403DB9" w:rsidRPr="00E53B61" w14:paraId="65393365" w14:textId="689AC748" w:rsidTr="008874BC">
        <w:trPr>
          <w:trHeight w:val="359"/>
        </w:trPr>
        <w:tc>
          <w:tcPr>
            <w:tcW w:w="3652" w:type="dxa"/>
          </w:tcPr>
          <w:p w14:paraId="59C7C48E" w14:textId="3D127D3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shniacozym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victoriae</w:t>
            </w:r>
            <w:proofErr w:type="spellEnd"/>
          </w:p>
        </w:tc>
        <w:tc>
          <w:tcPr>
            <w:tcW w:w="1701" w:type="dxa"/>
            <w:vAlign w:val="center"/>
          </w:tcPr>
          <w:p w14:paraId="5FCC66A8" w14:textId="40C2BA2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5-1-20-6</w:t>
            </w:r>
          </w:p>
        </w:tc>
        <w:tc>
          <w:tcPr>
            <w:tcW w:w="1985" w:type="dxa"/>
            <w:vAlign w:val="center"/>
          </w:tcPr>
          <w:p w14:paraId="3F8B2A86" w14:textId="45E2BD1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8EB3B4F" w14:textId="267D23A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4DBF272" w14:textId="60A77B5F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5</w:t>
            </w:r>
          </w:p>
        </w:tc>
      </w:tr>
      <w:tr w:rsidR="00403DB9" w:rsidRPr="00E53B61" w14:paraId="03028CD1" w14:textId="632D80C6" w:rsidTr="008874BC">
        <w:trPr>
          <w:trHeight w:val="359"/>
        </w:trPr>
        <w:tc>
          <w:tcPr>
            <w:tcW w:w="3652" w:type="dxa"/>
            <w:vAlign w:val="bottom"/>
          </w:tcPr>
          <w:p w14:paraId="5E75936A" w14:textId="3D18E33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lpina</w:t>
            </w:r>
            <w:proofErr w:type="spellEnd"/>
          </w:p>
        </w:tc>
        <w:tc>
          <w:tcPr>
            <w:tcW w:w="1701" w:type="dxa"/>
            <w:vAlign w:val="bottom"/>
          </w:tcPr>
          <w:p w14:paraId="5FA52EA9" w14:textId="65F5C3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20-1</w:t>
            </w:r>
          </w:p>
        </w:tc>
        <w:tc>
          <w:tcPr>
            <w:tcW w:w="1985" w:type="dxa"/>
            <w:vAlign w:val="center"/>
          </w:tcPr>
          <w:p w14:paraId="5EFBEB79" w14:textId="5B5058B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185783F" w14:textId="3468C09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63B21640" w14:textId="493BAB94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6</w:t>
            </w:r>
          </w:p>
        </w:tc>
      </w:tr>
      <w:tr w:rsidR="00403DB9" w:rsidRPr="00E53B61" w14:paraId="11E39C43" w14:textId="0E2F77CE" w:rsidTr="008874BC">
        <w:trPr>
          <w:trHeight w:val="359"/>
        </w:trPr>
        <w:tc>
          <w:tcPr>
            <w:tcW w:w="3652" w:type="dxa"/>
            <w:vAlign w:val="bottom"/>
          </w:tcPr>
          <w:p w14:paraId="13E0CF6C" w14:textId="7ED14B6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32821D22" w14:textId="204BEF2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20-2</w:t>
            </w:r>
          </w:p>
        </w:tc>
        <w:tc>
          <w:tcPr>
            <w:tcW w:w="1985" w:type="dxa"/>
            <w:vAlign w:val="center"/>
          </w:tcPr>
          <w:p w14:paraId="44A462FD" w14:textId="31B2609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176623E" w14:textId="232F551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4E13CA77" w14:textId="4F2D5561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7</w:t>
            </w:r>
          </w:p>
        </w:tc>
      </w:tr>
      <w:tr w:rsidR="00403DB9" w:rsidRPr="00E53B61" w14:paraId="0BF2866D" w14:textId="4DA9D99F" w:rsidTr="008874BC">
        <w:trPr>
          <w:trHeight w:val="359"/>
        </w:trPr>
        <w:tc>
          <w:tcPr>
            <w:tcW w:w="3652" w:type="dxa"/>
            <w:vAlign w:val="bottom"/>
          </w:tcPr>
          <w:p w14:paraId="63EE665E" w14:textId="5C7A0B2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BDA0E8C" w14:textId="62A7E7B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20-4</w:t>
            </w:r>
          </w:p>
        </w:tc>
        <w:tc>
          <w:tcPr>
            <w:tcW w:w="1985" w:type="dxa"/>
            <w:vAlign w:val="center"/>
          </w:tcPr>
          <w:p w14:paraId="076CE801" w14:textId="3F3A262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80D2B5A" w14:textId="34D59C9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080E8F31" w14:textId="156EBE03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8</w:t>
            </w:r>
          </w:p>
        </w:tc>
      </w:tr>
      <w:tr w:rsidR="00403DB9" w:rsidRPr="00E53B61" w14:paraId="71E4FD55" w14:textId="5C7BDDDB" w:rsidTr="008874BC">
        <w:trPr>
          <w:trHeight w:val="359"/>
        </w:trPr>
        <w:tc>
          <w:tcPr>
            <w:tcW w:w="3652" w:type="dxa"/>
            <w:vAlign w:val="bottom"/>
          </w:tcPr>
          <w:p w14:paraId="721BB1FA" w14:textId="510A834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2B87AE5F" w14:textId="5E70508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20-5</w:t>
            </w:r>
          </w:p>
        </w:tc>
        <w:tc>
          <w:tcPr>
            <w:tcW w:w="1985" w:type="dxa"/>
            <w:vAlign w:val="center"/>
          </w:tcPr>
          <w:p w14:paraId="0F393161" w14:textId="01E586E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02818ED" w14:textId="5D75264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6FB0363" w14:textId="3E897D06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69</w:t>
            </w:r>
          </w:p>
        </w:tc>
      </w:tr>
      <w:tr w:rsidR="00403DB9" w:rsidRPr="00E53B61" w14:paraId="5114ED53" w14:textId="026364BA" w:rsidTr="008874BC">
        <w:trPr>
          <w:trHeight w:val="359"/>
        </w:trPr>
        <w:tc>
          <w:tcPr>
            <w:tcW w:w="3652" w:type="dxa"/>
            <w:vAlign w:val="bottom"/>
          </w:tcPr>
          <w:p w14:paraId="78D7A601" w14:textId="1B5BFA4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04086595" w14:textId="15CE6C7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20-1</w:t>
            </w:r>
          </w:p>
        </w:tc>
        <w:tc>
          <w:tcPr>
            <w:tcW w:w="1985" w:type="dxa"/>
            <w:vAlign w:val="center"/>
          </w:tcPr>
          <w:p w14:paraId="512DCA49" w14:textId="724A743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4B64575" w14:textId="2D5A686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3A1BE519" w14:textId="1E6B40E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0</w:t>
            </w:r>
          </w:p>
        </w:tc>
      </w:tr>
      <w:tr w:rsidR="00403DB9" w:rsidRPr="00E53B61" w14:paraId="6C919376" w14:textId="5729EDBE" w:rsidTr="008874BC">
        <w:trPr>
          <w:trHeight w:val="359"/>
        </w:trPr>
        <w:tc>
          <w:tcPr>
            <w:tcW w:w="3652" w:type="dxa"/>
            <w:vAlign w:val="bottom"/>
          </w:tcPr>
          <w:p w14:paraId="2AE15E6C" w14:textId="329DB02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Pho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erbarum</w:t>
            </w:r>
            <w:proofErr w:type="spellEnd"/>
          </w:p>
        </w:tc>
        <w:tc>
          <w:tcPr>
            <w:tcW w:w="1701" w:type="dxa"/>
            <w:vAlign w:val="bottom"/>
          </w:tcPr>
          <w:p w14:paraId="22F023D6" w14:textId="2B22E84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20-2</w:t>
            </w:r>
          </w:p>
        </w:tc>
        <w:tc>
          <w:tcPr>
            <w:tcW w:w="1985" w:type="dxa"/>
            <w:vAlign w:val="center"/>
          </w:tcPr>
          <w:p w14:paraId="719B90F8" w14:textId="0065322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8157E30" w14:textId="4542EFF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E926471" w14:textId="35D1C2BD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1</w:t>
            </w:r>
          </w:p>
        </w:tc>
      </w:tr>
      <w:tr w:rsidR="00403DB9" w:rsidRPr="00E53B61" w14:paraId="002B9157" w14:textId="6F2E1817" w:rsidTr="008874BC">
        <w:trPr>
          <w:trHeight w:val="359"/>
        </w:trPr>
        <w:tc>
          <w:tcPr>
            <w:tcW w:w="3652" w:type="dxa"/>
            <w:vAlign w:val="bottom"/>
          </w:tcPr>
          <w:p w14:paraId="27D313E6" w14:textId="667B24F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67AF261C" w14:textId="753561E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20-3</w:t>
            </w:r>
          </w:p>
        </w:tc>
        <w:tc>
          <w:tcPr>
            <w:tcW w:w="1985" w:type="dxa"/>
            <w:vAlign w:val="center"/>
          </w:tcPr>
          <w:p w14:paraId="4555EBEB" w14:textId="33FCCE1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C4877DB" w14:textId="047B3E2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565F1FC4" w14:textId="72B6209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2</w:t>
            </w:r>
          </w:p>
        </w:tc>
      </w:tr>
      <w:tr w:rsidR="00403DB9" w:rsidRPr="00E53B61" w14:paraId="7A039075" w14:textId="4007741B" w:rsidTr="008874BC">
        <w:trPr>
          <w:trHeight w:val="359"/>
        </w:trPr>
        <w:tc>
          <w:tcPr>
            <w:tcW w:w="3652" w:type="dxa"/>
            <w:vAlign w:val="bottom"/>
          </w:tcPr>
          <w:p w14:paraId="2273746C" w14:textId="1D45703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2462775" w14:textId="1BF9B5A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20-4</w:t>
            </w:r>
          </w:p>
        </w:tc>
        <w:tc>
          <w:tcPr>
            <w:tcW w:w="1985" w:type="dxa"/>
            <w:vAlign w:val="center"/>
          </w:tcPr>
          <w:p w14:paraId="18647BAA" w14:textId="070BD99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1E8D929" w14:textId="6CA7995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8FDF6C3" w14:textId="25D9618B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3</w:t>
            </w:r>
          </w:p>
        </w:tc>
      </w:tr>
      <w:tr w:rsidR="00403DB9" w:rsidRPr="00E53B61" w14:paraId="38B52CA0" w14:textId="66638FAA" w:rsidTr="008874BC">
        <w:trPr>
          <w:trHeight w:val="359"/>
        </w:trPr>
        <w:tc>
          <w:tcPr>
            <w:tcW w:w="3652" w:type="dxa"/>
            <w:vAlign w:val="bottom"/>
          </w:tcPr>
          <w:p w14:paraId="75C9C1A0" w14:textId="0BEFDEE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58161155" w14:textId="55BAC6A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20-5</w:t>
            </w:r>
          </w:p>
        </w:tc>
        <w:tc>
          <w:tcPr>
            <w:tcW w:w="1985" w:type="dxa"/>
            <w:vAlign w:val="center"/>
          </w:tcPr>
          <w:p w14:paraId="61A3CD9B" w14:textId="74B2D23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413AA71" w14:textId="0B37243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48B6146" w14:textId="05C25E7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4</w:t>
            </w:r>
          </w:p>
        </w:tc>
      </w:tr>
      <w:tr w:rsidR="00403DB9" w:rsidRPr="00E53B61" w14:paraId="3DE69CB7" w14:textId="2D57B76B" w:rsidTr="008874BC">
        <w:trPr>
          <w:trHeight w:val="359"/>
        </w:trPr>
        <w:tc>
          <w:tcPr>
            <w:tcW w:w="3652" w:type="dxa"/>
            <w:vAlign w:val="bottom"/>
          </w:tcPr>
          <w:p w14:paraId="197DC600" w14:textId="0C48133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0921B99B" w14:textId="796489C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20-6</w:t>
            </w:r>
          </w:p>
        </w:tc>
        <w:tc>
          <w:tcPr>
            <w:tcW w:w="1985" w:type="dxa"/>
            <w:vAlign w:val="center"/>
          </w:tcPr>
          <w:p w14:paraId="6DDA2D59" w14:textId="5D75B15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60A9874" w14:textId="0721428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924540C" w14:textId="2656F192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5</w:t>
            </w:r>
          </w:p>
        </w:tc>
      </w:tr>
      <w:tr w:rsidR="00403DB9" w:rsidRPr="00E53B61" w14:paraId="7E110B9C" w14:textId="4504A791" w:rsidTr="008874BC">
        <w:trPr>
          <w:trHeight w:val="359"/>
        </w:trPr>
        <w:tc>
          <w:tcPr>
            <w:tcW w:w="3652" w:type="dxa"/>
            <w:vAlign w:val="bottom"/>
          </w:tcPr>
          <w:p w14:paraId="5316EF19" w14:textId="79D15AC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31DF6B06" w14:textId="6CBC80A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1</w:t>
            </w:r>
          </w:p>
        </w:tc>
        <w:tc>
          <w:tcPr>
            <w:tcW w:w="1985" w:type="dxa"/>
            <w:vAlign w:val="center"/>
          </w:tcPr>
          <w:p w14:paraId="63198FF5" w14:textId="748A97C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6B48E7B" w14:textId="03EE6A0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5E9D3B18" w14:textId="36A3FF6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6</w:t>
            </w:r>
          </w:p>
        </w:tc>
      </w:tr>
      <w:tr w:rsidR="00403DB9" w:rsidRPr="00E53B61" w14:paraId="60480D9D" w14:textId="6FBB46BA" w:rsidTr="008874BC">
        <w:trPr>
          <w:trHeight w:val="359"/>
        </w:trPr>
        <w:tc>
          <w:tcPr>
            <w:tcW w:w="3652" w:type="dxa"/>
            <w:vAlign w:val="bottom"/>
          </w:tcPr>
          <w:p w14:paraId="6EF75070" w14:textId="6F93CA2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20D5CF27" w14:textId="16A13BA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2</w:t>
            </w:r>
          </w:p>
        </w:tc>
        <w:tc>
          <w:tcPr>
            <w:tcW w:w="1985" w:type="dxa"/>
            <w:vAlign w:val="center"/>
          </w:tcPr>
          <w:p w14:paraId="4578C563" w14:textId="6C65ED7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53945F9" w14:textId="1D551D5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E953305" w14:textId="62EBA9A1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7</w:t>
            </w:r>
          </w:p>
        </w:tc>
      </w:tr>
      <w:tr w:rsidR="00403DB9" w:rsidRPr="00E53B61" w14:paraId="550FD0A4" w14:textId="6F390EA6" w:rsidTr="008874BC">
        <w:trPr>
          <w:trHeight w:val="359"/>
        </w:trPr>
        <w:tc>
          <w:tcPr>
            <w:tcW w:w="3652" w:type="dxa"/>
            <w:vAlign w:val="bottom"/>
          </w:tcPr>
          <w:p w14:paraId="473F2557" w14:textId="13BEEF7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5C884442" w14:textId="427B129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3</w:t>
            </w:r>
          </w:p>
        </w:tc>
        <w:tc>
          <w:tcPr>
            <w:tcW w:w="1985" w:type="dxa"/>
            <w:vAlign w:val="center"/>
          </w:tcPr>
          <w:p w14:paraId="72AF8704" w14:textId="65547F4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2DBABFF" w14:textId="75A3C8B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AF3E69E" w14:textId="3453D576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8</w:t>
            </w:r>
          </w:p>
        </w:tc>
      </w:tr>
      <w:tr w:rsidR="00403DB9" w:rsidRPr="00E53B61" w14:paraId="57492AD2" w14:textId="6C1ECCA7" w:rsidTr="008874BC">
        <w:trPr>
          <w:trHeight w:val="359"/>
        </w:trPr>
        <w:tc>
          <w:tcPr>
            <w:tcW w:w="3652" w:type="dxa"/>
            <w:vAlign w:val="bottom"/>
          </w:tcPr>
          <w:p w14:paraId="5AC41638" w14:textId="1EF4A19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2F9538BD" w14:textId="06862F2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4</w:t>
            </w:r>
          </w:p>
        </w:tc>
        <w:tc>
          <w:tcPr>
            <w:tcW w:w="1985" w:type="dxa"/>
            <w:vAlign w:val="center"/>
          </w:tcPr>
          <w:p w14:paraId="0AAE6EB3" w14:textId="2758135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0D979CE" w14:textId="78EA91A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49E04AC" w14:textId="622C5A4E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79</w:t>
            </w:r>
          </w:p>
        </w:tc>
      </w:tr>
      <w:tr w:rsidR="00403DB9" w:rsidRPr="00E53B61" w14:paraId="2E241307" w14:textId="408A481F" w:rsidTr="008874BC">
        <w:trPr>
          <w:trHeight w:val="359"/>
        </w:trPr>
        <w:tc>
          <w:tcPr>
            <w:tcW w:w="3652" w:type="dxa"/>
            <w:vAlign w:val="bottom"/>
          </w:tcPr>
          <w:p w14:paraId="2CFC91BB" w14:textId="29E7C1A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06F8BCC" w14:textId="64CB0F3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5</w:t>
            </w:r>
          </w:p>
        </w:tc>
        <w:tc>
          <w:tcPr>
            <w:tcW w:w="1985" w:type="dxa"/>
            <w:vAlign w:val="center"/>
          </w:tcPr>
          <w:p w14:paraId="0252FB49" w14:textId="59E26B1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47EE1D5" w14:textId="5E34214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3FDB33E" w14:textId="2B4F6661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0</w:t>
            </w:r>
          </w:p>
        </w:tc>
      </w:tr>
      <w:tr w:rsidR="00403DB9" w:rsidRPr="00E53B61" w14:paraId="6B8B0DBA" w14:textId="244916FF" w:rsidTr="008874BC">
        <w:trPr>
          <w:trHeight w:val="359"/>
        </w:trPr>
        <w:tc>
          <w:tcPr>
            <w:tcW w:w="3652" w:type="dxa"/>
            <w:vAlign w:val="bottom"/>
          </w:tcPr>
          <w:p w14:paraId="38FAB974" w14:textId="3AFDB69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05A95CAE" w14:textId="5D14292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6</w:t>
            </w:r>
          </w:p>
        </w:tc>
        <w:tc>
          <w:tcPr>
            <w:tcW w:w="1985" w:type="dxa"/>
            <w:vAlign w:val="center"/>
          </w:tcPr>
          <w:p w14:paraId="4D5521E7" w14:textId="10ECC6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6027894" w14:textId="6679C21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2303F2AE" w14:textId="0F88F3CC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1</w:t>
            </w:r>
          </w:p>
        </w:tc>
      </w:tr>
      <w:tr w:rsidR="00403DB9" w:rsidRPr="00E53B61" w14:paraId="59B09588" w14:textId="2777FDAA" w:rsidTr="008874BC">
        <w:trPr>
          <w:trHeight w:val="359"/>
        </w:trPr>
        <w:tc>
          <w:tcPr>
            <w:tcW w:w="3652" w:type="dxa"/>
            <w:vAlign w:val="bottom"/>
          </w:tcPr>
          <w:p w14:paraId="509A96E6" w14:textId="3252367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559BD8FC" w14:textId="697B3AB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1-4-7</w:t>
            </w:r>
          </w:p>
        </w:tc>
        <w:tc>
          <w:tcPr>
            <w:tcW w:w="1985" w:type="dxa"/>
            <w:vAlign w:val="center"/>
          </w:tcPr>
          <w:p w14:paraId="56E016CF" w14:textId="6816FD7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DD7E62D" w14:textId="5506784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414B18DB" w14:textId="002CB1FF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2</w:t>
            </w:r>
          </w:p>
        </w:tc>
      </w:tr>
      <w:tr w:rsidR="00403DB9" w:rsidRPr="00E53B61" w14:paraId="6365DCAF" w14:textId="32F6C047" w:rsidTr="008874BC">
        <w:trPr>
          <w:trHeight w:val="359"/>
        </w:trPr>
        <w:tc>
          <w:tcPr>
            <w:tcW w:w="3652" w:type="dxa"/>
            <w:vAlign w:val="bottom"/>
          </w:tcPr>
          <w:p w14:paraId="66656CE1" w14:textId="17003FE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5C0ED1D9" w14:textId="378798B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4-1</w:t>
            </w:r>
          </w:p>
        </w:tc>
        <w:tc>
          <w:tcPr>
            <w:tcW w:w="1985" w:type="dxa"/>
            <w:vAlign w:val="center"/>
          </w:tcPr>
          <w:p w14:paraId="3F955111" w14:textId="7441F30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E53CDD8" w14:textId="2115DB5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3F3B3983" w14:textId="3CF05B1F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3</w:t>
            </w:r>
          </w:p>
        </w:tc>
      </w:tr>
      <w:tr w:rsidR="00403DB9" w:rsidRPr="00E53B61" w14:paraId="33DAA60E" w14:textId="609A9C20" w:rsidTr="008874BC">
        <w:trPr>
          <w:trHeight w:val="359"/>
        </w:trPr>
        <w:tc>
          <w:tcPr>
            <w:tcW w:w="3652" w:type="dxa"/>
            <w:vAlign w:val="bottom"/>
          </w:tcPr>
          <w:p w14:paraId="55D02480" w14:textId="7F9F93F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D15372A" w14:textId="67FAFE2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4-2</w:t>
            </w:r>
          </w:p>
        </w:tc>
        <w:tc>
          <w:tcPr>
            <w:tcW w:w="1985" w:type="dxa"/>
            <w:vAlign w:val="center"/>
          </w:tcPr>
          <w:p w14:paraId="21F218FB" w14:textId="5E8D6E0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FB51D0A" w14:textId="72C3DEC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26646493" w14:textId="3A154E2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4</w:t>
            </w:r>
          </w:p>
        </w:tc>
      </w:tr>
      <w:tr w:rsidR="00403DB9" w:rsidRPr="00E53B61" w14:paraId="0F02D4D4" w14:textId="47D04943" w:rsidTr="008874BC">
        <w:trPr>
          <w:trHeight w:val="359"/>
        </w:trPr>
        <w:tc>
          <w:tcPr>
            <w:tcW w:w="3652" w:type="dxa"/>
            <w:vAlign w:val="bottom"/>
          </w:tcPr>
          <w:p w14:paraId="66213409" w14:textId="13CA5C7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22D62C04" w14:textId="22F4C4D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4-3</w:t>
            </w:r>
          </w:p>
        </w:tc>
        <w:tc>
          <w:tcPr>
            <w:tcW w:w="1985" w:type="dxa"/>
            <w:vAlign w:val="center"/>
          </w:tcPr>
          <w:p w14:paraId="0D635AC4" w14:textId="5F478F3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79DC55B" w14:textId="574E90C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C975E05" w14:textId="3DB9903A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5</w:t>
            </w:r>
          </w:p>
        </w:tc>
      </w:tr>
      <w:tr w:rsidR="00403DB9" w:rsidRPr="00E53B61" w14:paraId="733FE148" w14:textId="2BDCFBF2" w:rsidTr="008874BC">
        <w:trPr>
          <w:trHeight w:val="359"/>
        </w:trPr>
        <w:tc>
          <w:tcPr>
            <w:tcW w:w="3652" w:type="dxa"/>
            <w:vAlign w:val="bottom"/>
          </w:tcPr>
          <w:p w14:paraId="7AAB7525" w14:textId="6E0FCA9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1EBA0C1F" w14:textId="232FEEB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4-4</w:t>
            </w:r>
          </w:p>
        </w:tc>
        <w:tc>
          <w:tcPr>
            <w:tcW w:w="1985" w:type="dxa"/>
            <w:vAlign w:val="center"/>
          </w:tcPr>
          <w:p w14:paraId="626FC884" w14:textId="7C1584B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56C6630" w14:textId="6091AA4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57BA3885" w14:textId="1DEE0ADD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6</w:t>
            </w:r>
          </w:p>
        </w:tc>
      </w:tr>
      <w:tr w:rsidR="00403DB9" w:rsidRPr="00E53B61" w14:paraId="1F9CBF98" w14:textId="358BEEC2" w:rsidTr="008874BC">
        <w:trPr>
          <w:trHeight w:val="359"/>
        </w:trPr>
        <w:tc>
          <w:tcPr>
            <w:tcW w:w="3652" w:type="dxa"/>
            <w:vAlign w:val="bottom"/>
          </w:tcPr>
          <w:p w14:paraId="74B27D2A" w14:textId="5344475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fristingensis</w:t>
            </w:r>
            <w:proofErr w:type="spellEnd"/>
          </w:p>
        </w:tc>
        <w:tc>
          <w:tcPr>
            <w:tcW w:w="1701" w:type="dxa"/>
            <w:vAlign w:val="bottom"/>
          </w:tcPr>
          <w:p w14:paraId="7E78B7C1" w14:textId="00E63D2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4-5</w:t>
            </w:r>
          </w:p>
        </w:tc>
        <w:tc>
          <w:tcPr>
            <w:tcW w:w="1985" w:type="dxa"/>
            <w:vAlign w:val="center"/>
          </w:tcPr>
          <w:p w14:paraId="782E5EEC" w14:textId="4F3DAC5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5FC6EA9" w14:textId="0C08B9C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5453610A" w14:textId="00278E74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7</w:t>
            </w:r>
          </w:p>
        </w:tc>
      </w:tr>
      <w:tr w:rsidR="00403DB9" w:rsidRPr="00E53B61" w14:paraId="2FD75E02" w14:textId="40050495" w:rsidTr="008874BC">
        <w:trPr>
          <w:trHeight w:val="359"/>
        </w:trPr>
        <w:tc>
          <w:tcPr>
            <w:tcW w:w="3652" w:type="dxa"/>
            <w:vAlign w:val="bottom"/>
          </w:tcPr>
          <w:p w14:paraId="5B6EF90B" w14:textId="7D70F10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4B54F822" w14:textId="1BC3A92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2-4-6</w:t>
            </w:r>
          </w:p>
        </w:tc>
        <w:tc>
          <w:tcPr>
            <w:tcW w:w="1985" w:type="dxa"/>
            <w:vAlign w:val="center"/>
          </w:tcPr>
          <w:p w14:paraId="15C001BA" w14:textId="45CBE80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20EFA17" w14:textId="3A911B2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B8DAF88" w14:textId="2E517DE3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8</w:t>
            </w:r>
          </w:p>
        </w:tc>
      </w:tr>
      <w:tr w:rsidR="00403DB9" w:rsidRPr="00E53B61" w14:paraId="36CD35C4" w14:textId="3AF0E29F" w:rsidTr="008874BC">
        <w:trPr>
          <w:trHeight w:val="359"/>
        </w:trPr>
        <w:tc>
          <w:tcPr>
            <w:tcW w:w="3652" w:type="dxa"/>
            <w:vAlign w:val="bottom"/>
          </w:tcPr>
          <w:p w14:paraId="44939084" w14:textId="1809DFD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6C1BDFBB" w14:textId="3E720B4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2</w:t>
            </w:r>
          </w:p>
        </w:tc>
        <w:tc>
          <w:tcPr>
            <w:tcW w:w="1985" w:type="dxa"/>
            <w:vAlign w:val="center"/>
          </w:tcPr>
          <w:p w14:paraId="04630997" w14:textId="617E6FC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67394AF" w14:textId="4A922AA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4632BCE3" w14:textId="58F58008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89</w:t>
            </w:r>
          </w:p>
        </w:tc>
      </w:tr>
      <w:tr w:rsidR="00403DB9" w:rsidRPr="00E53B61" w14:paraId="3F076B23" w14:textId="788076F3" w:rsidTr="008874BC">
        <w:trPr>
          <w:trHeight w:val="359"/>
        </w:trPr>
        <w:tc>
          <w:tcPr>
            <w:tcW w:w="3652" w:type="dxa"/>
            <w:vAlign w:val="bottom"/>
          </w:tcPr>
          <w:p w14:paraId="79946728" w14:textId="66AF4AF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4D466A42" w14:textId="3827ACF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3</w:t>
            </w:r>
          </w:p>
        </w:tc>
        <w:tc>
          <w:tcPr>
            <w:tcW w:w="1985" w:type="dxa"/>
            <w:vAlign w:val="center"/>
          </w:tcPr>
          <w:p w14:paraId="21674237" w14:textId="647A7BC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1640276" w14:textId="49EBE6A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3605032" w14:textId="1C675768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0</w:t>
            </w:r>
          </w:p>
        </w:tc>
      </w:tr>
      <w:tr w:rsidR="00403DB9" w:rsidRPr="00E53B61" w14:paraId="242F8FB5" w14:textId="5BC749DB" w:rsidTr="008874BC">
        <w:trPr>
          <w:trHeight w:val="359"/>
        </w:trPr>
        <w:tc>
          <w:tcPr>
            <w:tcW w:w="3652" w:type="dxa"/>
            <w:vAlign w:val="bottom"/>
          </w:tcPr>
          <w:p w14:paraId="2CD2EB54" w14:textId="5F107A9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1701" w:type="dxa"/>
            <w:vAlign w:val="bottom"/>
          </w:tcPr>
          <w:p w14:paraId="329AC11F" w14:textId="121FCD8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5</w:t>
            </w:r>
          </w:p>
        </w:tc>
        <w:tc>
          <w:tcPr>
            <w:tcW w:w="1985" w:type="dxa"/>
            <w:vAlign w:val="center"/>
          </w:tcPr>
          <w:p w14:paraId="75EF804D" w14:textId="590DECE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019F31A" w14:textId="0645BC6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07693619" w14:textId="5A183976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1</w:t>
            </w:r>
          </w:p>
        </w:tc>
      </w:tr>
      <w:tr w:rsidR="00403DB9" w:rsidRPr="00E53B61" w14:paraId="19ACC2D1" w14:textId="42F88853" w:rsidTr="008874BC">
        <w:trPr>
          <w:trHeight w:val="359"/>
        </w:trPr>
        <w:tc>
          <w:tcPr>
            <w:tcW w:w="3652" w:type="dxa"/>
            <w:vAlign w:val="bottom"/>
          </w:tcPr>
          <w:p w14:paraId="4FA8D344" w14:textId="35C153B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ABDC09B" w14:textId="691D4D8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6</w:t>
            </w:r>
          </w:p>
        </w:tc>
        <w:tc>
          <w:tcPr>
            <w:tcW w:w="1985" w:type="dxa"/>
            <w:vAlign w:val="center"/>
          </w:tcPr>
          <w:p w14:paraId="7C92B92C" w14:textId="3C59592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3D6B609" w14:textId="4ABE7E5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5392ADF2" w14:textId="22C88318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2</w:t>
            </w:r>
          </w:p>
        </w:tc>
      </w:tr>
      <w:tr w:rsidR="00403DB9" w:rsidRPr="00E53B61" w14:paraId="27B21014" w14:textId="29F32848" w:rsidTr="008874BC">
        <w:trPr>
          <w:trHeight w:val="359"/>
        </w:trPr>
        <w:tc>
          <w:tcPr>
            <w:tcW w:w="3652" w:type="dxa"/>
            <w:vAlign w:val="bottom"/>
          </w:tcPr>
          <w:p w14:paraId="13BA8E17" w14:textId="54B4D03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6E9CABD" w14:textId="2434DDF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7</w:t>
            </w:r>
          </w:p>
        </w:tc>
        <w:tc>
          <w:tcPr>
            <w:tcW w:w="1985" w:type="dxa"/>
            <w:vAlign w:val="center"/>
          </w:tcPr>
          <w:p w14:paraId="0213B252" w14:textId="0902BB6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8AC986E" w14:textId="48DB734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705D2194" w14:textId="7181BA6B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3</w:t>
            </w:r>
          </w:p>
        </w:tc>
      </w:tr>
      <w:tr w:rsidR="00403DB9" w:rsidRPr="00E53B61" w14:paraId="66EB05D0" w14:textId="2A04F04A" w:rsidTr="008874BC">
        <w:trPr>
          <w:trHeight w:val="359"/>
        </w:trPr>
        <w:tc>
          <w:tcPr>
            <w:tcW w:w="3652" w:type="dxa"/>
            <w:vAlign w:val="bottom"/>
          </w:tcPr>
          <w:p w14:paraId="751FA295" w14:textId="677A235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59AD2DBB" w14:textId="1B33E1A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8</w:t>
            </w:r>
          </w:p>
        </w:tc>
        <w:tc>
          <w:tcPr>
            <w:tcW w:w="1985" w:type="dxa"/>
            <w:vAlign w:val="center"/>
          </w:tcPr>
          <w:p w14:paraId="63C045A9" w14:textId="25E201A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23D3F5B" w14:textId="6A66002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A83060D" w14:textId="6D41DAA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4</w:t>
            </w:r>
          </w:p>
        </w:tc>
      </w:tr>
      <w:tr w:rsidR="00403DB9" w:rsidRPr="00E53B61" w14:paraId="6D7CBC47" w14:textId="3D521195" w:rsidTr="00146A09">
        <w:trPr>
          <w:trHeight w:val="359"/>
        </w:trPr>
        <w:tc>
          <w:tcPr>
            <w:tcW w:w="3652" w:type="dxa"/>
            <w:vAlign w:val="bottom"/>
          </w:tcPr>
          <w:p w14:paraId="614AE037" w14:textId="047E1E8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10888E27" w14:textId="3063F7B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9</w:t>
            </w:r>
          </w:p>
        </w:tc>
        <w:tc>
          <w:tcPr>
            <w:tcW w:w="1985" w:type="dxa"/>
            <w:vAlign w:val="center"/>
          </w:tcPr>
          <w:p w14:paraId="61C21E6C" w14:textId="66203FD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F15EE2C" w14:textId="7E3D0D7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vAlign w:val="center"/>
          </w:tcPr>
          <w:p w14:paraId="10795354" w14:textId="29633684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5</w:t>
            </w:r>
          </w:p>
        </w:tc>
      </w:tr>
      <w:tr w:rsidR="00403DB9" w:rsidRPr="00E53B61" w14:paraId="57D7AEF3" w14:textId="3054A425" w:rsidTr="00146A09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654FDD90" w14:textId="2999750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43F3BB33" w14:textId="0622141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5-3-4-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8615DDA" w14:textId="073B691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4A5A7B97" w14:textId="0D3AD0B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5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3A29DAB6" w14:textId="543C511A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6</w:t>
            </w:r>
          </w:p>
        </w:tc>
      </w:tr>
      <w:tr w:rsidR="00403DB9" w:rsidRPr="00E53B61" w14:paraId="15E707BE" w14:textId="4B8464B9" w:rsidTr="00146A09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  <w:vAlign w:val="bottom"/>
          </w:tcPr>
          <w:p w14:paraId="085F739A" w14:textId="4002381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50E28DD2" w14:textId="2930BBB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1E6797F1" w14:textId="46F2F6D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073CCC8D" w14:textId="27B8C6A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3118F18A" w14:textId="2D656102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7</w:t>
            </w:r>
          </w:p>
        </w:tc>
      </w:tr>
      <w:tr w:rsidR="00403DB9" w:rsidRPr="00E53B61" w14:paraId="06056361" w14:textId="7D32A9CF" w:rsidTr="008874BC">
        <w:trPr>
          <w:trHeight w:val="359"/>
        </w:trPr>
        <w:tc>
          <w:tcPr>
            <w:tcW w:w="3652" w:type="dxa"/>
            <w:vAlign w:val="bottom"/>
          </w:tcPr>
          <w:p w14:paraId="5B20AF8E" w14:textId="302F269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</w:p>
        </w:tc>
        <w:tc>
          <w:tcPr>
            <w:tcW w:w="1701" w:type="dxa"/>
            <w:vAlign w:val="bottom"/>
          </w:tcPr>
          <w:p w14:paraId="0FFBC8E2" w14:textId="4D9E45A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20-2</w:t>
            </w:r>
          </w:p>
        </w:tc>
        <w:tc>
          <w:tcPr>
            <w:tcW w:w="1985" w:type="dxa"/>
            <w:vAlign w:val="center"/>
          </w:tcPr>
          <w:p w14:paraId="495647F7" w14:textId="14D12DE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E139B9C" w14:textId="37DA59D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1BA968C1" w14:textId="3E19EAFA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8</w:t>
            </w:r>
          </w:p>
        </w:tc>
      </w:tr>
      <w:tr w:rsidR="00403DB9" w:rsidRPr="00E53B61" w14:paraId="71EE65E1" w14:textId="16CDBE2D" w:rsidTr="008874BC">
        <w:trPr>
          <w:trHeight w:val="359"/>
        </w:trPr>
        <w:tc>
          <w:tcPr>
            <w:tcW w:w="3652" w:type="dxa"/>
            <w:vAlign w:val="bottom"/>
          </w:tcPr>
          <w:p w14:paraId="17C22110" w14:textId="1BE782D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0D7B1303" w14:textId="4BE3004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20-3</w:t>
            </w:r>
          </w:p>
        </w:tc>
        <w:tc>
          <w:tcPr>
            <w:tcW w:w="1985" w:type="dxa"/>
            <w:vAlign w:val="center"/>
          </w:tcPr>
          <w:p w14:paraId="45952436" w14:textId="4EB5A16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59B1643" w14:textId="28FD3EB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6E058A07" w14:textId="7047F97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099</w:t>
            </w:r>
          </w:p>
        </w:tc>
      </w:tr>
      <w:tr w:rsidR="00403DB9" w:rsidRPr="00E53B61" w14:paraId="6E6EE138" w14:textId="01D6C420" w:rsidTr="008874BC">
        <w:trPr>
          <w:trHeight w:val="359"/>
        </w:trPr>
        <w:tc>
          <w:tcPr>
            <w:tcW w:w="3652" w:type="dxa"/>
            <w:vAlign w:val="bottom"/>
          </w:tcPr>
          <w:p w14:paraId="61C76AAA" w14:textId="1B921BE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tephrensis</w:t>
            </w:r>
            <w:proofErr w:type="spellEnd"/>
          </w:p>
        </w:tc>
        <w:tc>
          <w:tcPr>
            <w:tcW w:w="1701" w:type="dxa"/>
            <w:vAlign w:val="bottom"/>
          </w:tcPr>
          <w:p w14:paraId="3A53D466" w14:textId="5E8E206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20-4</w:t>
            </w:r>
          </w:p>
        </w:tc>
        <w:tc>
          <w:tcPr>
            <w:tcW w:w="1985" w:type="dxa"/>
            <w:vAlign w:val="center"/>
          </w:tcPr>
          <w:p w14:paraId="3D082253" w14:textId="165BAD9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C1998C0" w14:textId="561FAC7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72EC1A3" w14:textId="3E6AEA6E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0</w:t>
            </w:r>
          </w:p>
        </w:tc>
      </w:tr>
      <w:tr w:rsidR="00403DB9" w:rsidRPr="00E53B61" w14:paraId="6E67B3D4" w14:textId="28BB808F" w:rsidTr="008874BC">
        <w:trPr>
          <w:trHeight w:val="359"/>
        </w:trPr>
        <w:tc>
          <w:tcPr>
            <w:tcW w:w="3652" w:type="dxa"/>
            <w:vAlign w:val="bottom"/>
          </w:tcPr>
          <w:p w14:paraId="2EC31196" w14:textId="4F44A16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0C86853B" w14:textId="0D7EA26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20-5</w:t>
            </w:r>
          </w:p>
        </w:tc>
        <w:tc>
          <w:tcPr>
            <w:tcW w:w="1985" w:type="dxa"/>
            <w:vAlign w:val="center"/>
          </w:tcPr>
          <w:p w14:paraId="1FB1E4D4" w14:textId="1828EC1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6A45BEE" w14:textId="74F5D61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3C3FB582" w14:textId="68428CC2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1</w:t>
            </w:r>
          </w:p>
        </w:tc>
      </w:tr>
      <w:tr w:rsidR="00403DB9" w:rsidRPr="00E53B61" w14:paraId="0FB8CF6D" w14:textId="334B8B74" w:rsidTr="008874BC">
        <w:trPr>
          <w:trHeight w:val="359"/>
        </w:trPr>
        <w:tc>
          <w:tcPr>
            <w:tcW w:w="3652" w:type="dxa"/>
            <w:vAlign w:val="bottom"/>
          </w:tcPr>
          <w:p w14:paraId="7F8882E0" w14:textId="16F04F9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3311C091" w14:textId="4E293B1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20-6</w:t>
            </w:r>
          </w:p>
        </w:tc>
        <w:tc>
          <w:tcPr>
            <w:tcW w:w="1985" w:type="dxa"/>
            <w:vAlign w:val="center"/>
          </w:tcPr>
          <w:p w14:paraId="4B154887" w14:textId="16222E5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A8C3252" w14:textId="38592D5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7431B86E" w14:textId="27981354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2</w:t>
            </w:r>
          </w:p>
        </w:tc>
      </w:tr>
      <w:tr w:rsidR="00403DB9" w:rsidRPr="00E53B61" w14:paraId="0A11D1F4" w14:textId="1D66C39E" w:rsidTr="008874BC">
        <w:trPr>
          <w:trHeight w:val="359"/>
        </w:trPr>
        <w:tc>
          <w:tcPr>
            <w:tcW w:w="3652" w:type="dxa"/>
            <w:vAlign w:val="bottom"/>
          </w:tcPr>
          <w:p w14:paraId="3FFA522D" w14:textId="1C29708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</w:p>
        </w:tc>
        <w:tc>
          <w:tcPr>
            <w:tcW w:w="1701" w:type="dxa"/>
            <w:vAlign w:val="bottom"/>
          </w:tcPr>
          <w:p w14:paraId="012F706D" w14:textId="1ECC838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20-1</w:t>
            </w:r>
          </w:p>
        </w:tc>
        <w:tc>
          <w:tcPr>
            <w:tcW w:w="1985" w:type="dxa"/>
            <w:vAlign w:val="center"/>
          </w:tcPr>
          <w:p w14:paraId="13F8C48A" w14:textId="502DBCC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998ABCA" w14:textId="05B0B58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0A6B54A6" w14:textId="3F529EAD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3</w:t>
            </w:r>
          </w:p>
        </w:tc>
      </w:tr>
      <w:tr w:rsidR="00403DB9" w:rsidRPr="00E53B61" w14:paraId="47E7A5A8" w14:textId="0054C764" w:rsidTr="008874BC">
        <w:trPr>
          <w:trHeight w:val="359"/>
        </w:trPr>
        <w:tc>
          <w:tcPr>
            <w:tcW w:w="3652" w:type="dxa"/>
            <w:vAlign w:val="bottom"/>
          </w:tcPr>
          <w:p w14:paraId="68B02A12" w14:textId="7CCDBDE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494AE9BA" w14:textId="26DE7EE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20-2</w:t>
            </w:r>
          </w:p>
        </w:tc>
        <w:tc>
          <w:tcPr>
            <w:tcW w:w="1985" w:type="dxa"/>
            <w:vAlign w:val="center"/>
          </w:tcPr>
          <w:p w14:paraId="59F561B4" w14:textId="6731BB1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5B22E21" w14:textId="79E3252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4F71EED1" w14:textId="520B4EC6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4</w:t>
            </w:r>
          </w:p>
        </w:tc>
      </w:tr>
      <w:tr w:rsidR="00403DB9" w:rsidRPr="00E53B61" w14:paraId="5123AD7C" w14:textId="470A5267" w:rsidTr="008874BC">
        <w:trPr>
          <w:trHeight w:val="359"/>
        </w:trPr>
        <w:tc>
          <w:tcPr>
            <w:tcW w:w="3652" w:type="dxa"/>
          </w:tcPr>
          <w:p w14:paraId="1CCAF819" w14:textId="7241C2B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center"/>
          </w:tcPr>
          <w:p w14:paraId="319C974C" w14:textId="719827E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6-2-20-5</w:t>
            </w:r>
          </w:p>
        </w:tc>
        <w:tc>
          <w:tcPr>
            <w:tcW w:w="1985" w:type="dxa"/>
            <w:vAlign w:val="center"/>
          </w:tcPr>
          <w:p w14:paraId="5F650BA2" w14:textId="58C3D77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27C3B90" w14:textId="6C2E37D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72080637" w14:textId="3E8EC937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5</w:t>
            </w:r>
          </w:p>
        </w:tc>
      </w:tr>
      <w:tr w:rsidR="00403DB9" w:rsidRPr="00E53B61" w14:paraId="4256A3B8" w14:textId="30980636" w:rsidTr="008874BC">
        <w:trPr>
          <w:trHeight w:val="359"/>
        </w:trPr>
        <w:tc>
          <w:tcPr>
            <w:tcW w:w="3652" w:type="dxa"/>
          </w:tcPr>
          <w:p w14:paraId="60C35A77" w14:textId="5FD7DF1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center"/>
          </w:tcPr>
          <w:p w14:paraId="41728110" w14:textId="66E3445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6-2-20-7</w:t>
            </w:r>
          </w:p>
        </w:tc>
        <w:tc>
          <w:tcPr>
            <w:tcW w:w="1985" w:type="dxa"/>
            <w:vAlign w:val="center"/>
          </w:tcPr>
          <w:p w14:paraId="60CE29FD" w14:textId="442108C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02DAD51" w14:textId="425978E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53330DC6" w14:textId="0FA439CA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6</w:t>
            </w:r>
          </w:p>
        </w:tc>
      </w:tr>
      <w:tr w:rsidR="00403DB9" w:rsidRPr="00E53B61" w14:paraId="61A7E1E5" w14:textId="0FCD1F20" w:rsidTr="008874BC">
        <w:trPr>
          <w:trHeight w:val="359"/>
        </w:trPr>
        <w:tc>
          <w:tcPr>
            <w:tcW w:w="3652" w:type="dxa"/>
            <w:vAlign w:val="bottom"/>
          </w:tcPr>
          <w:p w14:paraId="6ADCB71D" w14:textId="4759052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moeboidea</w:t>
            </w:r>
            <w:proofErr w:type="spellEnd"/>
          </w:p>
        </w:tc>
        <w:tc>
          <w:tcPr>
            <w:tcW w:w="1701" w:type="dxa"/>
            <w:vAlign w:val="bottom"/>
          </w:tcPr>
          <w:p w14:paraId="3069C461" w14:textId="6A5D927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20-1</w:t>
            </w:r>
          </w:p>
        </w:tc>
        <w:tc>
          <w:tcPr>
            <w:tcW w:w="1985" w:type="dxa"/>
            <w:vAlign w:val="center"/>
          </w:tcPr>
          <w:p w14:paraId="649F85FE" w14:textId="4E0CD9B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6E4496C" w14:textId="5E09D97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4B2FCDF0" w14:textId="66271389" w:rsidR="00403DB9" w:rsidRPr="00E53B61" w:rsidRDefault="00FC25D2" w:rsidP="00403DB9">
            <w:pPr>
              <w:widowControl/>
              <w:jc w:val="center"/>
            </w:pPr>
            <w:r w:rsidRPr="00E53B61">
              <w:rPr>
                <w:rFonts w:ascii="Times New Roman" w:eastAsia="HGPｺﾞｼｯｸM" w:hAnsi="Times New Roman" w:cs="Times New Roman"/>
              </w:rPr>
              <w:t>LC515107</w:t>
            </w:r>
          </w:p>
        </w:tc>
      </w:tr>
      <w:tr w:rsidR="00403DB9" w:rsidRPr="00E53B61" w14:paraId="7C36050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091EBDB" w14:textId="3D267C9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adosporioides</w:t>
            </w:r>
            <w:proofErr w:type="spellEnd"/>
          </w:p>
        </w:tc>
        <w:tc>
          <w:tcPr>
            <w:tcW w:w="1701" w:type="dxa"/>
            <w:vAlign w:val="bottom"/>
          </w:tcPr>
          <w:p w14:paraId="7911F171" w14:textId="22C9B59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20-2</w:t>
            </w:r>
          </w:p>
        </w:tc>
        <w:tc>
          <w:tcPr>
            <w:tcW w:w="1985" w:type="dxa"/>
            <w:vAlign w:val="center"/>
          </w:tcPr>
          <w:p w14:paraId="406887CB" w14:textId="3AE9623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52E52FD" w14:textId="266A58C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6F67CD25" w14:textId="25B87656" w:rsidR="00403DB9" w:rsidRPr="00E53B61" w:rsidRDefault="00FC25D2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08</w:t>
            </w:r>
          </w:p>
        </w:tc>
      </w:tr>
      <w:tr w:rsidR="00403DB9" w:rsidRPr="00E53B61" w14:paraId="35021D77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F6B5EF8" w14:textId="08873A4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152714F5" w14:textId="2F47C56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20-3</w:t>
            </w:r>
          </w:p>
        </w:tc>
        <w:tc>
          <w:tcPr>
            <w:tcW w:w="1985" w:type="dxa"/>
            <w:vAlign w:val="center"/>
          </w:tcPr>
          <w:p w14:paraId="175BABB6" w14:textId="58DBF6D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2D71B24" w14:textId="0998C92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04A12481" w14:textId="1A733CEF" w:rsidR="00403DB9" w:rsidRPr="00E53B61" w:rsidRDefault="00FC25D2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09</w:t>
            </w:r>
          </w:p>
        </w:tc>
      </w:tr>
      <w:tr w:rsidR="00403DB9" w:rsidRPr="00E53B61" w14:paraId="439962A5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D3130D6" w14:textId="46D4565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532B4AAF" w14:textId="6F6C198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20-4</w:t>
            </w:r>
          </w:p>
        </w:tc>
        <w:tc>
          <w:tcPr>
            <w:tcW w:w="1985" w:type="dxa"/>
            <w:vAlign w:val="center"/>
          </w:tcPr>
          <w:p w14:paraId="3EDD01F7" w14:textId="4569C87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FA12F8E" w14:textId="063C5B4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0E288595" w14:textId="134D36D2" w:rsidR="00403DB9" w:rsidRPr="00E53B61" w:rsidRDefault="00FC25D2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0</w:t>
            </w:r>
          </w:p>
        </w:tc>
      </w:tr>
      <w:tr w:rsidR="00403DB9" w:rsidRPr="00E53B61" w14:paraId="1AC45C6E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E6A32A6" w14:textId="5278508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7B25FAEB" w14:textId="7D388DB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20-6</w:t>
            </w:r>
          </w:p>
        </w:tc>
        <w:tc>
          <w:tcPr>
            <w:tcW w:w="1985" w:type="dxa"/>
            <w:vAlign w:val="center"/>
          </w:tcPr>
          <w:p w14:paraId="7B1809DF" w14:textId="448C5DD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43F9DA1" w14:textId="57F978B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48C3CE0B" w14:textId="48C2EC1F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1</w:t>
            </w:r>
          </w:p>
        </w:tc>
      </w:tr>
      <w:tr w:rsidR="00403DB9" w:rsidRPr="00E53B61" w14:paraId="2AD8DAC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A1AB908" w14:textId="1899F73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6E395646" w14:textId="2D94722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20-7</w:t>
            </w:r>
          </w:p>
        </w:tc>
        <w:tc>
          <w:tcPr>
            <w:tcW w:w="1985" w:type="dxa"/>
            <w:vAlign w:val="center"/>
          </w:tcPr>
          <w:p w14:paraId="28AFAAB3" w14:textId="68585D5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63464D3" w14:textId="21022B6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FA011D5" w14:textId="25091794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2</w:t>
            </w:r>
          </w:p>
        </w:tc>
      </w:tr>
      <w:tr w:rsidR="00403DB9" w:rsidRPr="00E53B61" w14:paraId="1E53C6F1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C4D687E" w14:textId="1B3EAE0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rakia gelida</w:t>
            </w:r>
          </w:p>
        </w:tc>
        <w:tc>
          <w:tcPr>
            <w:tcW w:w="1701" w:type="dxa"/>
            <w:vAlign w:val="bottom"/>
          </w:tcPr>
          <w:p w14:paraId="20AE9B11" w14:textId="426DD12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4-1</w:t>
            </w:r>
          </w:p>
        </w:tc>
        <w:tc>
          <w:tcPr>
            <w:tcW w:w="1985" w:type="dxa"/>
            <w:vAlign w:val="center"/>
          </w:tcPr>
          <w:p w14:paraId="657FA73A" w14:textId="66512E9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D3F43EB" w14:textId="5376329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1A893F72" w14:textId="1A1A479C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3</w:t>
            </w:r>
          </w:p>
        </w:tc>
      </w:tr>
      <w:tr w:rsidR="00403DB9" w:rsidRPr="00E53B61" w14:paraId="77F37C5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F03CCD1" w14:textId="4EA7F22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1FD5296C" w14:textId="09FDDC7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4-2</w:t>
            </w:r>
          </w:p>
        </w:tc>
        <w:tc>
          <w:tcPr>
            <w:tcW w:w="1985" w:type="dxa"/>
            <w:vAlign w:val="center"/>
          </w:tcPr>
          <w:p w14:paraId="4FA2D040" w14:textId="787FF13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41C140C" w14:textId="5F54EE4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B5F0946" w14:textId="2FB9CBE9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4</w:t>
            </w:r>
          </w:p>
        </w:tc>
      </w:tr>
      <w:tr w:rsidR="00403DB9" w:rsidRPr="00E53B61" w14:paraId="258F88D3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2F64BD5" w14:textId="1C019C4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4DC7FAA0" w14:textId="6AFEF75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4-3</w:t>
            </w:r>
          </w:p>
        </w:tc>
        <w:tc>
          <w:tcPr>
            <w:tcW w:w="1985" w:type="dxa"/>
            <w:vAlign w:val="center"/>
          </w:tcPr>
          <w:p w14:paraId="0BE6BA93" w14:textId="5846991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D9042D7" w14:textId="276B41F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CE69930" w14:textId="28711ED4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5</w:t>
            </w:r>
          </w:p>
        </w:tc>
      </w:tr>
      <w:tr w:rsidR="00403DB9" w:rsidRPr="00E53B61" w14:paraId="1CBDBD7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E80DDF2" w14:textId="05F70C4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00CF57D9" w14:textId="350BF12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4-5</w:t>
            </w:r>
          </w:p>
        </w:tc>
        <w:tc>
          <w:tcPr>
            <w:tcW w:w="1985" w:type="dxa"/>
            <w:vAlign w:val="center"/>
          </w:tcPr>
          <w:p w14:paraId="2D69C586" w14:textId="502704E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DCB672B" w14:textId="03F439B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6750AB05" w14:textId="3CDC791D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6</w:t>
            </w:r>
          </w:p>
        </w:tc>
      </w:tr>
      <w:tr w:rsidR="00403DB9" w:rsidRPr="00E53B61" w14:paraId="7A13D903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1676644" w14:textId="719E5B4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36CB1924" w14:textId="262F021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4-6</w:t>
            </w:r>
          </w:p>
        </w:tc>
        <w:tc>
          <w:tcPr>
            <w:tcW w:w="1985" w:type="dxa"/>
            <w:vAlign w:val="center"/>
          </w:tcPr>
          <w:p w14:paraId="28905D23" w14:textId="4B55BCA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551C023" w14:textId="3333107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6EA0022" w14:textId="53F9D6C0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7</w:t>
            </w:r>
          </w:p>
        </w:tc>
      </w:tr>
      <w:tr w:rsidR="00403DB9" w:rsidRPr="00E53B61" w14:paraId="0309BA1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6793EED" w14:textId="6321879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546FE73C" w14:textId="74700A8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1-4-7</w:t>
            </w:r>
          </w:p>
        </w:tc>
        <w:tc>
          <w:tcPr>
            <w:tcW w:w="1985" w:type="dxa"/>
            <w:vAlign w:val="center"/>
          </w:tcPr>
          <w:p w14:paraId="6406BA2B" w14:textId="490C394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120E77F" w14:textId="74FDC5D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E07F9DF" w14:textId="36F70E01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8</w:t>
            </w:r>
          </w:p>
        </w:tc>
      </w:tr>
      <w:tr w:rsidR="00403DB9" w:rsidRPr="00E53B61" w14:paraId="336E693B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734517B" w14:textId="185AA36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D26A8B7" w14:textId="0951365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1</w:t>
            </w:r>
          </w:p>
        </w:tc>
        <w:tc>
          <w:tcPr>
            <w:tcW w:w="1985" w:type="dxa"/>
            <w:vAlign w:val="center"/>
          </w:tcPr>
          <w:p w14:paraId="6F233477" w14:textId="469B7E4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4A0BE14" w14:textId="56494EF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0ACE9D1F" w14:textId="5D204EEC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19</w:t>
            </w:r>
          </w:p>
        </w:tc>
      </w:tr>
      <w:tr w:rsidR="00403DB9" w:rsidRPr="00E53B61" w14:paraId="17CCD0F7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DC7D467" w14:textId="683BD5E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62C3055" w14:textId="0B9E51C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2</w:t>
            </w:r>
          </w:p>
        </w:tc>
        <w:tc>
          <w:tcPr>
            <w:tcW w:w="1985" w:type="dxa"/>
            <w:vAlign w:val="center"/>
          </w:tcPr>
          <w:p w14:paraId="48472091" w14:textId="5567A21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BB945E5" w14:textId="03C21AF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5850334C" w14:textId="1F5738BA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0</w:t>
            </w:r>
          </w:p>
        </w:tc>
      </w:tr>
      <w:tr w:rsidR="00403DB9" w:rsidRPr="00E53B61" w14:paraId="1D61E63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7794BDB" w14:textId="5A89C1D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35FC5E8" w14:textId="53B4965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3</w:t>
            </w:r>
          </w:p>
        </w:tc>
        <w:tc>
          <w:tcPr>
            <w:tcW w:w="1985" w:type="dxa"/>
            <w:vAlign w:val="center"/>
          </w:tcPr>
          <w:p w14:paraId="3C383BB5" w14:textId="4890F13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4577448" w14:textId="7B83688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4AFE6B29" w14:textId="51BCAE98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1</w:t>
            </w:r>
          </w:p>
        </w:tc>
      </w:tr>
      <w:tr w:rsidR="00403DB9" w:rsidRPr="00E53B61" w14:paraId="159C065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FC9185B" w14:textId="71DDC3B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0B82F20" w14:textId="51F846E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4</w:t>
            </w:r>
          </w:p>
        </w:tc>
        <w:tc>
          <w:tcPr>
            <w:tcW w:w="1985" w:type="dxa"/>
            <w:vAlign w:val="center"/>
          </w:tcPr>
          <w:p w14:paraId="64F4D72F" w14:textId="7B4E0C2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FF009F5" w14:textId="7C356A5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53A5AAF3" w14:textId="0DF11B92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2</w:t>
            </w:r>
          </w:p>
        </w:tc>
      </w:tr>
      <w:tr w:rsidR="00403DB9" w:rsidRPr="00E53B61" w14:paraId="071B46D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DAC1E2F" w14:textId="63AA64A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F0EBE19" w14:textId="3CC591D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5</w:t>
            </w:r>
          </w:p>
        </w:tc>
        <w:tc>
          <w:tcPr>
            <w:tcW w:w="1985" w:type="dxa"/>
            <w:vAlign w:val="center"/>
          </w:tcPr>
          <w:p w14:paraId="239FBACC" w14:textId="283C952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1CDE55F" w14:textId="37327FB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0222AB89" w14:textId="324440D9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3</w:t>
            </w:r>
          </w:p>
        </w:tc>
      </w:tr>
      <w:tr w:rsidR="00403DB9" w:rsidRPr="00E53B61" w14:paraId="2CC535A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C79760F" w14:textId="1AE4296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AB2E0A7" w14:textId="0279CC1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6</w:t>
            </w:r>
          </w:p>
        </w:tc>
        <w:tc>
          <w:tcPr>
            <w:tcW w:w="1985" w:type="dxa"/>
            <w:vAlign w:val="center"/>
          </w:tcPr>
          <w:p w14:paraId="5B612E99" w14:textId="2759553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A458BCF" w14:textId="2926BD0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48602DAE" w14:textId="50BF85EA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4</w:t>
            </w:r>
          </w:p>
        </w:tc>
      </w:tr>
      <w:tr w:rsidR="00403DB9" w:rsidRPr="00E53B61" w14:paraId="4BD40150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24A7AEB8" w14:textId="3E15C40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4FE69006" w14:textId="15974B0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2-4-7</w:t>
            </w:r>
          </w:p>
        </w:tc>
        <w:tc>
          <w:tcPr>
            <w:tcW w:w="1985" w:type="dxa"/>
            <w:vAlign w:val="center"/>
          </w:tcPr>
          <w:p w14:paraId="5B302572" w14:textId="4E2E892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1197C80" w14:textId="6A50DF0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4A020DB0" w14:textId="2165A889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5</w:t>
            </w:r>
          </w:p>
        </w:tc>
      </w:tr>
      <w:tr w:rsidR="00403DB9" w:rsidRPr="00E53B61" w14:paraId="25382C3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F4334E1" w14:textId="640E892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rakia gelida</w:t>
            </w:r>
          </w:p>
        </w:tc>
        <w:tc>
          <w:tcPr>
            <w:tcW w:w="1701" w:type="dxa"/>
            <w:vAlign w:val="bottom"/>
          </w:tcPr>
          <w:p w14:paraId="705054E8" w14:textId="6826EA2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1</w:t>
            </w:r>
          </w:p>
        </w:tc>
        <w:tc>
          <w:tcPr>
            <w:tcW w:w="1985" w:type="dxa"/>
            <w:vAlign w:val="center"/>
          </w:tcPr>
          <w:p w14:paraId="54D638D3" w14:textId="3B8825E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94EC9E6" w14:textId="712297A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070DF6D" w14:textId="08161C43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6</w:t>
            </w:r>
          </w:p>
        </w:tc>
      </w:tr>
      <w:tr w:rsidR="00403DB9" w:rsidRPr="00E53B61" w14:paraId="1E4C5E96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7052F17" w14:textId="1CAF742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1CEC81E4" w14:textId="37F175A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2</w:t>
            </w:r>
          </w:p>
        </w:tc>
        <w:tc>
          <w:tcPr>
            <w:tcW w:w="1985" w:type="dxa"/>
            <w:vAlign w:val="center"/>
          </w:tcPr>
          <w:p w14:paraId="383FB71C" w14:textId="5721F81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F60783F" w14:textId="4D36F97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0A5948D9" w14:textId="62EC43F1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7</w:t>
            </w:r>
          </w:p>
        </w:tc>
      </w:tr>
      <w:tr w:rsidR="00403DB9" w:rsidRPr="00E53B61" w14:paraId="6D5AE3A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2D56B58" w14:textId="1206F839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0083FA6C" w14:textId="453BEDF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3</w:t>
            </w:r>
          </w:p>
        </w:tc>
        <w:tc>
          <w:tcPr>
            <w:tcW w:w="1985" w:type="dxa"/>
            <w:vAlign w:val="center"/>
          </w:tcPr>
          <w:p w14:paraId="622AA0A1" w14:textId="510E5BF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8611E74" w14:textId="2EEC1DD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2606C907" w14:textId="57395BFB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8</w:t>
            </w:r>
          </w:p>
        </w:tc>
      </w:tr>
      <w:tr w:rsidR="00403DB9" w:rsidRPr="00E53B61" w14:paraId="5FB90AAD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2DCCD98" w14:textId="306D5B3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7BC81C27" w14:textId="2726376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4</w:t>
            </w:r>
          </w:p>
        </w:tc>
        <w:tc>
          <w:tcPr>
            <w:tcW w:w="1985" w:type="dxa"/>
            <w:vAlign w:val="center"/>
          </w:tcPr>
          <w:p w14:paraId="46ECFF80" w14:textId="33411FD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D12AABE" w14:textId="646F3C1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78B2000E" w14:textId="35275020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29</w:t>
            </w:r>
          </w:p>
        </w:tc>
      </w:tr>
      <w:tr w:rsidR="00403DB9" w:rsidRPr="00E53B61" w14:paraId="2848AEAD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8DB76C6" w14:textId="6E50B21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7668614B" w14:textId="0028A6F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5</w:t>
            </w:r>
          </w:p>
        </w:tc>
        <w:tc>
          <w:tcPr>
            <w:tcW w:w="1985" w:type="dxa"/>
            <w:vAlign w:val="center"/>
          </w:tcPr>
          <w:p w14:paraId="1D697282" w14:textId="1A60448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15AAD3B" w14:textId="7A31952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325CAC3F" w14:textId="6F3658D7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0</w:t>
            </w:r>
          </w:p>
        </w:tc>
      </w:tr>
      <w:tr w:rsidR="00403DB9" w:rsidRPr="00E53B61" w14:paraId="6F94AE2E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34120CC" w14:textId="28CCA17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54942D11" w14:textId="32991F5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6</w:t>
            </w:r>
          </w:p>
        </w:tc>
        <w:tc>
          <w:tcPr>
            <w:tcW w:w="1985" w:type="dxa"/>
            <w:vAlign w:val="center"/>
          </w:tcPr>
          <w:p w14:paraId="5391C1C9" w14:textId="5B34F10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9C42958" w14:textId="190EB7C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1572C8F9" w14:textId="4C013B6F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1</w:t>
            </w:r>
          </w:p>
        </w:tc>
      </w:tr>
      <w:tr w:rsidR="00403DB9" w:rsidRPr="00E53B61" w14:paraId="10A66718" w14:textId="77777777" w:rsidTr="007B6886">
        <w:trPr>
          <w:trHeight w:val="359"/>
        </w:trPr>
        <w:tc>
          <w:tcPr>
            <w:tcW w:w="3652" w:type="dxa"/>
            <w:vAlign w:val="bottom"/>
          </w:tcPr>
          <w:p w14:paraId="35EAFD9E" w14:textId="4D5AA01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victoriae</w:t>
            </w:r>
            <w:proofErr w:type="spellEnd"/>
          </w:p>
        </w:tc>
        <w:tc>
          <w:tcPr>
            <w:tcW w:w="1701" w:type="dxa"/>
            <w:vAlign w:val="bottom"/>
          </w:tcPr>
          <w:p w14:paraId="13106740" w14:textId="3753A0B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7</w:t>
            </w:r>
          </w:p>
        </w:tc>
        <w:tc>
          <w:tcPr>
            <w:tcW w:w="1985" w:type="dxa"/>
            <w:vAlign w:val="center"/>
          </w:tcPr>
          <w:p w14:paraId="7755B559" w14:textId="64AC8C1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E1B12E4" w14:textId="4A87C09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vAlign w:val="center"/>
          </w:tcPr>
          <w:p w14:paraId="5FB07C88" w14:textId="71E802B5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2</w:t>
            </w:r>
          </w:p>
        </w:tc>
      </w:tr>
      <w:tr w:rsidR="00403DB9" w:rsidRPr="00E53B61" w14:paraId="73212F0A" w14:textId="77777777" w:rsidTr="007B6886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5ACDB698" w14:textId="28BCF1CB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20E2CBDF" w14:textId="1E48CA5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6-3-4-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7B3FE02" w14:textId="54F490C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0F245DF5" w14:textId="45635BB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6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01354192" w14:textId="243EBAF6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3</w:t>
            </w:r>
          </w:p>
        </w:tc>
      </w:tr>
      <w:tr w:rsidR="00403DB9" w:rsidRPr="00E53B61" w14:paraId="7195BF3B" w14:textId="77777777" w:rsidTr="007B6886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</w:tcPr>
          <w:p w14:paraId="5B168AE4" w14:textId="70710CA7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Mortierell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</w:t>
            </w: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alpin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0ADB46BD" w14:textId="11ACCFE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7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19358872" w14:textId="53D9EF4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35C03157" w14:textId="5F13681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2931ABBA" w14:textId="66595983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4</w:t>
            </w:r>
          </w:p>
        </w:tc>
      </w:tr>
      <w:tr w:rsidR="00403DB9" w:rsidRPr="00E53B61" w14:paraId="7C69C91E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8D63146" w14:textId="05385BD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lpina</w:t>
            </w:r>
            <w:proofErr w:type="spellEnd"/>
          </w:p>
        </w:tc>
        <w:tc>
          <w:tcPr>
            <w:tcW w:w="1701" w:type="dxa"/>
            <w:vAlign w:val="bottom"/>
          </w:tcPr>
          <w:p w14:paraId="6C2D0133" w14:textId="2E2F395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20-1</w:t>
            </w:r>
          </w:p>
        </w:tc>
        <w:tc>
          <w:tcPr>
            <w:tcW w:w="1985" w:type="dxa"/>
            <w:vAlign w:val="center"/>
          </w:tcPr>
          <w:p w14:paraId="1593F944" w14:textId="6DD63CB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8CE635E" w14:textId="4EE4170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50C6F9CB" w14:textId="05777610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5</w:t>
            </w:r>
          </w:p>
        </w:tc>
      </w:tr>
      <w:tr w:rsidR="00403DB9" w:rsidRPr="00E53B61" w14:paraId="5F7D083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1558514" w14:textId="5E274C7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lpina</w:t>
            </w:r>
            <w:proofErr w:type="spellEnd"/>
          </w:p>
        </w:tc>
        <w:tc>
          <w:tcPr>
            <w:tcW w:w="1701" w:type="dxa"/>
            <w:vAlign w:val="bottom"/>
          </w:tcPr>
          <w:p w14:paraId="48DF0970" w14:textId="64B7EB3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20-2</w:t>
            </w:r>
          </w:p>
        </w:tc>
        <w:tc>
          <w:tcPr>
            <w:tcW w:w="1985" w:type="dxa"/>
            <w:vAlign w:val="center"/>
          </w:tcPr>
          <w:p w14:paraId="2F79D7DE" w14:textId="1F54BD7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05B3E35" w14:textId="10F5481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776E59EE" w14:textId="34E01BCC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6</w:t>
            </w:r>
          </w:p>
        </w:tc>
      </w:tr>
      <w:tr w:rsidR="00403DB9" w:rsidRPr="00E53B61" w14:paraId="71BDB41A" w14:textId="77777777" w:rsidTr="008874BC">
        <w:trPr>
          <w:trHeight w:val="359"/>
        </w:trPr>
        <w:tc>
          <w:tcPr>
            <w:tcW w:w="3652" w:type="dxa"/>
          </w:tcPr>
          <w:p w14:paraId="5AB09FC3" w14:textId="5C6D611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proofErr w:type="spellStart"/>
            <w:r w:rsidRPr="00E53B61">
              <w:rPr>
                <w:rFonts w:ascii="Times New Roman" w:eastAsia="HGPｺﾞｼｯｸM" w:hAnsi="Times New Roman" w:cs="Times New Roman"/>
                <w:i/>
              </w:rPr>
              <w:t>Mortierella</w:t>
            </w:r>
            <w:proofErr w:type="spellEnd"/>
            <w:r w:rsidRPr="00E53B61">
              <w:rPr>
                <w:rFonts w:ascii="Times New Roman" w:eastAsia="HGPｺﾞｼｯｸM" w:hAnsi="Times New Roman" w:cs="Times New Roman"/>
                <w:i/>
              </w:rPr>
              <w:t xml:space="preserve"> antarctica</w:t>
            </w:r>
          </w:p>
        </w:tc>
        <w:tc>
          <w:tcPr>
            <w:tcW w:w="1701" w:type="dxa"/>
            <w:vAlign w:val="center"/>
          </w:tcPr>
          <w:p w14:paraId="44EDD2C2" w14:textId="2499E45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7-3-20-1</w:t>
            </w:r>
          </w:p>
        </w:tc>
        <w:tc>
          <w:tcPr>
            <w:tcW w:w="1985" w:type="dxa"/>
            <w:vAlign w:val="center"/>
          </w:tcPr>
          <w:p w14:paraId="72BB2AEC" w14:textId="721A52B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16AA6C2" w14:textId="76E4CFA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438C203E" w14:textId="061CAC37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7</w:t>
            </w:r>
          </w:p>
        </w:tc>
      </w:tr>
      <w:tr w:rsidR="00403DB9" w:rsidRPr="00E53B61" w14:paraId="4941BB2E" w14:textId="77777777" w:rsidTr="008874BC">
        <w:trPr>
          <w:trHeight w:val="359"/>
        </w:trPr>
        <w:tc>
          <w:tcPr>
            <w:tcW w:w="3652" w:type="dxa"/>
          </w:tcPr>
          <w:p w14:paraId="15B33186" w14:textId="12C500E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</w:rPr>
            </w:pPr>
            <w:r w:rsidRPr="00E53B61">
              <w:rPr>
                <w:rFonts w:ascii="Times New Roman" w:eastAsia="HGPｺﾞｼｯｸM" w:hAnsi="Times New Roman" w:cs="Times New Roman"/>
                <w:i/>
              </w:rPr>
              <w:t>Mrakia gelida</w:t>
            </w:r>
          </w:p>
        </w:tc>
        <w:tc>
          <w:tcPr>
            <w:tcW w:w="1701" w:type="dxa"/>
            <w:vAlign w:val="center"/>
          </w:tcPr>
          <w:p w14:paraId="167FA0B2" w14:textId="2113213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GR7-3-20-3</w:t>
            </w:r>
          </w:p>
        </w:tc>
        <w:tc>
          <w:tcPr>
            <w:tcW w:w="1985" w:type="dxa"/>
            <w:vAlign w:val="center"/>
          </w:tcPr>
          <w:p w14:paraId="39449D4A" w14:textId="4300613D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852E472" w14:textId="009F33F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3F12A49C" w14:textId="59B6EAE6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8</w:t>
            </w:r>
          </w:p>
        </w:tc>
      </w:tr>
      <w:tr w:rsidR="00403DB9" w:rsidRPr="00E53B61" w14:paraId="5FC2B548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9B6AAA0" w14:textId="5DFC5729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rakia gelida</w:t>
            </w:r>
          </w:p>
        </w:tc>
        <w:tc>
          <w:tcPr>
            <w:tcW w:w="1701" w:type="dxa"/>
            <w:vAlign w:val="bottom"/>
          </w:tcPr>
          <w:p w14:paraId="6FBCB0F0" w14:textId="234EE21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1</w:t>
            </w:r>
          </w:p>
        </w:tc>
        <w:tc>
          <w:tcPr>
            <w:tcW w:w="1985" w:type="dxa"/>
            <w:vAlign w:val="center"/>
          </w:tcPr>
          <w:p w14:paraId="34DCC7EC" w14:textId="76990CD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4EE6F65" w14:textId="688DFE2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1A34342F" w14:textId="1358D3DE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39</w:t>
            </w:r>
          </w:p>
        </w:tc>
      </w:tr>
      <w:tr w:rsidR="00403DB9" w:rsidRPr="00E53B61" w14:paraId="07F8F26A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BB16C90" w14:textId="34A8B190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09EAF3E" w14:textId="2444D8E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2</w:t>
            </w:r>
          </w:p>
        </w:tc>
        <w:tc>
          <w:tcPr>
            <w:tcW w:w="1985" w:type="dxa"/>
            <w:vAlign w:val="center"/>
          </w:tcPr>
          <w:p w14:paraId="12B5E30C" w14:textId="041E24E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6D41135" w14:textId="1379B4A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70A513E4" w14:textId="19BE7E29" w:rsidR="00403DB9" w:rsidRPr="00E53B61" w:rsidRDefault="00B16C03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0</w:t>
            </w:r>
          </w:p>
        </w:tc>
      </w:tr>
      <w:tr w:rsidR="00403DB9" w:rsidRPr="00E53B61" w14:paraId="7425CCD3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478853A" w14:textId="46B0A9D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rctica</w:t>
            </w:r>
            <w:proofErr w:type="spellEnd"/>
          </w:p>
        </w:tc>
        <w:tc>
          <w:tcPr>
            <w:tcW w:w="1701" w:type="dxa"/>
            <w:vAlign w:val="bottom"/>
          </w:tcPr>
          <w:p w14:paraId="4E9BEF2A" w14:textId="004237D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3</w:t>
            </w:r>
          </w:p>
        </w:tc>
        <w:tc>
          <w:tcPr>
            <w:tcW w:w="1985" w:type="dxa"/>
            <w:vAlign w:val="center"/>
          </w:tcPr>
          <w:p w14:paraId="4F330A14" w14:textId="3F13B67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41689B6" w14:textId="724AF61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1FAE1344" w14:textId="235A05A3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1</w:t>
            </w:r>
          </w:p>
        </w:tc>
      </w:tr>
      <w:tr w:rsidR="00403DB9" w:rsidRPr="00E53B61" w14:paraId="0347C32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92FB289" w14:textId="027096B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5E12395" w14:textId="0764FAB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4</w:t>
            </w:r>
          </w:p>
        </w:tc>
        <w:tc>
          <w:tcPr>
            <w:tcW w:w="1985" w:type="dxa"/>
            <w:vAlign w:val="center"/>
          </w:tcPr>
          <w:p w14:paraId="091F07F7" w14:textId="40D0103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6813360" w14:textId="090C21C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259C9689" w14:textId="6FF8FFFC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2</w:t>
            </w:r>
          </w:p>
        </w:tc>
      </w:tr>
      <w:tr w:rsidR="00403DB9" w:rsidRPr="00E53B61" w14:paraId="2149920A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315E67C" w14:textId="3452BCC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A381BE9" w14:textId="47F3F10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5</w:t>
            </w:r>
          </w:p>
        </w:tc>
        <w:tc>
          <w:tcPr>
            <w:tcW w:w="1985" w:type="dxa"/>
            <w:vAlign w:val="center"/>
          </w:tcPr>
          <w:p w14:paraId="45938399" w14:textId="3178571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72C6923" w14:textId="70B1BCA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0DCA346A" w14:textId="0116D621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3</w:t>
            </w:r>
          </w:p>
        </w:tc>
      </w:tr>
      <w:tr w:rsidR="00403DB9" w:rsidRPr="00E53B61" w14:paraId="12540D5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E7440B5" w14:textId="651FFC86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CE326A2" w14:textId="7471EBD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6</w:t>
            </w:r>
          </w:p>
        </w:tc>
        <w:tc>
          <w:tcPr>
            <w:tcW w:w="1985" w:type="dxa"/>
            <w:vAlign w:val="center"/>
          </w:tcPr>
          <w:p w14:paraId="614E0E9C" w14:textId="6D9E844A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A9356F5" w14:textId="75460B6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517BB824" w14:textId="6D6ADB00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4</w:t>
            </w:r>
          </w:p>
        </w:tc>
      </w:tr>
      <w:tr w:rsidR="00403DB9" w:rsidRPr="00E53B61" w14:paraId="6A5F2192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D901799" w14:textId="17278B4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5BE61861" w14:textId="5170F63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1-4-7</w:t>
            </w:r>
          </w:p>
        </w:tc>
        <w:tc>
          <w:tcPr>
            <w:tcW w:w="1985" w:type="dxa"/>
            <w:vAlign w:val="center"/>
          </w:tcPr>
          <w:p w14:paraId="25422C3D" w14:textId="1B2F9C3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6A7E252" w14:textId="0C8906A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21A24C8A" w14:textId="0B437398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5</w:t>
            </w:r>
          </w:p>
        </w:tc>
      </w:tr>
      <w:tr w:rsidR="00403DB9" w:rsidRPr="00E53B61" w14:paraId="33F9369B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98F4EEB" w14:textId="6317F50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9D356BA" w14:textId="75A2597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1</w:t>
            </w:r>
          </w:p>
        </w:tc>
        <w:tc>
          <w:tcPr>
            <w:tcW w:w="1985" w:type="dxa"/>
            <w:vAlign w:val="center"/>
          </w:tcPr>
          <w:p w14:paraId="2BB2F0BE" w14:textId="7FD12D9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ACA7454" w14:textId="16CF4D3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13DD830D" w14:textId="2C33F924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6</w:t>
            </w:r>
          </w:p>
        </w:tc>
      </w:tr>
      <w:tr w:rsidR="00403DB9" w:rsidRPr="00E53B61" w14:paraId="648CB4D6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AB0AA94" w14:textId="291F97C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68CDA89" w14:textId="70503BD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2</w:t>
            </w:r>
          </w:p>
        </w:tc>
        <w:tc>
          <w:tcPr>
            <w:tcW w:w="1985" w:type="dxa"/>
            <w:vAlign w:val="center"/>
          </w:tcPr>
          <w:p w14:paraId="44A8B3D4" w14:textId="29D293A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707A1BD" w14:textId="0E76F82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1AD47B59" w14:textId="7BD6E785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7</w:t>
            </w:r>
          </w:p>
        </w:tc>
      </w:tr>
      <w:tr w:rsidR="00403DB9" w:rsidRPr="00E53B61" w14:paraId="4FF87C46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50255BB" w14:textId="3C0FB59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459F8E32" w14:textId="5114BE1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3</w:t>
            </w:r>
          </w:p>
        </w:tc>
        <w:tc>
          <w:tcPr>
            <w:tcW w:w="1985" w:type="dxa"/>
            <w:vAlign w:val="center"/>
          </w:tcPr>
          <w:p w14:paraId="151EF4E6" w14:textId="051B00D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FA5E223" w14:textId="77FCA1B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79E13699" w14:textId="171BF035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8</w:t>
            </w:r>
          </w:p>
        </w:tc>
      </w:tr>
      <w:tr w:rsidR="00403DB9" w:rsidRPr="00E53B61" w14:paraId="32519EE7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AC46A77" w14:textId="41B74AEF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C351353" w14:textId="23CD2C2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4</w:t>
            </w:r>
          </w:p>
        </w:tc>
        <w:tc>
          <w:tcPr>
            <w:tcW w:w="1985" w:type="dxa"/>
            <w:vAlign w:val="center"/>
          </w:tcPr>
          <w:p w14:paraId="0B33248F" w14:textId="31D56A6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40E276A" w14:textId="6360122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6E0AE073" w14:textId="5736DA92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49</w:t>
            </w:r>
          </w:p>
        </w:tc>
      </w:tr>
      <w:tr w:rsidR="00403DB9" w:rsidRPr="00E53B61" w14:paraId="77B36A9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049D8F7" w14:textId="2FC2992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C15356D" w14:textId="1122DB8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5</w:t>
            </w:r>
          </w:p>
        </w:tc>
        <w:tc>
          <w:tcPr>
            <w:tcW w:w="1985" w:type="dxa"/>
            <w:vAlign w:val="center"/>
          </w:tcPr>
          <w:p w14:paraId="44AF6B31" w14:textId="77A4BA4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8B021CD" w14:textId="058C2A4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380D77A3" w14:textId="72785160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0</w:t>
            </w:r>
          </w:p>
        </w:tc>
      </w:tr>
      <w:tr w:rsidR="00403DB9" w:rsidRPr="00E53B61" w14:paraId="798E02C9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390D6D3D" w14:textId="577B31D5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5324882A" w14:textId="014CDFA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6</w:t>
            </w:r>
          </w:p>
        </w:tc>
        <w:tc>
          <w:tcPr>
            <w:tcW w:w="1985" w:type="dxa"/>
            <w:vAlign w:val="center"/>
          </w:tcPr>
          <w:p w14:paraId="3B888647" w14:textId="6D3E23C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F943585" w14:textId="03EF888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73D62673" w14:textId="78B509AD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1</w:t>
            </w:r>
          </w:p>
        </w:tc>
      </w:tr>
      <w:tr w:rsidR="00403DB9" w:rsidRPr="00E53B61" w14:paraId="4D73FD3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80DC058" w14:textId="2C33941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rakia gelida</w:t>
            </w:r>
          </w:p>
        </w:tc>
        <w:tc>
          <w:tcPr>
            <w:tcW w:w="1701" w:type="dxa"/>
            <w:vAlign w:val="bottom"/>
          </w:tcPr>
          <w:p w14:paraId="2298DC64" w14:textId="7D2DBF9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2-4-7</w:t>
            </w:r>
          </w:p>
        </w:tc>
        <w:tc>
          <w:tcPr>
            <w:tcW w:w="1985" w:type="dxa"/>
            <w:vAlign w:val="center"/>
          </w:tcPr>
          <w:p w14:paraId="5D4BBBCC" w14:textId="175540A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D706849" w14:textId="3C9DA3C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1C5D96EF" w14:textId="622D256F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2</w:t>
            </w:r>
          </w:p>
        </w:tc>
      </w:tr>
      <w:tr w:rsidR="00403DB9" w:rsidRPr="00E53B61" w14:paraId="5DD0178A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5C59E70" w14:textId="51C51CC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395C13C4" w14:textId="5F1B281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3-4-1</w:t>
            </w:r>
          </w:p>
        </w:tc>
        <w:tc>
          <w:tcPr>
            <w:tcW w:w="1985" w:type="dxa"/>
            <w:vAlign w:val="center"/>
          </w:tcPr>
          <w:p w14:paraId="1C6F2165" w14:textId="069FE43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E60D556" w14:textId="3F0358F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13E5468C" w14:textId="5C0DBDBF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3</w:t>
            </w:r>
          </w:p>
        </w:tc>
      </w:tr>
      <w:tr w:rsidR="00403DB9" w:rsidRPr="00E53B61" w14:paraId="67A9A2C2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1323E932" w14:textId="11EE0A1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63B5D165" w14:textId="2FDD0C7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3-4-2</w:t>
            </w:r>
          </w:p>
        </w:tc>
        <w:tc>
          <w:tcPr>
            <w:tcW w:w="1985" w:type="dxa"/>
            <w:vAlign w:val="center"/>
          </w:tcPr>
          <w:p w14:paraId="512EEC4D" w14:textId="7E79CC8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02C334C" w14:textId="21A8697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0AB89E9D" w14:textId="0EDF2336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4</w:t>
            </w:r>
          </w:p>
        </w:tc>
      </w:tr>
      <w:tr w:rsidR="00403DB9" w:rsidRPr="00E53B61" w14:paraId="5597F9E0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71D5CF61" w14:textId="7406ABC3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3281B373" w14:textId="4E32EC9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3-4-3</w:t>
            </w:r>
          </w:p>
        </w:tc>
        <w:tc>
          <w:tcPr>
            <w:tcW w:w="1985" w:type="dxa"/>
            <w:vAlign w:val="center"/>
          </w:tcPr>
          <w:p w14:paraId="34CE1C51" w14:textId="54E25E4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2212B96" w14:textId="0B47D38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2D92035E" w14:textId="10DA8C99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5</w:t>
            </w:r>
          </w:p>
        </w:tc>
      </w:tr>
      <w:tr w:rsidR="00403DB9" w:rsidRPr="00E53B61" w14:paraId="279AEBED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259E037" w14:textId="3EF83EA4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0CFB6FA8" w14:textId="12AC51A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3-4-4</w:t>
            </w:r>
          </w:p>
        </w:tc>
        <w:tc>
          <w:tcPr>
            <w:tcW w:w="1985" w:type="dxa"/>
            <w:vAlign w:val="center"/>
          </w:tcPr>
          <w:p w14:paraId="24F7330F" w14:textId="5D8A1CE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A6E94AD" w14:textId="1682F13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3F4A7C9A" w14:textId="4B222B61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6</w:t>
            </w:r>
          </w:p>
        </w:tc>
      </w:tr>
      <w:tr w:rsidR="00403DB9" w:rsidRPr="00E53B61" w14:paraId="629D4A57" w14:textId="77777777" w:rsidTr="005A4CB2">
        <w:trPr>
          <w:trHeight w:val="359"/>
        </w:trPr>
        <w:tc>
          <w:tcPr>
            <w:tcW w:w="3652" w:type="dxa"/>
            <w:vAlign w:val="bottom"/>
          </w:tcPr>
          <w:p w14:paraId="7D599D9D" w14:textId="5487FB8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2008AEA" w14:textId="77C4340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3-4-5</w:t>
            </w:r>
          </w:p>
        </w:tc>
        <w:tc>
          <w:tcPr>
            <w:tcW w:w="1985" w:type="dxa"/>
            <w:vAlign w:val="center"/>
          </w:tcPr>
          <w:p w14:paraId="19DE2F04" w14:textId="386C2F5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BBE779A" w14:textId="2960A8BF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vAlign w:val="center"/>
          </w:tcPr>
          <w:p w14:paraId="54FF5644" w14:textId="4FCC1C02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7</w:t>
            </w:r>
          </w:p>
        </w:tc>
      </w:tr>
      <w:tr w:rsidR="00403DB9" w:rsidRPr="00E53B61" w14:paraId="16491188" w14:textId="77777777" w:rsidTr="005A4CB2">
        <w:trPr>
          <w:trHeight w:val="359"/>
        </w:trPr>
        <w:tc>
          <w:tcPr>
            <w:tcW w:w="3652" w:type="dxa"/>
            <w:tcBorders>
              <w:bottom w:val="single" w:sz="4" w:space="0" w:color="auto"/>
            </w:tcBorders>
            <w:vAlign w:val="bottom"/>
          </w:tcPr>
          <w:p w14:paraId="4739CB10" w14:textId="7FC8939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0F300E64" w14:textId="3D0BCBC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7-3-4-6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1A4C32E" w14:textId="7C366B32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68E0A608" w14:textId="4EBB45C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7</w:t>
            </w:r>
          </w:p>
        </w:tc>
        <w:tc>
          <w:tcPr>
            <w:tcW w:w="3408" w:type="dxa"/>
            <w:tcBorders>
              <w:bottom w:val="single" w:sz="4" w:space="0" w:color="auto"/>
            </w:tcBorders>
            <w:vAlign w:val="center"/>
          </w:tcPr>
          <w:p w14:paraId="0D4E7772" w14:textId="1F784AF8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8</w:t>
            </w:r>
          </w:p>
        </w:tc>
      </w:tr>
      <w:tr w:rsidR="00403DB9" w:rsidRPr="00E53B61" w14:paraId="3EDF1967" w14:textId="77777777" w:rsidTr="005A4CB2">
        <w:trPr>
          <w:trHeight w:val="359"/>
        </w:trPr>
        <w:tc>
          <w:tcPr>
            <w:tcW w:w="3652" w:type="dxa"/>
            <w:tcBorders>
              <w:top w:val="single" w:sz="4" w:space="0" w:color="auto"/>
            </w:tcBorders>
            <w:vAlign w:val="bottom"/>
          </w:tcPr>
          <w:p w14:paraId="0C323BF7" w14:textId="5237B8E1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onocysti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7E3336FD" w14:textId="3408CA08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20-1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0DD173F6" w14:textId="4D49CAD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top w:val="single" w:sz="4" w:space="0" w:color="auto"/>
            </w:tcBorders>
          </w:tcPr>
          <w:p w14:paraId="375A5525" w14:textId="20E8EC6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tcBorders>
              <w:top w:val="single" w:sz="4" w:space="0" w:color="auto"/>
            </w:tcBorders>
            <w:vAlign w:val="center"/>
          </w:tcPr>
          <w:p w14:paraId="1F814FCC" w14:textId="293EE103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59</w:t>
            </w:r>
          </w:p>
        </w:tc>
      </w:tr>
      <w:tr w:rsidR="00403DB9" w:rsidRPr="00E53B61" w14:paraId="3D01F28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FDE6B86" w14:textId="3EBC7438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62CFA4C2" w14:textId="503B5E3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20-2</w:t>
            </w:r>
          </w:p>
        </w:tc>
        <w:tc>
          <w:tcPr>
            <w:tcW w:w="1985" w:type="dxa"/>
            <w:vAlign w:val="center"/>
          </w:tcPr>
          <w:p w14:paraId="52F07F57" w14:textId="4E6804EB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F5216C7" w14:textId="0791857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3B40B8E5" w14:textId="7D45074F" w:rsidR="00403DB9" w:rsidRPr="00E53B61" w:rsidRDefault="002E1735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0</w:t>
            </w:r>
          </w:p>
        </w:tc>
      </w:tr>
      <w:tr w:rsidR="00403DB9" w:rsidRPr="00E53B61" w14:paraId="70CEB20B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0EC2B808" w14:textId="5EC35212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onocystis</w:t>
            </w:r>
            <w:proofErr w:type="spellEnd"/>
          </w:p>
        </w:tc>
        <w:tc>
          <w:tcPr>
            <w:tcW w:w="1701" w:type="dxa"/>
            <w:vAlign w:val="bottom"/>
          </w:tcPr>
          <w:p w14:paraId="5F1AD635" w14:textId="10993AA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20-3</w:t>
            </w:r>
          </w:p>
        </w:tc>
        <w:tc>
          <w:tcPr>
            <w:tcW w:w="1985" w:type="dxa"/>
            <w:vAlign w:val="center"/>
          </w:tcPr>
          <w:p w14:paraId="23989E26" w14:textId="74B8D9E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0F7EB0D" w14:textId="728C3FF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320123FF" w14:textId="4CA9F4A0" w:rsidR="00403DB9" w:rsidRPr="00E53B61" w:rsidRDefault="00516924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</w:t>
            </w:r>
            <w:r w:rsidRPr="00E53B61">
              <w:rPr>
                <w:rFonts w:ascii="Times New Roman" w:eastAsia="HGPｺﾞｼｯｸM" w:hAnsi="Times New Roman" w:cs="Times New Roman" w:hint="eastAsia"/>
              </w:rPr>
              <w:t>1</w:t>
            </w:r>
          </w:p>
        </w:tc>
      </w:tr>
      <w:tr w:rsidR="00403DB9" w:rsidRPr="00E53B61" w14:paraId="0B4AF6FD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49149FB" w14:textId="0630728E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14CFF0F0" w14:textId="616B924C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20-1</w:t>
            </w:r>
          </w:p>
        </w:tc>
        <w:tc>
          <w:tcPr>
            <w:tcW w:w="1985" w:type="dxa"/>
            <w:vAlign w:val="center"/>
          </w:tcPr>
          <w:p w14:paraId="085AD6FF" w14:textId="097DF644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FF6A3C5" w14:textId="405D4FF7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53F579B5" w14:textId="28CEC9FF" w:rsidR="00403DB9" w:rsidRPr="00E53B61" w:rsidRDefault="00516924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2</w:t>
            </w:r>
          </w:p>
        </w:tc>
      </w:tr>
      <w:tr w:rsidR="00403DB9" w:rsidRPr="00E53B61" w14:paraId="160BE664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55F20068" w14:textId="0BA7684A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40066DF9" w14:textId="76D85CF3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20-2</w:t>
            </w:r>
          </w:p>
        </w:tc>
        <w:tc>
          <w:tcPr>
            <w:tcW w:w="1985" w:type="dxa"/>
            <w:vAlign w:val="center"/>
          </w:tcPr>
          <w:p w14:paraId="51B5BB47" w14:textId="56D1989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3DE7A1F" w14:textId="41D794E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8FFBD3F" w14:textId="378897A6" w:rsidR="00403DB9" w:rsidRPr="00E53B61" w:rsidRDefault="00516924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3</w:t>
            </w:r>
          </w:p>
        </w:tc>
      </w:tr>
      <w:tr w:rsidR="00403DB9" w:rsidRPr="00E53B61" w14:paraId="4C3959EA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61924F43" w14:textId="305882ED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alpina</w:t>
            </w:r>
            <w:proofErr w:type="spellEnd"/>
          </w:p>
        </w:tc>
        <w:tc>
          <w:tcPr>
            <w:tcW w:w="1701" w:type="dxa"/>
            <w:vAlign w:val="bottom"/>
          </w:tcPr>
          <w:p w14:paraId="44F79B60" w14:textId="6572D355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20-1</w:t>
            </w:r>
          </w:p>
        </w:tc>
        <w:tc>
          <w:tcPr>
            <w:tcW w:w="1985" w:type="dxa"/>
            <w:vAlign w:val="center"/>
          </w:tcPr>
          <w:p w14:paraId="6A108A23" w14:textId="06771BD0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7905FDF" w14:textId="2272A426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18BAAADB" w14:textId="287C07E3" w:rsidR="00403DB9" w:rsidRPr="00E53B61" w:rsidRDefault="00516924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4</w:t>
            </w:r>
          </w:p>
        </w:tc>
      </w:tr>
      <w:tr w:rsidR="00403DB9" w:rsidRPr="00E53B61" w14:paraId="633C6F0C" w14:textId="77777777" w:rsidTr="008874BC">
        <w:trPr>
          <w:trHeight w:val="359"/>
        </w:trPr>
        <w:tc>
          <w:tcPr>
            <w:tcW w:w="3652" w:type="dxa"/>
            <w:vAlign w:val="bottom"/>
          </w:tcPr>
          <w:p w14:paraId="4F3B555A" w14:textId="4EA37FBC" w:rsidR="00403DB9" w:rsidRPr="00E53B61" w:rsidRDefault="00403DB9" w:rsidP="00403DB9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Mucor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iemalis</w:t>
            </w:r>
            <w:proofErr w:type="spellEnd"/>
          </w:p>
        </w:tc>
        <w:tc>
          <w:tcPr>
            <w:tcW w:w="1701" w:type="dxa"/>
            <w:vAlign w:val="bottom"/>
          </w:tcPr>
          <w:p w14:paraId="32463463" w14:textId="012243DE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20-2</w:t>
            </w:r>
          </w:p>
        </w:tc>
        <w:tc>
          <w:tcPr>
            <w:tcW w:w="1985" w:type="dxa"/>
            <w:vAlign w:val="center"/>
          </w:tcPr>
          <w:p w14:paraId="4A5499DF" w14:textId="23101861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A9FED09" w14:textId="3B83FB29" w:rsidR="00403DB9" w:rsidRPr="00E53B61" w:rsidRDefault="00403DB9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545530C2" w14:textId="01D0DBD5" w:rsidR="00403DB9" w:rsidRPr="00E53B61" w:rsidRDefault="00516924" w:rsidP="00403DB9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5</w:t>
            </w:r>
          </w:p>
        </w:tc>
      </w:tr>
      <w:tr w:rsidR="00516924" w:rsidRPr="00E53B61" w14:paraId="789F568C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207D00C5" w14:textId="63EF69EA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76933E22" w14:textId="4F40D5B3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1</w:t>
            </w:r>
          </w:p>
        </w:tc>
        <w:tc>
          <w:tcPr>
            <w:tcW w:w="1985" w:type="dxa"/>
            <w:vAlign w:val="center"/>
          </w:tcPr>
          <w:p w14:paraId="09C3A3E1" w14:textId="34025276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172963A" w14:textId="58223F9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13F9FE59" w14:textId="1F22C97C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6</w:t>
            </w:r>
          </w:p>
        </w:tc>
      </w:tr>
      <w:tr w:rsidR="00516924" w:rsidRPr="00E53B61" w14:paraId="1410915D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13C83E3C" w14:textId="72BF10BE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04084391" w14:textId="055316C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2</w:t>
            </w:r>
          </w:p>
        </w:tc>
        <w:tc>
          <w:tcPr>
            <w:tcW w:w="1985" w:type="dxa"/>
            <w:vAlign w:val="center"/>
          </w:tcPr>
          <w:p w14:paraId="4C14B4E4" w14:textId="34EEBC68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16C76E7" w14:textId="45BEA3D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91A6139" w14:textId="31F41E94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7</w:t>
            </w:r>
          </w:p>
        </w:tc>
      </w:tr>
      <w:tr w:rsidR="00516924" w:rsidRPr="00E53B61" w14:paraId="48EE6D8E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5AA56577" w14:textId="3C578E6F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1632676A" w14:textId="5F9DDFE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3</w:t>
            </w:r>
          </w:p>
        </w:tc>
        <w:tc>
          <w:tcPr>
            <w:tcW w:w="1985" w:type="dxa"/>
            <w:vAlign w:val="center"/>
          </w:tcPr>
          <w:p w14:paraId="26B6178A" w14:textId="3DA15D6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2B1CE4B" w14:textId="728A205F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6A43DFD2" w14:textId="7AF3506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8</w:t>
            </w:r>
          </w:p>
        </w:tc>
      </w:tr>
      <w:tr w:rsidR="00516924" w:rsidRPr="00E53B61" w14:paraId="36222B06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7DEDBA7F" w14:textId="37BF2A17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4189924" w14:textId="46A48F2B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4</w:t>
            </w:r>
          </w:p>
        </w:tc>
        <w:tc>
          <w:tcPr>
            <w:tcW w:w="1985" w:type="dxa"/>
            <w:vAlign w:val="center"/>
          </w:tcPr>
          <w:p w14:paraId="5EB7CF6B" w14:textId="3808CD6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C9D37CD" w14:textId="44BDC49C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6729DF2" w14:textId="30C9735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69</w:t>
            </w:r>
          </w:p>
        </w:tc>
      </w:tr>
      <w:tr w:rsidR="00516924" w:rsidRPr="00E53B61" w14:paraId="0A8969E7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57D9646A" w14:textId="3BBE9503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49EE0B2D" w14:textId="3215391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5</w:t>
            </w:r>
          </w:p>
        </w:tc>
        <w:tc>
          <w:tcPr>
            <w:tcW w:w="1985" w:type="dxa"/>
            <w:vAlign w:val="center"/>
          </w:tcPr>
          <w:p w14:paraId="4C2FA0ED" w14:textId="3F2C71BC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A3D8D4C" w14:textId="271403B4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0662775A" w14:textId="6859E723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0</w:t>
            </w:r>
          </w:p>
        </w:tc>
      </w:tr>
      <w:tr w:rsidR="00516924" w:rsidRPr="00E53B61" w14:paraId="6BCD7CEA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54B06ADB" w14:textId="499DBFC3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0F002648" w14:textId="733B0FD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6</w:t>
            </w:r>
          </w:p>
        </w:tc>
        <w:tc>
          <w:tcPr>
            <w:tcW w:w="1985" w:type="dxa"/>
            <w:vAlign w:val="center"/>
          </w:tcPr>
          <w:p w14:paraId="13C96004" w14:textId="45DED207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F753459" w14:textId="102C34E2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3E660B54" w14:textId="356C1E0A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1</w:t>
            </w:r>
          </w:p>
        </w:tc>
      </w:tr>
      <w:tr w:rsidR="00516924" w:rsidRPr="00E53B61" w14:paraId="647D5F3D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453E1053" w14:textId="31C2C02F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905089B" w14:textId="3BDBED65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7</w:t>
            </w:r>
          </w:p>
        </w:tc>
        <w:tc>
          <w:tcPr>
            <w:tcW w:w="1985" w:type="dxa"/>
            <w:vAlign w:val="center"/>
          </w:tcPr>
          <w:p w14:paraId="512814F3" w14:textId="0AF56984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9B884D3" w14:textId="03DDB543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06CC3E44" w14:textId="32D7A1B2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2</w:t>
            </w:r>
          </w:p>
        </w:tc>
      </w:tr>
      <w:tr w:rsidR="00516924" w:rsidRPr="00E53B61" w14:paraId="02683031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38BB8B44" w14:textId="79C03F7C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0DDA7CF5" w14:textId="7F2F156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8</w:t>
            </w:r>
          </w:p>
        </w:tc>
        <w:tc>
          <w:tcPr>
            <w:tcW w:w="1985" w:type="dxa"/>
            <w:vAlign w:val="center"/>
          </w:tcPr>
          <w:p w14:paraId="11F880E6" w14:textId="6B7F89A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575AC62" w14:textId="16D1B6D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0E62E141" w14:textId="1128AD72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3</w:t>
            </w:r>
          </w:p>
        </w:tc>
      </w:tr>
      <w:tr w:rsidR="00516924" w:rsidRPr="00E53B61" w14:paraId="3E2E6B11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720D7667" w14:textId="7C891218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onocystis</w:t>
            </w:r>
            <w:proofErr w:type="spellEnd"/>
          </w:p>
        </w:tc>
        <w:tc>
          <w:tcPr>
            <w:tcW w:w="1701" w:type="dxa"/>
            <w:vAlign w:val="bottom"/>
          </w:tcPr>
          <w:p w14:paraId="09844CE1" w14:textId="4C541456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9</w:t>
            </w:r>
          </w:p>
        </w:tc>
        <w:tc>
          <w:tcPr>
            <w:tcW w:w="1985" w:type="dxa"/>
            <w:vAlign w:val="center"/>
          </w:tcPr>
          <w:p w14:paraId="3385F6BB" w14:textId="06606632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557371B" w14:textId="3B3D4AF4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6DE9D21C" w14:textId="75818C2D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4</w:t>
            </w:r>
          </w:p>
        </w:tc>
      </w:tr>
      <w:tr w:rsidR="00516924" w:rsidRPr="00E53B61" w14:paraId="1191C9F2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15CE3E6D" w14:textId="2E9D6FED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243D8782" w14:textId="509D08E0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1-4-10</w:t>
            </w:r>
          </w:p>
        </w:tc>
        <w:tc>
          <w:tcPr>
            <w:tcW w:w="1985" w:type="dxa"/>
            <w:vAlign w:val="center"/>
          </w:tcPr>
          <w:p w14:paraId="67844AA2" w14:textId="397154B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93022D5" w14:textId="4BCC0E2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26B53A7E" w14:textId="3A24C9F0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5</w:t>
            </w:r>
          </w:p>
        </w:tc>
      </w:tr>
      <w:tr w:rsidR="00516924" w:rsidRPr="00E53B61" w14:paraId="7DB7917E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39B7E503" w14:textId="4F115981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5ED9650D" w14:textId="336A46DA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1</w:t>
            </w:r>
          </w:p>
        </w:tc>
        <w:tc>
          <w:tcPr>
            <w:tcW w:w="1985" w:type="dxa"/>
            <w:vAlign w:val="center"/>
          </w:tcPr>
          <w:p w14:paraId="55069011" w14:textId="6E46E86B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7D1CF0A" w14:textId="314F484F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7009DEE" w14:textId="021C3073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6</w:t>
            </w:r>
          </w:p>
        </w:tc>
      </w:tr>
      <w:tr w:rsidR="00516924" w:rsidRPr="00E53B61" w14:paraId="545DFC19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06558D68" w14:textId="58089D61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B1E815C" w14:textId="0F2CEBFF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2</w:t>
            </w:r>
          </w:p>
        </w:tc>
        <w:tc>
          <w:tcPr>
            <w:tcW w:w="1985" w:type="dxa"/>
            <w:vAlign w:val="center"/>
          </w:tcPr>
          <w:p w14:paraId="7C557132" w14:textId="4995C6DB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74E49601" w14:textId="11FA9654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005B9489" w14:textId="2F3B6431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7</w:t>
            </w:r>
          </w:p>
        </w:tc>
      </w:tr>
      <w:tr w:rsidR="00516924" w:rsidRPr="00E53B61" w14:paraId="5F5925C2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349D2AFE" w14:textId="0A059F47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0C872752" w14:textId="49663E1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3</w:t>
            </w:r>
          </w:p>
        </w:tc>
        <w:tc>
          <w:tcPr>
            <w:tcW w:w="1985" w:type="dxa"/>
            <w:vAlign w:val="center"/>
          </w:tcPr>
          <w:p w14:paraId="37FC2E7C" w14:textId="5565D507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0901FA4" w14:textId="3EAA567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141AB331" w14:textId="7A847E44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8</w:t>
            </w:r>
          </w:p>
        </w:tc>
      </w:tr>
      <w:tr w:rsidR="00516924" w:rsidRPr="00E53B61" w14:paraId="5FE8636E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7A0A5DD6" w14:textId="0FCFB4AA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7ABEDD30" w14:textId="72692237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4</w:t>
            </w:r>
          </w:p>
        </w:tc>
        <w:tc>
          <w:tcPr>
            <w:tcW w:w="1985" w:type="dxa"/>
            <w:vAlign w:val="center"/>
          </w:tcPr>
          <w:p w14:paraId="073883C9" w14:textId="27C31248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E24678D" w14:textId="01A116D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75A5422B" w14:textId="66C38B4E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79</w:t>
            </w:r>
          </w:p>
        </w:tc>
      </w:tr>
      <w:tr w:rsidR="00516924" w:rsidRPr="00E53B61" w14:paraId="7FAAD1DC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713B5DE2" w14:textId="3041607B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0D8D88A9" w14:textId="46528FB7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5</w:t>
            </w:r>
          </w:p>
        </w:tc>
        <w:tc>
          <w:tcPr>
            <w:tcW w:w="1985" w:type="dxa"/>
            <w:vAlign w:val="center"/>
          </w:tcPr>
          <w:p w14:paraId="09C0820E" w14:textId="1BF62946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94A1194" w14:textId="4D9A1CE0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699120F9" w14:textId="517B95DE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0</w:t>
            </w:r>
          </w:p>
        </w:tc>
      </w:tr>
      <w:tr w:rsidR="00516924" w:rsidRPr="00E53B61" w14:paraId="272B30A3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5741EA38" w14:textId="739CE15A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6C34595" w14:textId="68604382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6</w:t>
            </w:r>
          </w:p>
        </w:tc>
        <w:tc>
          <w:tcPr>
            <w:tcW w:w="1985" w:type="dxa"/>
            <w:vAlign w:val="center"/>
          </w:tcPr>
          <w:p w14:paraId="5C51136F" w14:textId="2C52966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D636CE8" w14:textId="7761BC0B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5A55C31E" w14:textId="1B9C0717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1</w:t>
            </w:r>
          </w:p>
        </w:tc>
      </w:tr>
      <w:tr w:rsidR="00516924" w:rsidRPr="00E53B61" w14:paraId="43FE438E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3EF5B5C8" w14:textId="647E364D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734B87F4" w14:textId="500ABEDF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7</w:t>
            </w:r>
          </w:p>
        </w:tc>
        <w:tc>
          <w:tcPr>
            <w:tcW w:w="1985" w:type="dxa"/>
            <w:vAlign w:val="center"/>
          </w:tcPr>
          <w:p w14:paraId="33AB94BA" w14:textId="7B77FA23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8756B6D" w14:textId="44C4129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2BA715DB" w14:textId="6F6813B3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2</w:t>
            </w:r>
          </w:p>
        </w:tc>
      </w:tr>
      <w:tr w:rsidR="00516924" w:rsidRPr="00E53B61" w14:paraId="2B28CBFB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0C7285FE" w14:textId="5D773B7C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208B07DD" w14:textId="47495963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8</w:t>
            </w:r>
          </w:p>
        </w:tc>
        <w:tc>
          <w:tcPr>
            <w:tcW w:w="1985" w:type="dxa"/>
            <w:vAlign w:val="center"/>
          </w:tcPr>
          <w:p w14:paraId="10B971AB" w14:textId="31091646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54A726E" w14:textId="44A84DDA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0414C07A" w14:textId="5D3B7F93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3</w:t>
            </w:r>
          </w:p>
        </w:tc>
      </w:tr>
      <w:tr w:rsidR="00516924" w:rsidRPr="00E53B61" w14:paraId="75E14087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572636D9" w14:textId="7117D593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clonocystis</w:t>
            </w:r>
            <w:proofErr w:type="spellEnd"/>
          </w:p>
        </w:tc>
        <w:tc>
          <w:tcPr>
            <w:tcW w:w="1701" w:type="dxa"/>
            <w:vAlign w:val="bottom"/>
          </w:tcPr>
          <w:p w14:paraId="7012F46D" w14:textId="63F705C7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9</w:t>
            </w:r>
          </w:p>
        </w:tc>
        <w:tc>
          <w:tcPr>
            <w:tcW w:w="1985" w:type="dxa"/>
            <w:vAlign w:val="center"/>
          </w:tcPr>
          <w:p w14:paraId="2237F262" w14:textId="07BF768C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75A6BF2" w14:textId="57337DDF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2EC14A8" w14:textId="0A5BB9C1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4</w:t>
            </w:r>
          </w:p>
        </w:tc>
      </w:tr>
      <w:tr w:rsidR="00516924" w:rsidRPr="00E53B61" w14:paraId="58E0C67D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5D757087" w14:textId="10DA5F74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7D6AE40C" w14:textId="16A582D4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2-4-10</w:t>
            </w:r>
          </w:p>
        </w:tc>
        <w:tc>
          <w:tcPr>
            <w:tcW w:w="1985" w:type="dxa"/>
            <w:vAlign w:val="center"/>
          </w:tcPr>
          <w:p w14:paraId="08BBADFA" w14:textId="6D70C9DF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230E0EFD" w14:textId="1AFD6580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6D61B81B" w14:textId="0619A62E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5</w:t>
            </w:r>
          </w:p>
        </w:tc>
      </w:tr>
      <w:tr w:rsidR="00516924" w:rsidRPr="00E53B61" w14:paraId="47114297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422B8BCB" w14:textId="44A1AAB6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hoshinonis</w:t>
            </w:r>
            <w:proofErr w:type="spellEnd"/>
          </w:p>
        </w:tc>
        <w:tc>
          <w:tcPr>
            <w:tcW w:w="1701" w:type="dxa"/>
            <w:vAlign w:val="bottom"/>
          </w:tcPr>
          <w:p w14:paraId="1B9EB12E" w14:textId="6698C93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1</w:t>
            </w:r>
          </w:p>
        </w:tc>
        <w:tc>
          <w:tcPr>
            <w:tcW w:w="1985" w:type="dxa"/>
            <w:vAlign w:val="center"/>
          </w:tcPr>
          <w:p w14:paraId="320001A9" w14:textId="062BB226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454C82F7" w14:textId="555E1CB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23491E04" w14:textId="6D6251E2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6</w:t>
            </w:r>
          </w:p>
        </w:tc>
      </w:tr>
      <w:tr w:rsidR="00516924" w:rsidRPr="00E53B61" w14:paraId="39873A58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7C346B1A" w14:textId="4C87A2AA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01FDB2E5" w14:textId="0E6B5643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2</w:t>
            </w:r>
          </w:p>
        </w:tc>
        <w:tc>
          <w:tcPr>
            <w:tcW w:w="1985" w:type="dxa"/>
            <w:vAlign w:val="center"/>
          </w:tcPr>
          <w:p w14:paraId="7CC4A4C6" w14:textId="167F97A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1EF238DE" w14:textId="37EABED6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D7C6DA5" w14:textId="54F55965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7</w:t>
            </w:r>
          </w:p>
        </w:tc>
      </w:tr>
      <w:tr w:rsidR="00516924" w:rsidRPr="00E53B61" w14:paraId="47FCC3BC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13D60EEC" w14:textId="0A783518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16073C1E" w14:textId="46D90CAD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3</w:t>
            </w:r>
          </w:p>
        </w:tc>
        <w:tc>
          <w:tcPr>
            <w:tcW w:w="1985" w:type="dxa"/>
            <w:vAlign w:val="center"/>
          </w:tcPr>
          <w:p w14:paraId="2E9A1035" w14:textId="43A7DC4D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676C9BC4" w14:textId="19BB5788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4CA0983A" w14:textId="5C2807C3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8</w:t>
            </w:r>
          </w:p>
        </w:tc>
      </w:tr>
      <w:tr w:rsidR="00516924" w:rsidRPr="00E53B61" w14:paraId="4AD66271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46EDD4E5" w14:textId="40998B52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2D0D279D" w14:textId="0FC81581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4</w:t>
            </w:r>
          </w:p>
        </w:tc>
        <w:tc>
          <w:tcPr>
            <w:tcW w:w="1985" w:type="dxa"/>
            <w:vAlign w:val="center"/>
          </w:tcPr>
          <w:p w14:paraId="6CB58461" w14:textId="4319C2EA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0AA46EFC" w14:textId="4E5761ED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614262D5" w14:textId="5E42F960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89</w:t>
            </w:r>
          </w:p>
        </w:tc>
      </w:tr>
      <w:tr w:rsidR="00516924" w:rsidRPr="00E53B61" w14:paraId="6CB9DB18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1D8B5375" w14:textId="5D82AC11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vAlign w:val="bottom"/>
          </w:tcPr>
          <w:p w14:paraId="050D7125" w14:textId="09EDA260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5</w:t>
            </w:r>
          </w:p>
        </w:tc>
        <w:tc>
          <w:tcPr>
            <w:tcW w:w="1985" w:type="dxa"/>
            <w:vAlign w:val="center"/>
          </w:tcPr>
          <w:p w14:paraId="6FBA5069" w14:textId="09548F8D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59ABC048" w14:textId="0C13CE85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2CFC78FA" w14:textId="4411D31B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90</w:t>
            </w:r>
          </w:p>
        </w:tc>
      </w:tr>
      <w:tr w:rsidR="00516924" w:rsidRPr="00E53B61" w14:paraId="63C60C29" w14:textId="77777777" w:rsidTr="004B57E2">
        <w:trPr>
          <w:trHeight w:val="359"/>
        </w:trPr>
        <w:tc>
          <w:tcPr>
            <w:tcW w:w="3652" w:type="dxa"/>
            <w:vAlign w:val="bottom"/>
          </w:tcPr>
          <w:p w14:paraId="3117247A" w14:textId="790FFBDD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rakia gelida</w:t>
            </w:r>
          </w:p>
        </w:tc>
        <w:tc>
          <w:tcPr>
            <w:tcW w:w="1701" w:type="dxa"/>
            <w:vAlign w:val="bottom"/>
          </w:tcPr>
          <w:p w14:paraId="5FDF206E" w14:textId="7C7AEC4D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6</w:t>
            </w:r>
          </w:p>
        </w:tc>
        <w:tc>
          <w:tcPr>
            <w:tcW w:w="1985" w:type="dxa"/>
            <w:vAlign w:val="center"/>
          </w:tcPr>
          <w:p w14:paraId="0DEBFA13" w14:textId="6EE683EE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</w:tcPr>
          <w:p w14:paraId="30E563C6" w14:textId="1C602378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vAlign w:val="center"/>
          </w:tcPr>
          <w:p w14:paraId="6B317799" w14:textId="6820289B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91</w:t>
            </w:r>
          </w:p>
        </w:tc>
      </w:tr>
      <w:tr w:rsidR="00516924" w:rsidRPr="00E53B61" w14:paraId="672CDBC7" w14:textId="77777777" w:rsidTr="004B57E2">
        <w:trPr>
          <w:trHeight w:val="359"/>
        </w:trPr>
        <w:tc>
          <w:tcPr>
            <w:tcW w:w="3652" w:type="dxa"/>
            <w:tcBorders>
              <w:bottom w:val="single" w:sz="24" w:space="0" w:color="auto"/>
            </w:tcBorders>
            <w:vAlign w:val="bottom"/>
          </w:tcPr>
          <w:p w14:paraId="3FCD6A2B" w14:textId="753E3881" w:rsidR="00516924" w:rsidRPr="00E53B61" w:rsidRDefault="00516924" w:rsidP="00516924">
            <w:pPr>
              <w:spacing w:line="360" w:lineRule="auto"/>
              <w:rPr>
                <w:rFonts w:ascii="Times New Roman" w:eastAsia="HGPｺﾞｼｯｸM" w:hAnsi="Times New Roman" w:cs="Times New Roman"/>
                <w:i/>
                <w:iCs/>
              </w:rPr>
            </w:pPr>
            <w:r w:rsidRPr="00E53B61">
              <w:rPr>
                <w:rFonts w:ascii="Times New Roman" w:hAnsi="Times New Roman" w:cs="Times New Roman"/>
                <w:i/>
                <w:iCs/>
                <w:color w:val="000000"/>
              </w:rPr>
              <w:t>Mrakia gelida</w:t>
            </w:r>
          </w:p>
        </w:tc>
        <w:tc>
          <w:tcPr>
            <w:tcW w:w="1701" w:type="dxa"/>
            <w:tcBorders>
              <w:bottom w:val="single" w:sz="24" w:space="0" w:color="auto"/>
            </w:tcBorders>
            <w:vAlign w:val="bottom"/>
          </w:tcPr>
          <w:p w14:paraId="466ED554" w14:textId="12C8455B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GR8-3-4-7</w:t>
            </w:r>
          </w:p>
        </w:tc>
        <w:tc>
          <w:tcPr>
            <w:tcW w:w="1985" w:type="dxa"/>
            <w:tcBorders>
              <w:bottom w:val="single" w:sz="24" w:space="0" w:color="auto"/>
            </w:tcBorders>
            <w:vAlign w:val="center"/>
          </w:tcPr>
          <w:p w14:paraId="24FACBF6" w14:textId="2F3D7C8D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Sediment</w:t>
            </w:r>
          </w:p>
        </w:tc>
        <w:tc>
          <w:tcPr>
            <w:tcW w:w="1793" w:type="dxa"/>
            <w:tcBorders>
              <w:bottom w:val="single" w:sz="24" w:space="0" w:color="auto"/>
            </w:tcBorders>
          </w:tcPr>
          <w:p w14:paraId="446F6B0B" w14:textId="64DFEB69" w:rsidR="00516924" w:rsidRPr="00E53B61" w:rsidRDefault="00516924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 w:hint="eastAsia"/>
              </w:rPr>
              <w:t>S</w:t>
            </w:r>
            <w:r w:rsidRPr="00E53B61">
              <w:rPr>
                <w:rFonts w:ascii="Times New Roman" w:eastAsia="HGPｺﾞｼｯｸM" w:hAnsi="Times New Roman" w:cs="Times New Roman"/>
              </w:rPr>
              <w:t>ite 8</w:t>
            </w:r>
          </w:p>
        </w:tc>
        <w:tc>
          <w:tcPr>
            <w:tcW w:w="3408" w:type="dxa"/>
            <w:tcBorders>
              <w:bottom w:val="single" w:sz="24" w:space="0" w:color="auto"/>
            </w:tcBorders>
            <w:vAlign w:val="center"/>
          </w:tcPr>
          <w:p w14:paraId="016A5433" w14:textId="3D96DDA2" w:rsidR="00516924" w:rsidRPr="00E53B61" w:rsidRDefault="00475781" w:rsidP="00516924">
            <w:pPr>
              <w:spacing w:line="360" w:lineRule="auto"/>
              <w:jc w:val="center"/>
              <w:rPr>
                <w:rFonts w:ascii="Times New Roman" w:eastAsia="HGPｺﾞｼｯｸM" w:hAnsi="Times New Roman" w:cs="Times New Roman"/>
              </w:rPr>
            </w:pPr>
            <w:r w:rsidRPr="00E53B61">
              <w:rPr>
                <w:rFonts w:ascii="Times New Roman" w:eastAsia="HGPｺﾞｼｯｸM" w:hAnsi="Times New Roman" w:cs="Times New Roman"/>
              </w:rPr>
              <w:t>LC515192</w:t>
            </w:r>
          </w:p>
        </w:tc>
      </w:tr>
    </w:tbl>
    <w:p w14:paraId="58C51078" w14:textId="4D1782E0" w:rsidR="005D78C2" w:rsidRPr="00E53B61" w:rsidRDefault="005D78C2" w:rsidP="006622EC">
      <w:pPr>
        <w:rPr>
          <w:rFonts w:ascii="Times New Roman" w:hAnsi="Times New Roman" w:cs="Times New Roman"/>
        </w:rPr>
      </w:pPr>
    </w:p>
    <w:p w14:paraId="1A04A9DD" w14:textId="77777777" w:rsidR="005D78C2" w:rsidRPr="00E53B61" w:rsidRDefault="005D78C2">
      <w:pPr>
        <w:widowControl/>
        <w:jc w:val="left"/>
        <w:rPr>
          <w:rFonts w:ascii="Times New Roman" w:hAnsi="Times New Roman" w:cs="Times New Roman"/>
        </w:rPr>
      </w:pPr>
      <w:r w:rsidRPr="00E53B61">
        <w:rPr>
          <w:rFonts w:ascii="Times New Roman" w:hAnsi="Times New Roman" w:cs="Times New Roman"/>
        </w:rPr>
        <w:br w:type="page"/>
      </w:r>
    </w:p>
    <w:p w14:paraId="182EE5AC" w14:textId="77777777" w:rsidR="005D78C2" w:rsidRPr="00E53B61" w:rsidRDefault="005D78C2" w:rsidP="006622EC">
      <w:pPr>
        <w:rPr>
          <w:rFonts w:ascii="Times New Roman" w:hAnsi="Times New Roman" w:cs="Times New Roman"/>
        </w:rPr>
        <w:sectPr w:rsidR="005D78C2" w:rsidRPr="00E53B61" w:rsidSect="006622EC">
          <w:pgSz w:w="16840" w:h="11901" w:orient="landscape"/>
          <w:pgMar w:top="1701" w:right="1701" w:bottom="1701" w:left="1985" w:header="851" w:footer="992" w:gutter="0"/>
          <w:cols w:space="425"/>
          <w:docGrid w:type="linesAndChars" w:linePitch="411"/>
        </w:sectPr>
      </w:pPr>
    </w:p>
    <w:p w14:paraId="293780AC" w14:textId="7A5BC020" w:rsidR="005D78C2" w:rsidRPr="00E53B61" w:rsidRDefault="005D78C2" w:rsidP="005D78C2">
      <w:pPr>
        <w:spacing w:line="360" w:lineRule="auto"/>
        <w:rPr>
          <w:rFonts w:ascii="Times New Roman" w:eastAsia="ＭＳ 明朝" w:hAnsi="Times New Roman" w:cs="Times New Roman"/>
          <w:b/>
          <w:color w:val="000000"/>
        </w:rPr>
      </w:pPr>
      <w:r w:rsidRPr="00E53B61">
        <w:rPr>
          <w:rFonts w:ascii="Times New Roman" w:eastAsia="ＭＳ 明朝" w:hAnsi="Times New Roman" w:cs="Times New Roman"/>
          <w:b/>
          <w:color w:val="000000"/>
        </w:rPr>
        <w:lastRenderedPageBreak/>
        <w:t>Table S</w:t>
      </w:r>
      <w:r w:rsidR="00D1746D" w:rsidRPr="00E53B61">
        <w:rPr>
          <w:rFonts w:ascii="Times New Roman" w:eastAsia="ＭＳ 明朝" w:hAnsi="Times New Roman" w:cs="Times New Roman"/>
          <w:b/>
          <w:color w:val="000000"/>
        </w:rPr>
        <w:t>2</w:t>
      </w:r>
      <w:r w:rsidRPr="00E53B61">
        <w:rPr>
          <w:rFonts w:ascii="ＭＳ ゴシック" w:eastAsia="ＭＳ ゴシック" w:hAnsi="ＭＳ ゴシック" w:cs="Times New Roman" w:hint="eastAsia"/>
          <w:b/>
          <w:color w:val="000000"/>
        </w:rPr>
        <w:t>.</w:t>
      </w:r>
      <w:r w:rsidRPr="00E53B61">
        <w:rPr>
          <w:rFonts w:ascii="ＭＳ ゴシック" w:eastAsia="ＭＳ ゴシック" w:hAnsi="ＭＳ ゴシック" w:cs="Times New Roman"/>
          <w:b/>
          <w:color w:val="000000"/>
        </w:rPr>
        <w:t xml:space="preserve"> </w:t>
      </w:r>
      <w:r w:rsidR="00162C39" w:rsidRPr="00E53B61">
        <w:rPr>
          <w:rFonts w:ascii="Times New Roman" w:eastAsia="ＭＳ ゴシック" w:hAnsi="Times New Roman" w:cs="Times New Roman"/>
          <w:b/>
          <w:bCs/>
          <w:color w:val="000000"/>
        </w:rPr>
        <w:t xml:space="preserve">The </w:t>
      </w:r>
      <w:r w:rsidR="00162C39" w:rsidRPr="00E53B61">
        <w:rPr>
          <w:rFonts w:ascii="Times New Roman" w:eastAsia="ＭＳ 明朝" w:hAnsi="Times New Roman" w:cs="Times New Roman"/>
          <w:b/>
          <w:bCs/>
          <w:color w:val="000000"/>
        </w:rPr>
        <w:t>n</w:t>
      </w:r>
      <w:r w:rsidRPr="00E53B61">
        <w:rPr>
          <w:rFonts w:ascii="Times New Roman" w:eastAsia="ＭＳ 明朝" w:hAnsi="Times New Roman" w:cs="Times New Roman"/>
          <w:b/>
          <w:bCs/>
          <w:color w:val="000000"/>
        </w:rPr>
        <w:t>umber of strains isolated from each sampling site.</w:t>
      </w:r>
    </w:p>
    <w:tbl>
      <w:tblPr>
        <w:tblStyle w:val="4"/>
        <w:tblpPr w:leftFromText="142" w:rightFromText="142" w:vertAnchor="page" w:horzAnchor="page" w:tblpX="1270" w:tblpY="2786"/>
        <w:tblW w:w="63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1417"/>
        <w:gridCol w:w="1701"/>
      </w:tblGrid>
      <w:tr w:rsidR="007F5661" w:rsidRPr="00E53B61" w14:paraId="3F4F5409" w14:textId="77777777" w:rsidTr="007F5661">
        <w:trPr>
          <w:trHeight w:val="625"/>
        </w:trPr>
        <w:tc>
          <w:tcPr>
            <w:tcW w:w="326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1501921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color w:val="000000"/>
              </w:rPr>
              <w:t>No. of strains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8E0EE3E" w14:textId="08DF58A3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color w:val="000000"/>
              </w:rPr>
              <w:t xml:space="preserve">On </w:t>
            </w:r>
            <w:r w:rsidR="007F5661" w:rsidRPr="00E53B61">
              <w:rPr>
                <w:rFonts w:ascii="Times New Roman" w:eastAsia="ＭＳ 明朝" w:hAnsi="Times New Roman" w:cs="Times New Roman"/>
                <w:color w:val="000000"/>
              </w:rPr>
              <w:t>glacier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51C9A1C1" w14:textId="7B582400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color w:val="000000"/>
              </w:rPr>
              <w:t>G</w:t>
            </w:r>
            <w:r w:rsidR="007F5661" w:rsidRPr="00E53B61">
              <w:rPr>
                <w:rFonts w:ascii="Times New Roman" w:eastAsia="ＭＳ 明朝" w:hAnsi="Times New Roman" w:cs="Times New Roman"/>
                <w:color w:val="000000"/>
              </w:rPr>
              <w:t>lacier foreland</w:t>
            </w:r>
          </w:p>
        </w:tc>
      </w:tr>
      <w:tr w:rsidR="007F5661" w:rsidRPr="00E53B61" w14:paraId="1FD3B791" w14:textId="77777777" w:rsidTr="007F5661">
        <w:trPr>
          <w:trHeight w:val="598"/>
        </w:trPr>
        <w:tc>
          <w:tcPr>
            <w:tcW w:w="3261" w:type="dxa"/>
            <w:tcBorders>
              <w:top w:val="single" w:sz="18" w:space="0" w:color="auto"/>
            </w:tcBorders>
            <w:vAlign w:val="center"/>
          </w:tcPr>
          <w:p w14:paraId="6157BED3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b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b/>
                <w:color w:val="000000"/>
              </w:rPr>
              <w:t>Zygomycetes</w:t>
            </w:r>
          </w:p>
        </w:tc>
        <w:tc>
          <w:tcPr>
            <w:tcW w:w="1417" w:type="dxa"/>
            <w:tcBorders>
              <w:top w:val="single" w:sz="18" w:space="0" w:color="auto"/>
            </w:tcBorders>
            <w:vAlign w:val="center"/>
          </w:tcPr>
          <w:p w14:paraId="7E409185" w14:textId="4F7CCDA5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53B9F408" w14:textId="0A9CDFC9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</w:p>
        </w:tc>
      </w:tr>
      <w:tr w:rsidR="007F5661" w:rsidRPr="00E53B61" w14:paraId="274EA251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1835F54B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417" w:type="dxa"/>
            <w:vAlign w:val="center"/>
          </w:tcPr>
          <w:p w14:paraId="690FF9E3" w14:textId="23E565B8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02D10237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7F5661" w:rsidRPr="00E53B61" w14:paraId="396BC7DB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0EB5C8F6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alpina</w:t>
            </w:r>
            <w:proofErr w:type="spellEnd"/>
          </w:p>
        </w:tc>
        <w:tc>
          <w:tcPr>
            <w:tcW w:w="1417" w:type="dxa"/>
            <w:vAlign w:val="center"/>
          </w:tcPr>
          <w:p w14:paraId="6EEB2D14" w14:textId="0E38C5C5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1574B5B6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 w:rsidR="007F5661" w:rsidRPr="00E53B61" w14:paraId="79B069F1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76DEF3FF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antarctica</w:t>
            </w:r>
          </w:p>
        </w:tc>
        <w:tc>
          <w:tcPr>
            <w:tcW w:w="1417" w:type="dxa"/>
            <w:vAlign w:val="center"/>
          </w:tcPr>
          <w:p w14:paraId="62437CDD" w14:textId="2A9D82F9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4D9574D8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7F5661" w:rsidRPr="00E53B61" w14:paraId="3D176901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7FDD3CD5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amoeboidea</w:t>
            </w:r>
            <w:proofErr w:type="spellEnd"/>
          </w:p>
        </w:tc>
        <w:tc>
          <w:tcPr>
            <w:tcW w:w="1417" w:type="dxa"/>
            <w:vAlign w:val="center"/>
          </w:tcPr>
          <w:p w14:paraId="6573A200" w14:textId="608D1ACA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3E2F7139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7F5661" w:rsidRPr="00E53B61" w14:paraId="1F16D806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46242846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Mortier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clonocystis</w:t>
            </w:r>
            <w:proofErr w:type="spellEnd"/>
          </w:p>
        </w:tc>
        <w:tc>
          <w:tcPr>
            <w:tcW w:w="1417" w:type="dxa"/>
            <w:vAlign w:val="center"/>
          </w:tcPr>
          <w:p w14:paraId="7429E842" w14:textId="0FD06AC6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13076E15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7F5661" w:rsidRPr="00E53B61" w14:paraId="2C749EDE" w14:textId="77777777" w:rsidTr="007F5661">
        <w:trPr>
          <w:trHeight w:val="625"/>
        </w:trPr>
        <w:tc>
          <w:tcPr>
            <w:tcW w:w="3261" w:type="dxa"/>
            <w:tcBorders>
              <w:bottom w:val="single" w:sz="18" w:space="0" w:color="auto"/>
            </w:tcBorders>
            <w:vAlign w:val="center"/>
          </w:tcPr>
          <w:p w14:paraId="4A6A2117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i/>
                <w:color w:val="000000"/>
              </w:rPr>
              <w:t xml:space="preserve">Mucor </w:t>
            </w:r>
            <w:proofErr w:type="spellStart"/>
            <w:r w:rsidRPr="00E53B61">
              <w:rPr>
                <w:rFonts w:ascii="Times New Roman" w:eastAsia="ＭＳ 明朝" w:hAnsi="Times New Roman" w:cs="Times New Roman"/>
                <w:i/>
                <w:color w:val="000000"/>
              </w:rPr>
              <w:t>hiemalis</w:t>
            </w:r>
            <w:proofErr w:type="spellEnd"/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484510F" w14:textId="1BA59B88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CEB5DA7" w14:textId="370E6950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1</w:t>
            </w:r>
            <w:r w:rsidRPr="00E53B61">
              <w:rPr>
                <w:rFonts w:ascii="Times New Roman" w:eastAsia="ＭＳ 明朝" w:hAnsi="Times New Roman" w:cs="Times New Roman"/>
                <w:color w:val="000000"/>
              </w:rPr>
              <w:t>7</w:t>
            </w:r>
          </w:p>
        </w:tc>
      </w:tr>
      <w:tr w:rsidR="007F5661" w:rsidRPr="00E53B61" w14:paraId="417B3DA4" w14:textId="77777777" w:rsidTr="007F5661">
        <w:trPr>
          <w:trHeight w:val="625"/>
        </w:trPr>
        <w:tc>
          <w:tcPr>
            <w:tcW w:w="3261" w:type="dxa"/>
            <w:tcBorders>
              <w:top w:val="single" w:sz="18" w:space="0" w:color="auto"/>
            </w:tcBorders>
            <w:vAlign w:val="center"/>
          </w:tcPr>
          <w:p w14:paraId="10FF8444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b/>
                <w:color w:val="000000"/>
              </w:rPr>
              <w:t>Ascomycetes</w:t>
            </w:r>
          </w:p>
        </w:tc>
        <w:tc>
          <w:tcPr>
            <w:tcW w:w="1417" w:type="dxa"/>
            <w:tcBorders>
              <w:top w:val="single" w:sz="18" w:space="0" w:color="auto"/>
            </w:tcBorders>
            <w:vAlign w:val="center"/>
          </w:tcPr>
          <w:p w14:paraId="3581E179" w14:textId="79690226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4FCE896F" w14:textId="300EEFA3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</w:p>
        </w:tc>
      </w:tr>
      <w:tr w:rsidR="007F5661" w:rsidRPr="00E53B61" w14:paraId="2A1AB83B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FF8A002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b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>Ascomycota</w:t>
            </w:r>
            <w:r w:rsidRPr="00E53B61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1417" w:type="dxa"/>
            <w:vAlign w:val="center"/>
          </w:tcPr>
          <w:p w14:paraId="701F47FD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1FE4DDB9" w14:textId="1B9DEA8C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7F098ED5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5E1A87D9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>Botrytis cinerea</w:t>
            </w:r>
          </w:p>
        </w:tc>
        <w:tc>
          <w:tcPr>
            <w:tcW w:w="1417" w:type="dxa"/>
            <w:vAlign w:val="center"/>
          </w:tcPr>
          <w:p w14:paraId="3ADA768F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15F8A61E" w14:textId="78BB4FD3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2D130F07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CB97B97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Cladosporium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cladosporioides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62C70D38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3</w:t>
            </w:r>
          </w:p>
        </w:tc>
        <w:tc>
          <w:tcPr>
            <w:tcW w:w="1701" w:type="dxa"/>
            <w:vAlign w:val="center"/>
          </w:tcPr>
          <w:p w14:paraId="5345852E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4</w:t>
            </w:r>
          </w:p>
        </w:tc>
      </w:tr>
      <w:tr w:rsidR="007F5661" w:rsidRPr="00E53B61" w14:paraId="7B771231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4F3446CD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Comoclathris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lini</w:t>
            </w:r>
            <w:proofErr w:type="spellEnd"/>
          </w:p>
        </w:tc>
        <w:tc>
          <w:tcPr>
            <w:tcW w:w="1417" w:type="dxa"/>
            <w:vAlign w:val="center"/>
          </w:tcPr>
          <w:p w14:paraId="238CF659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8</w:t>
            </w:r>
          </w:p>
        </w:tc>
        <w:tc>
          <w:tcPr>
            <w:tcW w:w="1701" w:type="dxa"/>
            <w:vAlign w:val="center"/>
          </w:tcPr>
          <w:p w14:paraId="59DFD83A" w14:textId="5284BFE7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6C20B407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201DBF0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Dothideomycetes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sp.</w:t>
            </w:r>
          </w:p>
        </w:tc>
        <w:tc>
          <w:tcPr>
            <w:tcW w:w="1417" w:type="dxa"/>
            <w:vAlign w:val="center"/>
          </w:tcPr>
          <w:p w14:paraId="3C5F3CA9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1D01E0FB" w14:textId="4B6F4973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327FB075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3DA76F3F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Herpotrichiellaceae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sp. </w:t>
            </w:r>
          </w:p>
        </w:tc>
        <w:tc>
          <w:tcPr>
            <w:tcW w:w="1417" w:type="dxa"/>
            <w:vAlign w:val="center"/>
          </w:tcPr>
          <w:p w14:paraId="5B63A3B8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6844CD2A" w14:textId="4DB016F9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6D77B63A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67A13711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Phom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herbarum</w:t>
            </w:r>
            <w:proofErr w:type="spellEnd"/>
          </w:p>
        </w:tc>
        <w:tc>
          <w:tcPr>
            <w:tcW w:w="1417" w:type="dxa"/>
            <w:vAlign w:val="center"/>
          </w:tcPr>
          <w:p w14:paraId="2ECA7AB7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32AE8D83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4</w:t>
            </w:r>
          </w:p>
        </w:tc>
      </w:tr>
      <w:tr w:rsidR="007F5661" w:rsidRPr="00E53B61" w14:paraId="7EA1ACFF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496AE88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Preussi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octomera</w:t>
            </w:r>
            <w:proofErr w:type="spellEnd"/>
          </w:p>
        </w:tc>
        <w:tc>
          <w:tcPr>
            <w:tcW w:w="1417" w:type="dxa"/>
            <w:vAlign w:val="center"/>
          </w:tcPr>
          <w:p w14:paraId="43B25AC4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3907E324" w14:textId="3C027898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072729E7" w14:textId="77777777" w:rsidTr="007F5661">
        <w:trPr>
          <w:trHeight w:val="653"/>
        </w:trPr>
        <w:tc>
          <w:tcPr>
            <w:tcW w:w="3261" w:type="dxa"/>
            <w:vAlign w:val="center"/>
          </w:tcPr>
          <w:p w14:paraId="1B76B96F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Pseudogymnoascus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pannorum</w:t>
            </w:r>
            <w:proofErr w:type="spellEnd"/>
          </w:p>
        </w:tc>
        <w:tc>
          <w:tcPr>
            <w:tcW w:w="1417" w:type="dxa"/>
            <w:vAlign w:val="center"/>
          </w:tcPr>
          <w:p w14:paraId="34B4A879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26EDAD89" w14:textId="25BCB927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2CAB7F4B" w14:textId="77777777" w:rsidTr="007F5661">
        <w:trPr>
          <w:trHeight w:val="653"/>
        </w:trPr>
        <w:tc>
          <w:tcPr>
            <w:tcW w:w="3261" w:type="dxa"/>
            <w:tcBorders>
              <w:bottom w:val="single" w:sz="18" w:space="0" w:color="auto"/>
            </w:tcBorders>
            <w:vAlign w:val="center"/>
          </w:tcPr>
          <w:p w14:paraId="047F4130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Thelebolus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microcarpus</w:t>
            </w:r>
            <w:proofErr w:type="spellEnd"/>
          </w:p>
        </w:tc>
        <w:tc>
          <w:tcPr>
            <w:tcW w:w="1417" w:type="dxa"/>
            <w:tcBorders>
              <w:bottom w:val="single" w:sz="18" w:space="0" w:color="auto"/>
            </w:tcBorders>
            <w:vAlign w:val="center"/>
          </w:tcPr>
          <w:p w14:paraId="20F47FBE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14:paraId="3B5450C6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7F5661" w:rsidRPr="00E53B61" w14:paraId="3341E074" w14:textId="77777777" w:rsidTr="007F5661">
        <w:trPr>
          <w:trHeight w:val="653"/>
        </w:trPr>
        <w:tc>
          <w:tcPr>
            <w:tcW w:w="3261" w:type="dxa"/>
            <w:tcBorders>
              <w:top w:val="single" w:sz="18" w:space="0" w:color="auto"/>
            </w:tcBorders>
            <w:vAlign w:val="center"/>
          </w:tcPr>
          <w:p w14:paraId="4A3F1F09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b/>
                <w:color w:val="000000"/>
              </w:rPr>
              <w:lastRenderedPageBreak/>
              <w:t>Basidiomycetes</w:t>
            </w:r>
          </w:p>
        </w:tc>
        <w:tc>
          <w:tcPr>
            <w:tcW w:w="1417" w:type="dxa"/>
            <w:tcBorders>
              <w:top w:val="single" w:sz="18" w:space="0" w:color="auto"/>
            </w:tcBorders>
            <w:vAlign w:val="center"/>
          </w:tcPr>
          <w:p w14:paraId="72967E59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704F74D4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</w:p>
        </w:tc>
      </w:tr>
      <w:tr w:rsidR="007F5661" w:rsidRPr="00E53B61" w14:paraId="6CF8A47C" w14:textId="77777777" w:rsidTr="007F5661">
        <w:trPr>
          <w:trHeight w:val="653"/>
        </w:trPr>
        <w:tc>
          <w:tcPr>
            <w:tcW w:w="3261" w:type="dxa"/>
            <w:vAlign w:val="center"/>
          </w:tcPr>
          <w:p w14:paraId="014C8A4D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Dioszegi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fristingensis</w:t>
            </w:r>
            <w:proofErr w:type="spellEnd"/>
          </w:p>
        </w:tc>
        <w:tc>
          <w:tcPr>
            <w:tcW w:w="1417" w:type="dxa"/>
            <w:vAlign w:val="center"/>
          </w:tcPr>
          <w:p w14:paraId="70625C60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000F7B45" w14:textId="52FE94BD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1</w:t>
            </w:r>
            <w:r w:rsidRPr="00E53B61">
              <w:rPr>
                <w:rFonts w:ascii="Times New Roman" w:eastAsia="ＭＳ 明朝" w:hAnsi="Times New Roman" w:cs="Times New Roman"/>
                <w:color w:val="000000"/>
              </w:rPr>
              <w:t>4</w:t>
            </w:r>
          </w:p>
        </w:tc>
      </w:tr>
      <w:tr w:rsidR="007F5661" w:rsidRPr="00E53B61" w14:paraId="32A9B316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19CB1F83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Glaci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watsonii</w:t>
            </w:r>
            <w:proofErr w:type="spellEnd"/>
          </w:p>
        </w:tc>
        <w:tc>
          <w:tcPr>
            <w:tcW w:w="1417" w:type="dxa"/>
            <w:vAlign w:val="center"/>
          </w:tcPr>
          <w:p w14:paraId="2084AC73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36B4017C" w14:textId="06D96DFF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115CC800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33481FF2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Holtermanniell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festucosa</w:t>
            </w:r>
            <w:proofErr w:type="spellEnd"/>
          </w:p>
        </w:tc>
        <w:tc>
          <w:tcPr>
            <w:tcW w:w="1417" w:type="dxa"/>
            <w:vAlign w:val="center"/>
          </w:tcPr>
          <w:p w14:paraId="70FE4F4B" w14:textId="0F622363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71E5A0F5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7F5661" w:rsidRPr="00E53B61" w14:paraId="70490F10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F71582E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Leucosporidium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fragarium</w:t>
            </w:r>
            <w:proofErr w:type="spellEnd"/>
          </w:p>
        </w:tc>
        <w:tc>
          <w:tcPr>
            <w:tcW w:w="1417" w:type="dxa"/>
            <w:vAlign w:val="center"/>
          </w:tcPr>
          <w:p w14:paraId="2A50AEAF" w14:textId="3019B025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5F4B8C0F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4</w:t>
            </w:r>
          </w:p>
        </w:tc>
      </w:tr>
      <w:tr w:rsidR="007F5661" w:rsidRPr="00E53B61" w14:paraId="375DAA7A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3DD3BD11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arctica</w:t>
            </w:r>
            <w:proofErr w:type="spellEnd"/>
          </w:p>
        </w:tc>
        <w:tc>
          <w:tcPr>
            <w:tcW w:w="1417" w:type="dxa"/>
            <w:vAlign w:val="center"/>
          </w:tcPr>
          <w:p w14:paraId="7F091083" w14:textId="62A93B85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298390FB" w14:textId="58053C22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8</w:t>
            </w:r>
          </w:p>
        </w:tc>
      </w:tr>
      <w:tr w:rsidR="007F5661" w:rsidRPr="00E53B61" w14:paraId="09380A36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1F61D421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>Mrakia gelida</w:t>
            </w:r>
          </w:p>
        </w:tc>
        <w:tc>
          <w:tcPr>
            <w:tcW w:w="1417" w:type="dxa"/>
            <w:vAlign w:val="center"/>
          </w:tcPr>
          <w:p w14:paraId="0713A63F" w14:textId="0393AC65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2556AD03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6</w:t>
            </w:r>
            <w:r w:rsidRPr="00E53B61">
              <w:rPr>
                <w:rFonts w:ascii="Times New Roman" w:eastAsia="ＭＳ 明朝" w:hAnsi="Times New Roman" w:cs="Times New Roman"/>
                <w:color w:val="000000"/>
              </w:rPr>
              <w:t>4</w:t>
            </w:r>
          </w:p>
        </w:tc>
      </w:tr>
      <w:tr w:rsidR="007F5661" w:rsidRPr="00E53B61" w14:paraId="342926F5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45EC5CFC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hoshinonis</w:t>
            </w:r>
            <w:proofErr w:type="spellEnd"/>
          </w:p>
        </w:tc>
        <w:tc>
          <w:tcPr>
            <w:tcW w:w="1417" w:type="dxa"/>
            <w:vAlign w:val="center"/>
          </w:tcPr>
          <w:p w14:paraId="17B7FF33" w14:textId="5639509D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2EB6C17A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32</w:t>
            </w:r>
          </w:p>
        </w:tc>
      </w:tr>
      <w:tr w:rsidR="007F5661" w:rsidRPr="00E53B61" w14:paraId="6FC51F2E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9C86357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Mrakia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robertii</w:t>
            </w:r>
            <w:proofErr w:type="spellEnd"/>
          </w:p>
        </w:tc>
        <w:tc>
          <w:tcPr>
            <w:tcW w:w="1417" w:type="dxa"/>
            <w:vAlign w:val="center"/>
          </w:tcPr>
          <w:p w14:paraId="0797CE63" w14:textId="15835828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431AA1FC" w14:textId="579F92F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7</w:t>
            </w:r>
          </w:p>
        </w:tc>
      </w:tr>
      <w:tr w:rsidR="007F5661" w:rsidRPr="00E53B61" w14:paraId="36EFDAF7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784A115B" w14:textId="23A0D98C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iCs/>
              </w:rPr>
              <w:t>Kriegeriale</w:t>
            </w:r>
            <w:r w:rsidR="00CF5690" w:rsidRPr="00E53B61">
              <w:rPr>
                <w:rFonts w:ascii="Times New Roman" w:hAnsi="Times New Roman" w:cs="Times New Roman"/>
                <w:i/>
                <w:iCs/>
              </w:rPr>
              <w:t>s</w:t>
            </w:r>
            <w:proofErr w:type="spellEnd"/>
            <w:r w:rsidRPr="00E53B61">
              <w:rPr>
                <w:rFonts w:ascii="Times New Roman" w:hAnsi="Times New Roman" w:cs="Times New Roman"/>
              </w:rPr>
              <w:t xml:space="preserve"> </w:t>
            </w:r>
            <w:r w:rsidRPr="00E53B61">
              <w:rPr>
                <w:rFonts w:ascii="Times New Roman" w:hAnsi="Times New Roman" w:cs="Times New Roman"/>
                <w:color w:val="000000"/>
              </w:rPr>
              <w:t>sp.</w:t>
            </w:r>
          </w:p>
        </w:tc>
        <w:tc>
          <w:tcPr>
            <w:tcW w:w="1417" w:type="dxa"/>
            <w:vAlign w:val="center"/>
          </w:tcPr>
          <w:p w14:paraId="4C88D4C2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 w:hint="eastAsia"/>
                <w:color w:val="000000"/>
              </w:rPr>
              <w:t>2</w:t>
            </w:r>
            <w:r w:rsidRPr="00E53B61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701" w:type="dxa"/>
            <w:vAlign w:val="center"/>
          </w:tcPr>
          <w:p w14:paraId="788239C9" w14:textId="7A7D21AA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0B8FA6E0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AB014D1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ellesmerensis</w:t>
            </w:r>
            <w:proofErr w:type="spellEnd"/>
          </w:p>
        </w:tc>
        <w:tc>
          <w:tcPr>
            <w:tcW w:w="1417" w:type="dxa"/>
            <w:vAlign w:val="center"/>
          </w:tcPr>
          <w:p w14:paraId="401B5CA9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701" w:type="dxa"/>
            <w:vAlign w:val="center"/>
          </w:tcPr>
          <w:p w14:paraId="4BFB87A5" w14:textId="676AC80B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</w:tr>
      <w:tr w:rsidR="007F5661" w:rsidRPr="00E53B61" w14:paraId="49010E0E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2101A25D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Ｐゴシック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tephrensis</w:t>
            </w:r>
            <w:proofErr w:type="spellEnd"/>
          </w:p>
        </w:tc>
        <w:tc>
          <w:tcPr>
            <w:tcW w:w="1417" w:type="dxa"/>
            <w:vAlign w:val="center"/>
          </w:tcPr>
          <w:p w14:paraId="56BE8C18" w14:textId="7189725E" w:rsidR="007F5661" w:rsidRPr="00E53B61" w:rsidRDefault="004F2308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0</w:t>
            </w:r>
          </w:p>
        </w:tc>
        <w:tc>
          <w:tcPr>
            <w:tcW w:w="1701" w:type="dxa"/>
            <w:vAlign w:val="center"/>
          </w:tcPr>
          <w:p w14:paraId="225243D5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7F5661" w:rsidRPr="00E53B61" w14:paraId="36ACCF88" w14:textId="77777777" w:rsidTr="007F5661">
        <w:trPr>
          <w:trHeight w:val="625"/>
        </w:trPr>
        <w:tc>
          <w:tcPr>
            <w:tcW w:w="3261" w:type="dxa"/>
            <w:vAlign w:val="center"/>
          </w:tcPr>
          <w:p w14:paraId="48851A75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Vishniacozyma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  <w:proofErr w:type="spellStart"/>
            <w:r w:rsidRPr="00E53B61">
              <w:rPr>
                <w:rFonts w:ascii="Times New Roman" w:hAnsi="Times New Roman" w:cs="Times New Roman"/>
                <w:i/>
                <w:color w:val="000000"/>
              </w:rPr>
              <w:t>victoriae</w:t>
            </w:r>
            <w:proofErr w:type="spellEnd"/>
            <w:r w:rsidRPr="00E53B61">
              <w:rPr>
                <w:rFonts w:ascii="Times New Roman" w:hAnsi="Times New Roman" w:cs="Times New Roman"/>
                <w:i/>
                <w:color w:val="00000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3554DF82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01" w:type="dxa"/>
            <w:vAlign w:val="center"/>
          </w:tcPr>
          <w:p w14:paraId="2AD7DFAE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hAnsi="Times New Roman" w:cs="Times New Roman"/>
                <w:color w:val="000000"/>
              </w:rPr>
              <w:t>48</w:t>
            </w:r>
          </w:p>
        </w:tc>
      </w:tr>
      <w:tr w:rsidR="007F5661" w:rsidRPr="005511A6" w14:paraId="34384FA5" w14:textId="77777777" w:rsidTr="007F5661">
        <w:trPr>
          <w:trHeight w:val="625"/>
        </w:trPr>
        <w:tc>
          <w:tcPr>
            <w:tcW w:w="326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EA26C86" w14:textId="77777777" w:rsidR="007F5661" w:rsidRPr="00E53B61" w:rsidRDefault="007F5661" w:rsidP="008F1B4C">
            <w:pPr>
              <w:spacing w:line="360" w:lineRule="auto"/>
              <w:rPr>
                <w:rFonts w:ascii="Times New Roman" w:eastAsia="ＭＳ 明朝" w:hAnsi="Times New Roman" w:cs="Times New Roman"/>
                <w:i/>
                <w:color w:val="000000"/>
              </w:rPr>
            </w:pPr>
            <w:r w:rsidRPr="00E53B61">
              <w:rPr>
                <w:rFonts w:ascii="Times New Roman" w:eastAsia="ＭＳ 明朝" w:hAnsi="Times New Roman" w:cs="Times New Roman"/>
                <w:color w:val="000000"/>
              </w:rPr>
              <w:t>Total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82A1B88" w14:textId="77777777" w:rsidR="007F5661" w:rsidRPr="00E53B61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4</w:t>
            </w:r>
            <w:r w:rsidRPr="00E53B61">
              <w:rPr>
                <w:rFonts w:ascii="Times New Roman" w:eastAsia="ＭＳ 明朝" w:hAnsi="Times New Roman" w:cs="Times New Roman"/>
                <w:color w:val="000000"/>
              </w:rPr>
              <w:t>9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B8C662A" w14:textId="234FCB11" w:rsidR="007F5661" w:rsidRPr="00EC6026" w:rsidRDefault="007F5661" w:rsidP="008F1B4C">
            <w:pPr>
              <w:spacing w:line="360" w:lineRule="auto"/>
              <w:jc w:val="center"/>
              <w:rPr>
                <w:rFonts w:ascii="Times New Roman" w:eastAsia="ＭＳ 明朝" w:hAnsi="Times New Roman" w:cs="Times New Roman"/>
                <w:color w:val="000000"/>
              </w:rPr>
            </w:pPr>
            <w:r w:rsidRPr="00E53B61">
              <w:rPr>
                <w:rFonts w:ascii="Times New Roman" w:eastAsia="ＭＳ 明朝" w:hAnsi="Times New Roman" w:cs="Times New Roman" w:hint="eastAsia"/>
                <w:color w:val="000000"/>
              </w:rPr>
              <w:t>2</w:t>
            </w:r>
            <w:r w:rsidRPr="00E53B61">
              <w:rPr>
                <w:rFonts w:ascii="Times New Roman" w:eastAsia="ＭＳ 明朝" w:hAnsi="Times New Roman" w:cs="Times New Roman"/>
                <w:color w:val="000000"/>
              </w:rPr>
              <w:t>24</w:t>
            </w:r>
          </w:p>
        </w:tc>
      </w:tr>
    </w:tbl>
    <w:p w14:paraId="6F54467A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0F20B8D9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7560207D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03CB5C71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2BA60670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1B51B0AF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27F3F3AE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54D82656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0343A011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54605217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0E3A12C1" w14:textId="77777777" w:rsidR="005D78C2" w:rsidRPr="00B34FCB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64EE2AC9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1FEC5576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48974DAF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6F8C06CB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69ED79E0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56698860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29A1AA56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3A106874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2284015C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3D34EA62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321081C7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3E4F7068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089819B4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4E1ED2A6" w14:textId="77777777" w:rsidR="005D78C2" w:rsidRDefault="005D78C2" w:rsidP="005D78C2">
      <w:pPr>
        <w:spacing w:line="360" w:lineRule="auto"/>
        <w:rPr>
          <w:rFonts w:ascii="Times New Roman" w:eastAsia="ＭＳ 明朝" w:hAnsi="Times New Roman" w:cs="Times New Roman"/>
          <w:color w:val="000000"/>
        </w:rPr>
      </w:pPr>
    </w:p>
    <w:p w14:paraId="0F84165B" w14:textId="77777777" w:rsidR="005D78C2" w:rsidRPr="00A30392" w:rsidRDefault="005D78C2" w:rsidP="005D78C2">
      <w:pPr>
        <w:spacing w:line="360" w:lineRule="auto"/>
        <w:rPr>
          <w:rFonts w:ascii="Times New Roman" w:hAnsi="Times New Roman" w:cs="Times New Roman"/>
        </w:rPr>
      </w:pPr>
    </w:p>
    <w:p w14:paraId="6DE3894F" w14:textId="1F40E8C7" w:rsidR="006622EC" w:rsidRPr="008E79E7" w:rsidRDefault="006622EC" w:rsidP="006622EC">
      <w:pPr>
        <w:rPr>
          <w:rFonts w:ascii="Times New Roman" w:hAnsi="Times New Roman" w:cs="Times New Roman"/>
        </w:rPr>
      </w:pPr>
    </w:p>
    <w:sectPr w:rsidR="006622EC" w:rsidRPr="008E79E7" w:rsidSect="0081356C">
      <w:pgSz w:w="11901" w:h="16840"/>
      <w:pgMar w:top="1440" w:right="1440" w:bottom="1440" w:left="1440" w:header="851" w:footer="992" w:gutter="0"/>
      <w:cols w:space="425"/>
      <w:docGrid w:linePitch="400" w:charSpace="8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M">
    <w:altName w:val="游ゴシック"/>
    <w:panose1 w:val="020B0604020202020204"/>
    <w:charset w:val="80"/>
    <w:family w:val="modern"/>
    <w:pitch w:val="variable"/>
    <w:sig w:usb0="80000281" w:usb1="28C76CF8" w:usb2="00000010" w:usb3="00000000" w:csb0="00020000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 w:grammar="clean"/>
  <w:defaultTabStop w:val="960"/>
  <w:hyphenationZone w:val="425"/>
  <w:drawingGridHorizontalSpacing w:val="120"/>
  <w:drawingGridVerticalSpacing w:val="411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tzQ0tzQ1NzIyMDZW0lEKTi0uzszPAykwrAUAlCF1UywAAAA="/>
  </w:docVars>
  <w:rsids>
    <w:rsidRoot w:val="001F4191"/>
    <w:rsid w:val="00020F14"/>
    <w:rsid w:val="0002153C"/>
    <w:rsid w:val="0002640F"/>
    <w:rsid w:val="00037CA1"/>
    <w:rsid w:val="00054B32"/>
    <w:rsid w:val="00064861"/>
    <w:rsid w:val="00066E16"/>
    <w:rsid w:val="000819E9"/>
    <w:rsid w:val="000F237B"/>
    <w:rsid w:val="000F4E3E"/>
    <w:rsid w:val="001017EC"/>
    <w:rsid w:val="00123F6A"/>
    <w:rsid w:val="001425A8"/>
    <w:rsid w:val="00146A09"/>
    <w:rsid w:val="00162C39"/>
    <w:rsid w:val="00190867"/>
    <w:rsid w:val="001D4F0F"/>
    <w:rsid w:val="001D667C"/>
    <w:rsid w:val="001F4191"/>
    <w:rsid w:val="00203709"/>
    <w:rsid w:val="0022074F"/>
    <w:rsid w:val="0022299E"/>
    <w:rsid w:val="00234DA9"/>
    <w:rsid w:val="00244076"/>
    <w:rsid w:val="00266C6C"/>
    <w:rsid w:val="002A09C4"/>
    <w:rsid w:val="002E0FE5"/>
    <w:rsid w:val="002E1735"/>
    <w:rsid w:val="00305AE8"/>
    <w:rsid w:val="00317687"/>
    <w:rsid w:val="0035356E"/>
    <w:rsid w:val="00354FC8"/>
    <w:rsid w:val="00357808"/>
    <w:rsid w:val="0037096E"/>
    <w:rsid w:val="003D523C"/>
    <w:rsid w:val="003D682D"/>
    <w:rsid w:val="003E0986"/>
    <w:rsid w:val="003F6675"/>
    <w:rsid w:val="00403DB9"/>
    <w:rsid w:val="00447C20"/>
    <w:rsid w:val="00475781"/>
    <w:rsid w:val="00485D3A"/>
    <w:rsid w:val="004B0EF9"/>
    <w:rsid w:val="004C1827"/>
    <w:rsid w:val="004F1E47"/>
    <w:rsid w:val="004F2308"/>
    <w:rsid w:val="0051435D"/>
    <w:rsid w:val="00516924"/>
    <w:rsid w:val="0057203A"/>
    <w:rsid w:val="00572E70"/>
    <w:rsid w:val="00583E26"/>
    <w:rsid w:val="005973A9"/>
    <w:rsid w:val="005A4CB2"/>
    <w:rsid w:val="005C0BFB"/>
    <w:rsid w:val="005D78C2"/>
    <w:rsid w:val="005F4D38"/>
    <w:rsid w:val="0061430B"/>
    <w:rsid w:val="00637B98"/>
    <w:rsid w:val="006622EC"/>
    <w:rsid w:val="00666B78"/>
    <w:rsid w:val="0068604B"/>
    <w:rsid w:val="006B0AFA"/>
    <w:rsid w:val="006E2231"/>
    <w:rsid w:val="0074739A"/>
    <w:rsid w:val="00764C6F"/>
    <w:rsid w:val="0076506F"/>
    <w:rsid w:val="00790195"/>
    <w:rsid w:val="007B1405"/>
    <w:rsid w:val="007B6886"/>
    <w:rsid w:val="007F5661"/>
    <w:rsid w:val="00821D0B"/>
    <w:rsid w:val="00822A85"/>
    <w:rsid w:val="008874BC"/>
    <w:rsid w:val="008955E9"/>
    <w:rsid w:val="008B4EDF"/>
    <w:rsid w:val="008E00B4"/>
    <w:rsid w:val="008E79E7"/>
    <w:rsid w:val="00926B6D"/>
    <w:rsid w:val="00927538"/>
    <w:rsid w:val="00934BC6"/>
    <w:rsid w:val="009A3C0A"/>
    <w:rsid w:val="009A6B1A"/>
    <w:rsid w:val="009B1041"/>
    <w:rsid w:val="009B296E"/>
    <w:rsid w:val="00A12216"/>
    <w:rsid w:val="00A62F2C"/>
    <w:rsid w:val="00A9082A"/>
    <w:rsid w:val="00AC599D"/>
    <w:rsid w:val="00AF5AD7"/>
    <w:rsid w:val="00B16C03"/>
    <w:rsid w:val="00B248F6"/>
    <w:rsid w:val="00B464DF"/>
    <w:rsid w:val="00B467CC"/>
    <w:rsid w:val="00B721DF"/>
    <w:rsid w:val="00BA7F3B"/>
    <w:rsid w:val="00C264BC"/>
    <w:rsid w:val="00C528C3"/>
    <w:rsid w:val="00CE0073"/>
    <w:rsid w:val="00CF5690"/>
    <w:rsid w:val="00D1746D"/>
    <w:rsid w:val="00D77AB1"/>
    <w:rsid w:val="00D93098"/>
    <w:rsid w:val="00DA072E"/>
    <w:rsid w:val="00DB0B4A"/>
    <w:rsid w:val="00DB1CDD"/>
    <w:rsid w:val="00DD2220"/>
    <w:rsid w:val="00E2565B"/>
    <w:rsid w:val="00E53B61"/>
    <w:rsid w:val="00E70D0E"/>
    <w:rsid w:val="00E756C3"/>
    <w:rsid w:val="00E936C5"/>
    <w:rsid w:val="00EA132E"/>
    <w:rsid w:val="00EB2FEC"/>
    <w:rsid w:val="00EB6ACB"/>
    <w:rsid w:val="00ED6E73"/>
    <w:rsid w:val="00EE7351"/>
    <w:rsid w:val="00F00FF2"/>
    <w:rsid w:val="00F72126"/>
    <w:rsid w:val="00FC2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52AE97"/>
  <w14:defaultImageDpi w14:val="300"/>
  <w15:docId w15:val="{FBAF6A75-84B6-EA4F-8AAE-75F190491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F41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3"/>
    <w:uiPriority w:val="59"/>
    <w:rsid w:val="005D78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表 (格子)4"/>
    <w:basedOn w:val="a1"/>
    <w:next w:val="a3"/>
    <w:uiPriority w:val="59"/>
    <w:rsid w:val="005D78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Revision"/>
    <w:hidden/>
    <w:uiPriority w:val="99"/>
    <w:semiHidden/>
    <w:rsid w:val="00190867"/>
  </w:style>
  <w:style w:type="character" w:styleId="a5">
    <w:name w:val="annotation reference"/>
    <w:basedOn w:val="a0"/>
    <w:uiPriority w:val="99"/>
    <w:semiHidden/>
    <w:unhideWhenUsed/>
    <w:rsid w:val="00190867"/>
    <w:rPr>
      <w:sz w:val="18"/>
      <w:szCs w:val="18"/>
    </w:rPr>
  </w:style>
  <w:style w:type="paragraph" w:styleId="a6">
    <w:name w:val="annotation text"/>
    <w:basedOn w:val="a"/>
    <w:link w:val="a7"/>
    <w:uiPriority w:val="99"/>
    <w:unhideWhenUsed/>
    <w:rsid w:val="00190867"/>
    <w:pPr>
      <w:jc w:val="left"/>
    </w:pPr>
  </w:style>
  <w:style w:type="character" w:customStyle="1" w:styleId="a7">
    <w:name w:val="コメント文字列 (文字)"/>
    <w:basedOn w:val="a0"/>
    <w:link w:val="a6"/>
    <w:uiPriority w:val="99"/>
    <w:rsid w:val="00190867"/>
  </w:style>
  <w:style w:type="paragraph" w:styleId="a8">
    <w:name w:val="annotation subject"/>
    <w:basedOn w:val="a6"/>
    <w:next w:val="a6"/>
    <w:link w:val="a9"/>
    <w:uiPriority w:val="99"/>
    <w:semiHidden/>
    <w:unhideWhenUsed/>
    <w:rsid w:val="00190867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1908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4</Pages>
  <Words>2475</Words>
  <Characters>14111</Characters>
  <Application>Microsoft Office Word</Application>
  <DocSecurity>0</DocSecurity>
  <Lines>117</Lines>
  <Paragraphs>3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ji Masaharu</dc:creator>
  <cp:keywords/>
  <dc:description/>
  <cp:lastModifiedBy>Masaharu Tsuji</cp:lastModifiedBy>
  <cp:revision>6</cp:revision>
  <dcterms:created xsi:type="dcterms:W3CDTF">2021-12-20T10:09:00Z</dcterms:created>
  <dcterms:modified xsi:type="dcterms:W3CDTF">2021-12-22T01:47:00Z</dcterms:modified>
</cp:coreProperties>
</file>